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Vulkan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ui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dulging into external overheads with better utilization of GPU.</w:t>
      </w:r>
    </w:p>
    <w:p w14:paraId="4F792A0E" w14:textId="4913ADCE" w:rsidR="00DF1185" w:rsidRDefault="0009082D" w:rsidP="002B198B">
      <w:pPr>
        <w:pStyle w:val="NormalPACKT"/>
        <w:rPr>
          <w:lang w:val="en-GB"/>
        </w:rPr>
      </w:pPr>
      <w:r>
        <w:rPr>
          <w:lang w:val="en-GB"/>
        </w:rPr>
        <w:t xml:space="preserve">Building Ui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event’s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learn step-by-step how to use</w:t>
      </w:r>
      <w:r>
        <w:rPr>
          <w:lang w:val="en-GB"/>
        </w:rPr>
        <w:t xml:space="preserve">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67C2FCCA" w14:textId="77777777" w:rsidR="003769DA" w:rsidRDefault="00360517" w:rsidP="00E451E8">
      <w:pPr>
        <w:pStyle w:val="NormalPACKT"/>
        <w:rPr>
          <w:lang w:val="en-GB"/>
        </w:rPr>
      </w:pPr>
      <w:r>
        <w:rPr>
          <w:lang w:val="en-GB"/>
        </w:rPr>
        <w:t xml:space="preserve">Geometric instancing is feature </w:t>
      </w:r>
      <w:r w:rsidR="003769DA">
        <w:rPr>
          <w:lang w:val="en-GB"/>
        </w:rPr>
        <w:t>in which</w:t>
      </w:r>
      <w:r>
        <w:rPr>
          <w:lang w:val="en-GB"/>
        </w:rPr>
        <w:t xml:space="preserve"> multiple instances of the same object</w:t>
      </w:r>
      <w:r w:rsidR="00C82D3E">
        <w:rPr>
          <w:lang w:val="en-GB"/>
        </w:rPr>
        <w:t xml:space="preserve"> </w:t>
      </w:r>
      <w:r w:rsidR="003769DA">
        <w:rPr>
          <w:lang w:val="en-GB"/>
        </w:rPr>
        <w:t xml:space="preserve">drawn </w:t>
      </w:r>
      <w:r w:rsidR="00C82D3E">
        <w:rPr>
          <w:lang w:val="en-GB"/>
        </w:rPr>
        <w:t xml:space="preserve">under </w:t>
      </w:r>
      <w:r w:rsidR="003769DA">
        <w:rPr>
          <w:lang w:val="en-GB"/>
        </w:rPr>
        <w:t xml:space="preserve">a </w:t>
      </w:r>
      <w:r w:rsidR="00C82D3E">
        <w:rPr>
          <w:lang w:val="en-GB"/>
        </w:rPr>
        <w:t>single API call</w:t>
      </w:r>
      <w:r>
        <w:rPr>
          <w:lang w:val="en-GB"/>
        </w:rPr>
        <w:t xml:space="preserve">. </w:t>
      </w:r>
      <w:r w:rsidR="007C1BEB">
        <w:rPr>
          <w:lang w:val="en-GB"/>
        </w:rPr>
        <w:t>Instancing is helpful in rendering same types of objects in application like particle system, vegetation, crowd simulations etc.</w:t>
      </w:r>
      <w:r w:rsidR="003769DA">
        <w:rPr>
          <w:lang w:val="en-GB"/>
        </w:rPr>
        <w:t xml:space="preserve"> </w:t>
      </w:r>
      <w:r w:rsidR="001768BD" w:rsidRPr="0013026F">
        <w:rPr>
          <w:lang w:val="en-GB"/>
        </w:rPr>
        <w:t xml:space="preserve">This </w:t>
      </w:r>
      <w:r w:rsidR="001768BD">
        <w:rPr>
          <w:lang w:val="en-GB"/>
        </w:rPr>
        <w:t xml:space="preserve">example </w:t>
      </w:r>
      <w:r w:rsidR="001768BD" w:rsidRPr="0013026F">
        <w:rPr>
          <w:lang w:val="en-GB"/>
        </w:rPr>
        <w:t xml:space="preserve">demonstrates </w:t>
      </w:r>
      <w:r w:rsidR="001768BD">
        <w:rPr>
          <w:lang w:val="en-GB"/>
        </w:rPr>
        <w:t>rendering</w:t>
      </w:r>
      <w:r w:rsidR="001768BD" w:rsidRPr="0013026F">
        <w:rPr>
          <w:lang w:val="en-GB"/>
        </w:rPr>
        <w:t xml:space="preserve"> of 1</w:t>
      </w:r>
      <w:r w:rsidR="001768BD">
        <w:rPr>
          <w:lang w:val="en-GB"/>
        </w:rPr>
        <w:t>,</w:t>
      </w:r>
      <w:r w:rsidR="001768BD" w:rsidRPr="0013026F">
        <w:rPr>
          <w:lang w:val="en-GB"/>
        </w:rPr>
        <w:t>000</w:t>
      </w:r>
      <w:r w:rsidR="001768BD">
        <w:rPr>
          <w:lang w:val="en-GB"/>
        </w:rPr>
        <w:t>,000</w:t>
      </w:r>
      <w:r w:rsidR="001768BD" w:rsidRPr="0013026F">
        <w:rPr>
          <w:lang w:val="en-GB"/>
        </w:rPr>
        <w:t xml:space="preserve"> </w:t>
      </w:r>
      <w:r w:rsidR="001768BD">
        <w:rPr>
          <w:lang w:val="en-GB"/>
        </w:rPr>
        <w:t xml:space="preserve">rectangle item with the help of </w:t>
      </w:r>
      <w:r w:rsidR="004415B2">
        <w:rPr>
          <w:lang w:val="en-GB"/>
        </w:rPr>
        <w:t>geom</w:t>
      </w:r>
      <w:r w:rsidR="001768BD" w:rsidRPr="0013026F">
        <w:rPr>
          <w:lang w:val="en-GB"/>
        </w:rPr>
        <w:t xml:space="preserve">etric </w:t>
      </w:r>
      <w:r w:rsidR="001768BD">
        <w:rPr>
          <w:lang w:val="en-GB"/>
        </w:rPr>
        <w:t xml:space="preserve">instancing. </w:t>
      </w:r>
    </w:p>
    <w:p w14:paraId="3113D056" w14:textId="42BB709E" w:rsidR="003769DA" w:rsidRDefault="003769DA" w:rsidP="00E451E8">
      <w:pPr>
        <w:pStyle w:val="NormalPACKT"/>
        <w:rPr>
          <w:lang w:val="en-GB"/>
        </w:rPr>
      </w:pPr>
      <w:r>
        <w:rPr>
          <w:lang w:val="en-GB"/>
        </w:rPr>
        <w:t xml:space="preserve">In order to implement </w:t>
      </w:r>
      <w:r w:rsidR="00360517">
        <w:rPr>
          <w:lang w:val="en-GB"/>
        </w:rPr>
        <w:t xml:space="preserve">Geometric instancing </w:t>
      </w:r>
      <w:r>
        <w:rPr>
          <w:lang w:val="en-GB"/>
        </w:rPr>
        <w:t>one need to understand what properties of the application is dynamically changing and what remain constant. Therefore, we can categories an application properties into type types:-</w:t>
      </w:r>
    </w:p>
    <w:p w14:paraId="42D157FB" w14:textId="1DECCE29" w:rsidR="003769DA" w:rsidRDefault="003769DA" w:rsidP="003769DA">
      <w:pPr>
        <w:pStyle w:val="NormalPACKT"/>
        <w:numPr>
          <w:ilvl w:val="0"/>
          <w:numId w:val="17"/>
        </w:numPr>
        <w:rPr>
          <w:lang w:val="en-GB"/>
        </w:rPr>
      </w:pPr>
      <w:r>
        <w:rPr>
          <w:lang w:val="en-GB"/>
        </w:rPr>
        <w:t xml:space="preserve">Constant properties: These properties do not change frequently, therefore it can stored in the </w:t>
      </w:r>
      <w:r w:rsidR="002A613E">
        <w:rPr>
          <w:lang w:val="en-GB"/>
        </w:rPr>
        <w:t xml:space="preserve">fast access </w:t>
      </w:r>
      <w:r>
        <w:rPr>
          <w:lang w:val="en-GB"/>
        </w:rPr>
        <w:t xml:space="preserve">device memory in the form of Uniform buffers. For example, in this application our rectangle’s spatial position and color information are </w:t>
      </w:r>
      <w:r w:rsidRPr="00A97D7B">
        <w:rPr>
          <w:i/>
          <w:lang w:val="en-GB"/>
        </w:rPr>
        <w:t>constant</w:t>
      </w:r>
      <w:r>
        <w:rPr>
          <w:i/>
          <w:lang w:val="en-GB"/>
        </w:rPr>
        <w:t>.</w:t>
      </w:r>
    </w:p>
    <w:p w14:paraId="03D513F3" w14:textId="3FB651B6" w:rsidR="002A613E" w:rsidRPr="002A613E" w:rsidRDefault="002A613E" w:rsidP="00174BCB">
      <w:pPr>
        <w:pStyle w:val="NormalPACKT"/>
        <w:numPr>
          <w:ilvl w:val="0"/>
          <w:numId w:val="17"/>
        </w:numPr>
        <w:rPr>
          <w:lang w:val="en-GB"/>
        </w:rPr>
      </w:pPr>
      <w:r>
        <w:rPr>
          <w:lang w:val="en-GB"/>
        </w:rPr>
        <w:t>Dynamic properties: These type of properties changes very frequently therefore the CPU constantly bugs the GPU to update its memory contents. As a result, these properties are store in a GPU memory provide a faster execution path to update the GPU memory. Since this memory is visible to the host it may add some latency for GPU to read the data from the invalidate memory region after an update.</w:t>
      </w:r>
    </w:p>
    <w:p w14:paraId="35B54BD8" w14:textId="40295EF9"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w:t>
      </w:r>
      <w:r w:rsidR="004415B2">
        <w:rPr>
          <w:lang w:val="en-GB"/>
        </w:rPr>
        <w:t xml:space="preserve"> of Cube and Similar the class name is rename to Rect</w:t>
      </w:r>
      <w:r w:rsidR="00A81B24">
        <w:rPr>
          <w:lang w:val="en-GB"/>
        </w:rPr>
        <w:t>. Let’s look at the step-by-step process to implement geometric instancing.</w:t>
      </w:r>
    </w:p>
    <w:p w14:paraId="2CCDE83A" w14:textId="77777777" w:rsidR="009A7E68" w:rsidRPr="009A7E68" w:rsidRDefault="00752C20" w:rsidP="00E56C14">
      <w:pPr>
        <w:pStyle w:val="NormalPACKT"/>
        <w:numPr>
          <w:ilvl w:val="0"/>
          <w:numId w:val="15"/>
        </w:numPr>
        <w:rPr>
          <w:lang w:val="en-GB"/>
        </w:rPr>
      </w:pPr>
      <w:r>
        <w:rPr>
          <w:lang w:val="en-GB"/>
        </w:rPr>
        <w:t>For each instance o</w:t>
      </w:r>
      <w:r w:rsidR="00301C1E">
        <w:rPr>
          <w:lang w:val="en-GB"/>
        </w:rPr>
        <w:t>f rectangle</w:t>
      </w:r>
      <w:r w:rsidR="004415B2">
        <w:rPr>
          <w:lang w:val="en-GB"/>
        </w:rPr>
        <w:t>,</w:t>
      </w:r>
      <w:r w:rsidR="00301C1E">
        <w:rPr>
          <w:lang w:val="en-GB"/>
        </w:rPr>
        <w:t xml:space="preserve"> </w:t>
      </w:r>
      <w:r w:rsidR="004415B2">
        <w:rPr>
          <w:lang w:val="en-GB"/>
        </w:rPr>
        <w:t xml:space="preserve">the </w:t>
      </w:r>
      <w:r>
        <w:rPr>
          <w:lang w:val="en-GB"/>
        </w:rPr>
        <w:t xml:space="preserve">transformation </w:t>
      </w:r>
      <w:r w:rsidR="004415B2">
        <w:rPr>
          <w:lang w:val="en-GB"/>
        </w:rPr>
        <w:t xml:space="preserve">information is stored in </w:t>
      </w:r>
      <w:r w:rsidR="00785A21">
        <w:rPr>
          <w:lang w:val="en-GB"/>
        </w:rPr>
        <w:t>InstanceData</w:t>
      </w:r>
      <w:r w:rsidR="004415B2">
        <w:rPr>
          <w:lang w:val="en-GB"/>
        </w:rPr>
        <w:t xml:space="preserve"> </w:t>
      </w:r>
      <w:r w:rsidR="00A00990">
        <w:rPr>
          <w:lang w:val="en-GB"/>
        </w:rPr>
        <w:t xml:space="preserve">data </w:t>
      </w:r>
      <w:r w:rsidR="004415B2">
        <w:rPr>
          <w:lang w:val="en-GB"/>
        </w:rPr>
        <w:t>structure</w:t>
      </w:r>
      <w:r w:rsidR="00BA5D31">
        <w:rPr>
          <w:lang w:val="en-GB"/>
        </w:rPr>
        <w:t>.</w:t>
      </w:r>
      <w:r w:rsidR="004415B2">
        <w:rPr>
          <w:lang w:val="en-GB"/>
        </w:rPr>
        <w:t xml:space="preserve"> This contains the unique position of the rectangle in the 3D space in the form of translate information.</w:t>
      </w:r>
      <w:r w:rsidR="00A00990">
        <w:rPr>
          <w:lang w:val="en-GB"/>
        </w:rPr>
        <w:t xml:space="preserve"> </w:t>
      </w:r>
      <w:r w:rsidR="00E56C14">
        <w:rPr>
          <w:lang w:val="en-GB"/>
        </w:rPr>
        <w:t>During the initialization, the location of each rectangle is computed and store in a CPU contiguous memory from where it is uploaded into the GPU memory using m_</w:t>
      </w:r>
      <w:r w:rsidR="00E56C14" w:rsidRPr="00396F8D">
        <w:t>InstanceBuffer</w:t>
      </w:r>
      <w:r w:rsidR="00E56C14">
        <w:t xml:space="preserve"> .</w:t>
      </w:r>
    </w:p>
    <w:p w14:paraId="580396BD" w14:textId="7252D24F" w:rsidR="00D6062C" w:rsidRDefault="00E56C14" w:rsidP="00113A45">
      <w:pPr>
        <w:pStyle w:val="NormalPACKT"/>
        <w:ind w:left="720"/>
        <w:rPr>
          <w:lang w:val="en-GB"/>
        </w:rPr>
      </w:pPr>
      <w:r>
        <w:rPr>
          <w:lang w:val="en-GB"/>
        </w:rPr>
        <w:t xml:space="preserve"> </w:t>
      </w:r>
    </w:p>
    <w:p w14:paraId="61A018CD" w14:textId="6ECC02D0" w:rsidR="00B83009" w:rsidRPr="00B944C3" w:rsidRDefault="00B83009" w:rsidP="00B83009">
      <w:pPr>
        <w:pStyle w:val="CodeWithinBulletsPACKT"/>
        <w:ind w:left="720"/>
        <w:rPr>
          <w:b/>
        </w:rPr>
      </w:pPr>
      <w:r w:rsidRPr="00B944C3">
        <w:rPr>
          <w:b/>
        </w:rPr>
        <w:t>//</w:t>
      </w:r>
      <w:r>
        <w:rPr>
          <w:b/>
        </w:rPr>
        <w:t xml:space="preserve"> VulkanHelper</w:t>
      </w:r>
      <w:r w:rsidRPr="00B944C3">
        <w:rPr>
          <w:b/>
        </w:rPr>
        <w:t xml:space="preserve"> .h</w:t>
      </w:r>
    </w:p>
    <w:p w14:paraId="3E7F0048" w14:textId="7C6D8C52" w:rsidR="00D6062C" w:rsidRPr="00A205DF" w:rsidRDefault="00D6062C" w:rsidP="00CB72C8">
      <w:pPr>
        <w:pStyle w:val="CodeWithinBulletsPACKT"/>
        <w:ind w:left="720"/>
      </w:pPr>
      <w:r w:rsidRPr="00A205DF">
        <w:t>struct VulkanBuffer</w:t>
      </w:r>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r w:rsidR="00D6062C" w:rsidRPr="00A205DF">
        <w:t xml:space="preserve">VkBuffer m_Buffer;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uint64_t m_DataSize;</w:t>
      </w:r>
      <w:r w:rsidR="00D00095">
        <w:t xml:space="preserve">  </w:t>
      </w:r>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m_MemRqrmnt.siz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lastRenderedPageBreak/>
        <w:t xml:space="preserve">  </w:t>
      </w:r>
      <w:r w:rsidR="00D6062C" w:rsidRPr="00A205DF">
        <w:t xml:space="preserve">VkDeviceMemory m_Memory;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r w:rsidR="00D6062C" w:rsidRPr="00A205DF">
        <w:t>VkMemoryRequirements</w:t>
      </w:r>
      <w:r w:rsidR="00D00095">
        <w:t xml:space="preserve"> </w:t>
      </w:r>
      <w:r w:rsidR="00D6062C" w:rsidRPr="00A205DF">
        <w:t xml:space="preserve">m_MemRqrmnt;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unmapping</w:t>
      </w:r>
    </w:p>
    <w:p w14:paraId="0D1D356E" w14:textId="5A56232F" w:rsidR="00D6062C" w:rsidRPr="00D00095" w:rsidRDefault="00CB72C8" w:rsidP="00CB72C8">
      <w:pPr>
        <w:pStyle w:val="CodeWithinBulletsPACKT"/>
        <w:ind w:left="720"/>
        <w:rPr>
          <w:b/>
        </w:rPr>
      </w:pPr>
      <w:r w:rsidRPr="00A205DF">
        <w:t xml:space="preserve">  </w:t>
      </w:r>
      <w:r w:rsidR="00D6062C" w:rsidRPr="00A205DF">
        <w:t xml:space="preserve">VkMemoryPropertyFlags m_MemoryFlags;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Rect.h</w:t>
      </w:r>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r w:rsidRPr="00396F8D">
        <w:t>struct InstanceData { glm::mat4 MVP; };</w:t>
      </w:r>
    </w:p>
    <w:p w14:paraId="5B101940" w14:textId="77777777" w:rsidR="0030160B" w:rsidRDefault="0030160B" w:rsidP="00396F8D">
      <w:pPr>
        <w:pStyle w:val="CodeWithinBulletsPACKT"/>
        <w:ind w:left="720"/>
      </w:pPr>
    </w:p>
    <w:p w14:paraId="023083A5" w14:textId="4D047F49" w:rsidR="003563D2" w:rsidRDefault="003563D2" w:rsidP="003563D2">
      <w:pPr>
        <w:pStyle w:val="CodeWithinBulletsPACKT"/>
        <w:ind w:left="720"/>
      </w:pPr>
      <w:r w:rsidRPr="003323C6">
        <w:rPr>
          <w:b/>
        </w:rPr>
        <w:t>// Instance data GPU buffer</w:t>
      </w:r>
    </w:p>
    <w:p w14:paraId="2BE0B2F9" w14:textId="61151E19" w:rsidR="00301C1E" w:rsidRPr="00396F8D" w:rsidRDefault="00301C1E" w:rsidP="00396F8D">
      <w:pPr>
        <w:pStyle w:val="CodeWithinBulletsPACKT"/>
        <w:ind w:left="720"/>
      </w:pPr>
      <w:r w:rsidRPr="00396F8D">
        <w:t>VulkanBuffer m_InstanceBuffer;</w:t>
      </w:r>
    </w:p>
    <w:p w14:paraId="03F94E98" w14:textId="52C075F0" w:rsidR="00D14D23" w:rsidRDefault="00D14D23" w:rsidP="00D14D23">
      <w:pPr>
        <w:pStyle w:val="CodeWithinBulletsPACKT"/>
        <w:ind w:left="0"/>
        <w:rPr>
          <w:b/>
        </w:rPr>
      </w:pPr>
      <w:r w:rsidRPr="00D14D23">
        <w:rPr>
          <w:rFonts w:ascii="Consolas" w:hAnsi="Consolas" w:cs="Consolas"/>
          <w:b/>
          <w:color w:val="000000"/>
          <w:szCs w:val="19"/>
          <w:highlight w:val="white"/>
        </w:rPr>
        <w:tab/>
      </w:r>
    </w:p>
    <w:p w14:paraId="49257CD1" w14:textId="2EFA1CCF" w:rsidR="00AF4719" w:rsidRPr="00861761" w:rsidRDefault="00AF4719" w:rsidP="00AF4719">
      <w:pPr>
        <w:pStyle w:val="CodeWithinBulletsPACKT"/>
        <w:ind w:left="0"/>
        <w:rPr>
          <w:b/>
        </w:rPr>
      </w:pPr>
      <w:r w:rsidRPr="00861761">
        <w:rPr>
          <w:b/>
        </w:rPr>
        <w:t xml:space="preserve">      // 0</w:t>
      </w:r>
      <w:r w:rsidRPr="00861761">
        <w:rPr>
          <w:b/>
          <w:vertAlign w:val="superscript"/>
        </w:rPr>
        <w:t>th</w:t>
      </w:r>
      <w:r w:rsidRPr="00861761">
        <w:rPr>
          <w:b/>
        </w:rPr>
        <w:t xml:space="preserve"> </w:t>
      </w:r>
      <w:r w:rsidR="00841F5D">
        <w:rPr>
          <w:b/>
        </w:rPr>
        <w:t xml:space="preserve">for </w:t>
      </w:r>
      <w:r w:rsidR="003A0F89">
        <w:rPr>
          <w:b/>
        </w:rPr>
        <w:t>vertex buffer binding</w:t>
      </w:r>
      <w:r w:rsidRPr="00861761">
        <w:rPr>
          <w:b/>
        </w:rPr>
        <w:t>, 1</w:t>
      </w:r>
      <w:r w:rsidRPr="00861761">
        <w:rPr>
          <w:b/>
          <w:vertAlign w:val="superscript"/>
        </w:rPr>
        <w:t>st</w:t>
      </w:r>
      <w:r w:rsidRPr="00861761">
        <w:rPr>
          <w:b/>
        </w:rPr>
        <w:t xml:space="preserve"> </w:t>
      </w:r>
      <w:r w:rsidR="00841F5D">
        <w:rPr>
          <w:b/>
        </w:rPr>
        <w:t xml:space="preserve">for </w:t>
      </w:r>
      <w:r w:rsidR="00486ED2">
        <w:rPr>
          <w:b/>
        </w:rPr>
        <w:t>instancing</w:t>
      </w:r>
      <w:r w:rsidR="003A0F89">
        <w:rPr>
          <w:b/>
        </w:rPr>
        <w:t xml:space="preserve"> buffer</w:t>
      </w:r>
    </w:p>
    <w:p w14:paraId="0E48D498" w14:textId="083F4BC0" w:rsidR="00D14D23" w:rsidRDefault="00D14D23" w:rsidP="00D14D23">
      <w:pPr>
        <w:pStyle w:val="CodeWithinBulletsPACKT"/>
        <w:ind w:left="0"/>
      </w:pPr>
      <w:r w:rsidRPr="00D14D23">
        <w:tab/>
        <w:t>VkVertexInputBindingDescription</w:t>
      </w:r>
      <w:r>
        <w:tab/>
      </w:r>
      <w:r w:rsidRPr="00D14D23">
        <w:t>m_VertexInputBinding[2];</w:t>
      </w:r>
    </w:p>
    <w:p w14:paraId="58194604" w14:textId="77777777" w:rsidR="005D5388" w:rsidRDefault="005D5388" w:rsidP="00D14D23">
      <w:pPr>
        <w:pStyle w:val="CodeWithinBulletsPACKT"/>
        <w:ind w:left="0"/>
      </w:pPr>
    </w:p>
    <w:p w14:paraId="48A9C46C" w14:textId="1EDD24DD" w:rsidR="00474C20" w:rsidRPr="00A35960" w:rsidRDefault="00EF0CD1" w:rsidP="00250398">
      <w:pPr>
        <w:pStyle w:val="CodeWithinBulletsPACKT"/>
        <w:ind w:left="0" w:firstLine="720"/>
        <w:rPr>
          <w:b/>
        </w:rPr>
      </w:pPr>
      <w:r w:rsidRPr="00A35960">
        <w:rPr>
          <w:b/>
        </w:rPr>
        <w:t>// Why 6</w:t>
      </w:r>
      <w:r w:rsidR="00474C20" w:rsidRPr="00A35960">
        <w:rPr>
          <w:b/>
        </w:rPr>
        <w:t>? = 2(for position and color) + 4 (transform matrix)</w:t>
      </w:r>
    </w:p>
    <w:p w14:paraId="0055D39A" w14:textId="3EDD35A4" w:rsidR="00162AC2" w:rsidRPr="00A35960" w:rsidRDefault="00D14D23" w:rsidP="00D14D23">
      <w:pPr>
        <w:pStyle w:val="CodeWithinBulletsPACKT"/>
        <w:ind w:left="0"/>
      </w:pPr>
      <w:r w:rsidRPr="00A35960">
        <w:tab/>
        <w:t>VkVertexInputAttributeDescription</w:t>
      </w:r>
      <w:r w:rsidR="00162AC2" w:rsidRPr="00A35960">
        <w:t xml:space="preserve"> </w:t>
      </w:r>
      <w:r w:rsidR="00DE264D" w:rsidRPr="00A35960">
        <w:t>m_VertexInputAttribute[6</w:t>
      </w:r>
      <w:r w:rsidRPr="00A35960">
        <w:t>];</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r w:rsidRPr="00396F8D">
        <w:t>void PrepareInstanceData();</w:t>
      </w:r>
    </w:p>
    <w:p w14:paraId="62B1E861" w14:textId="77777777" w:rsidR="00301C1E" w:rsidRDefault="00301C1E" w:rsidP="008B5070">
      <w:pPr>
        <w:pStyle w:val="NormalPACKT"/>
        <w:ind w:left="720"/>
        <w:rPr>
          <w:lang w:val="en-GB"/>
        </w:rPr>
      </w:pPr>
    </w:p>
    <w:p w14:paraId="42456A45" w14:textId="5853EA24" w:rsidR="00DE7C82" w:rsidRPr="00905B65" w:rsidRDefault="0032679B" w:rsidP="00905B65">
      <w:pPr>
        <w:pStyle w:val="NormalPACKT"/>
        <w:numPr>
          <w:ilvl w:val="0"/>
          <w:numId w:val="15"/>
        </w:numPr>
        <w:rPr>
          <w:b/>
          <w:lang w:val="en-GB"/>
        </w:rPr>
      </w:pPr>
      <w:r>
        <w:rPr>
          <w:b/>
          <w:lang w:val="en-GB"/>
        </w:rPr>
        <w:t xml:space="preserve">Binding resources </w:t>
      </w:r>
      <w:r w:rsidR="00D32C24">
        <w:rPr>
          <w:b/>
          <w:lang w:val="en-GB"/>
        </w:rPr>
        <w:t xml:space="preserve">Interpreting </w:t>
      </w:r>
      <w:r w:rsidR="003F3BDA">
        <w:rPr>
          <w:b/>
          <w:lang w:val="en-GB"/>
        </w:rPr>
        <w:t>vertex i</w:t>
      </w:r>
      <w:r w:rsidR="00D32C24">
        <w:rPr>
          <w:b/>
          <w:lang w:val="en-GB"/>
        </w:rPr>
        <w:t xml:space="preserve">nput </w:t>
      </w:r>
      <w:r w:rsidR="003F3BDA">
        <w:rPr>
          <w:b/>
          <w:lang w:val="en-GB"/>
        </w:rPr>
        <w:t>data</w:t>
      </w:r>
      <w:r w:rsidR="00905B65" w:rsidRPr="00536DE5">
        <w:rPr>
          <w:b/>
          <w:lang w:val="en-GB"/>
        </w:rPr>
        <w:t>:</w:t>
      </w:r>
      <w:r w:rsidR="00905B65">
        <w:rPr>
          <w:b/>
          <w:lang w:val="en-GB"/>
        </w:rPr>
        <w:t xml:space="preserve"> </w:t>
      </w:r>
      <w:r w:rsidR="009B639F">
        <w:rPr>
          <w:lang w:val="en-GB"/>
        </w:rPr>
        <w:t xml:space="preserve">The </w:t>
      </w:r>
      <w:r w:rsidR="007E1C02">
        <w:rPr>
          <w:lang w:val="en-GB"/>
        </w:rPr>
        <w:t xml:space="preserve">host </w:t>
      </w:r>
      <w:r w:rsidR="00725DA0">
        <w:rPr>
          <w:lang w:val="en-GB"/>
        </w:rPr>
        <w:t>supplies two</w:t>
      </w:r>
      <w:r w:rsidR="009B639F">
        <w:rPr>
          <w:lang w:val="en-GB"/>
        </w:rPr>
        <w:t xml:space="preserve"> type of resources which are consumed </w:t>
      </w:r>
      <w:r w:rsidR="000D7575">
        <w:rPr>
          <w:lang w:val="en-GB"/>
        </w:rPr>
        <w:t>by the device</w:t>
      </w:r>
      <w:r w:rsidR="00E30B85">
        <w:rPr>
          <w:lang w:val="en-GB"/>
        </w:rPr>
        <w:t xml:space="preserve"> </w:t>
      </w:r>
      <w:r w:rsidR="009B639F">
        <w:rPr>
          <w:lang w:val="en-GB"/>
        </w:rPr>
        <w:t xml:space="preserve">at </w:t>
      </w:r>
      <w:r w:rsidR="007140AF">
        <w:rPr>
          <w:lang w:val="en-GB"/>
        </w:rPr>
        <w:t xml:space="preserve">two </w:t>
      </w:r>
      <w:r w:rsidR="009B639F">
        <w:rPr>
          <w:lang w:val="en-GB"/>
        </w:rPr>
        <w:t>different rate</w:t>
      </w:r>
      <w:r w:rsidR="00E30B85">
        <w:rPr>
          <w:lang w:val="en-GB"/>
        </w:rPr>
        <w:t>s</w:t>
      </w:r>
      <w:r w:rsidR="0049168A">
        <w:rPr>
          <w:lang w:val="en-GB"/>
        </w:rPr>
        <w:t xml:space="preserve"> </w:t>
      </w:r>
      <w:r w:rsidR="0049168A" w:rsidRPr="00FF6F0C">
        <w:rPr>
          <w:i/>
          <w:lang w:val="en-GB"/>
        </w:rPr>
        <w:t>per vertex</w:t>
      </w:r>
      <w:r w:rsidR="0049168A">
        <w:rPr>
          <w:lang w:val="en-GB"/>
        </w:rPr>
        <w:t xml:space="preserve"> </w:t>
      </w:r>
      <w:r w:rsidR="00457814">
        <w:rPr>
          <w:lang w:val="en-GB"/>
        </w:rPr>
        <w:t xml:space="preserve">and </w:t>
      </w:r>
      <w:r w:rsidR="00FF6F0C" w:rsidRPr="00FF6F0C">
        <w:rPr>
          <w:i/>
          <w:lang w:val="en-GB"/>
        </w:rPr>
        <w:t>per instance</w:t>
      </w:r>
      <w:r w:rsidR="00FF6F0C">
        <w:rPr>
          <w:lang w:val="en-GB"/>
        </w:rPr>
        <w:t>.</w:t>
      </w:r>
    </w:p>
    <w:p w14:paraId="41A52137" w14:textId="2BFB9D8F" w:rsidR="00891755" w:rsidRDefault="00063959" w:rsidP="00891755">
      <w:pPr>
        <w:pStyle w:val="NormalPACKT"/>
        <w:ind w:left="720"/>
        <w:rPr>
          <w:lang w:val="en-GB"/>
        </w:rPr>
      </w:pPr>
      <w:r>
        <w:rPr>
          <w:lang w:val="en-GB"/>
        </w:rPr>
        <w:t>These resource are interpreted using vertex input binding index, the below code shows two vertex input binding variable are used for hooking per vertex and per instance information.</w:t>
      </w:r>
    </w:p>
    <w:p w14:paraId="104BAA32" w14:textId="77777777" w:rsidR="00342F8A" w:rsidRPr="00393951" w:rsidRDefault="00342F8A" w:rsidP="00F06378">
      <w:pPr>
        <w:pStyle w:val="CodeWithinBulletsPACKT"/>
        <w:ind w:left="0"/>
        <w:rPr>
          <w:b/>
        </w:rPr>
      </w:pPr>
      <w:r w:rsidRPr="00393951">
        <w:rPr>
          <w:rFonts w:ascii="Consolas" w:hAnsi="Consolas" w:cs="Consolas"/>
          <w:b/>
          <w:color w:val="000000"/>
          <w:szCs w:val="19"/>
          <w:highlight w:val="white"/>
        </w:rPr>
        <w:tab/>
      </w:r>
      <w:r w:rsidRPr="00393951">
        <w:rPr>
          <w:b/>
        </w:rPr>
        <w:t>// Indicates the rate at which the information will be</w:t>
      </w:r>
    </w:p>
    <w:p w14:paraId="41CD0360" w14:textId="77777777" w:rsidR="00342F8A" w:rsidRPr="00393951" w:rsidRDefault="00342F8A" w:rsidP="00F06378">
      <w:pPr>
        <w:pStyle w:val="CodeWithinBulletsPACKT"/>
        <w:ind w:left="0"/>
        <w:rPr>
          <w:b/>
        </w:rPr>
      </w:pPr>
      <w:r w:rsidRPr="00393951">
        <w:rPr>
          <w:b/>
        </w:rPr>
        <w:tab/>
        <w:t>// injected for vertex input.</w:t>
      </w:r>
    </w:p>
    <w:p w14:paraId="71075117" w14:textId="77777777" w:rsidR="00342F8A" w:rsidRPr="00F06378" w:rsidRDefault="00342F8A" w:rsidP="00F06378">
      <w:pPr>
        <w:pStyle w:val="CodeWithinBulletsPACKT"/>
        <w:ind w:left="0"/>
      </w:pPr>
      <w:r w:rsidRPr="00F06378">
        <w:tab/>
        <w:t>m_VertexInputBinding[0].binding = VERTEX_BUFFER_BIND_IDX;</w:t>
      </w:r>
    </w:p>
    <w:p w14:paraId="40AEC380" w14:textId="77777777" w:rsidR="00CC0108" w:rsidRDefault="00342F8A" w:rsidP="00F06378">
      <w:pPr>
        <w:pStyle w:val="CodeWithinBulletsPACKT"/>
        <w:ind w:left="0"/>
      </w:pPr>
      <w:r w:rsidRPr="00F06378">
        <w:tab/>
        <w:t xml:space="preserve">m_VertexInputBinding[0].inputRate = </w:t>
      </w:r>
    </w:p>
    <w:p w14:paraId="40BEC9AE" w14:textId="0A08C808" w:rsidR="00342F8A" w:rsidRPr="00F06378" w:rsidRDefault="00CC0108" w:rsidP="00F06378">
      <w:pPr>
        <w:pStyle w:val="CodeWithinBulletsPACKT"/>
        <w:ind w:left="0"/>
      </w:pPr>
      <w:r>
        <w:tab/>
      </w:r>
      <w:r>
        <w:tab/>
      </w:r>
      <w:r>
        <w:tab/>
      </w:r>
      <w:r>
        <w:tab/>
      </w:r>
      <w:r>
        <w:tab/>
      </w:r>
      <w:r w:rsidR="00342F8A" w:rsidRPr="00F06378">
        <w:t>VK_VERTEX_INPUT_RATE_VERTEX;</w:t>
      </w:r>
    </w:p>
    <w:p w14:paraId="724BE875" w14:textId="77777777" w:rsidR="00342F8A" w:rsidRPr="00F06378" w:rsidRDefault="00342F8A" w:rsidP="00F06378">
      <w:pPr>
        <w:pStyle w:val="CodeWithinBulletsPACKT"/>
        <w:ind w:left="0"/>
      </w:pPr>
      <w:r w:rsidRPr="00F06378">
        <w:tab/>
        <w:t>m_VertexInputBinding[0].stride = dataStride;</w:t>
      </w:r>
    </w:p>
    <w:p w14:paraId="6521BEF2" w14:textId="77777777" w:rsidR="00342F8A" w:rsidRPr="00F06378" w:rsidRDefault="00342F8A" w:rsidP="00F06378">
      <w:pPr>
        <w:pStyle w:val="CodeWithinBulletsPACKT"/>
        <w:ind w:left="0"/>
      </w:pPr>
    </w:p>
    <w:p w14:paraId="5AA74039" w14:textId="77777777" w:rsidR="00342F8A" w:rsidRPr="00F06378" w:rsidRDefault="00342F8A" w:rsidP="00F06378">
      <w:pPr>
        <w:pStyle w:val="CodeWithinBulletsPACKT"/>
        <w:ind w:left="0"/>
      </w:pPr>
      <w:r w:rsidRPr="00F06378">
        <w:tab/>
        <w:t>m_VertexInputBinding[1].binding = INSTANCE_BUFFER_BIND_IDX;</w:t>
      </w:r>
    </w:p>
    <w:p w14:paraId="485779F5" w14:textId="77777777" w:rsidR="00587ABC" w:rsidRDefault="00342F8A" w:rsidP="00F06378">
      <w:pPr>
        <w:pStyle w:val="CodeWithinBulletsPACKT"/>
        <w:ind w:left="0"/>
      </w:pPr>
      <w:r w:rsidRPr="00F06378">
        <w:tab/>
        <w:t>m_</w:t>
      </w:r>
      <w:r w:rsidR="00587ABC">
        <w:t>VertexInputBinding[1].inputRate</w:t>
      </w:r>
      <w:r w:rsidRPr="00F06378">
        <w:t>=</w:t>
      </w:r>
    </w:p>
    <w:p w14:paraId="5D57C3A4" w14:textId="0DEE9833" w:rsidR="00342F8A" w:rsidRPr="00F06378" w:rsidRDefault="00342F8A" w:rsidP="00587ABC">
      <w:pPr>
        <w:pStyle w:val="CodeWithinBulletsPACKT"/>
        <w:ind w:left="2880" w:firstLine="720"/>
      </w:pPr>
      <w:r w:rsidRPr="00F06378">
        <w:t>VK_VERTEX_INPUT_RATE_INSTANCE;</w:t>
      </w:r>
    </w:p>
    <w:p w14:paraId="0AF94ADD" w14:textId="77777777" w:rsidR="00342F8A" w:rsidRPr="00F06378" w:rsidRDefault="00342F8A" w:rsidP="00F06378">
      <w:pPr>
        <w:pStyle w:val="CodeWithinBulletsPACKT"/>
        <w:ind w:left="0"/>
      </w:pPr>
      <w:r w:rsidRPr="00F06378">
        <w:tab/>
        <w:t>m_VertexInputBinding[1].stride = sizeof(InstanceData);</w:t>
      </w:r>
    </w:p>
    <w:p w14:paraId="18B9C36C" w14:textId="77777777" w:rsidR="00342F8A" w:rsidRDefault="00342F8A" w:rsidP="00F06378">
      <w:pPr>
        <w:pStyle w:val="CodeWithinBulletsPACKT"/>
        <w:ind w:left="0"/>
      </w:pPr>
    </w:p>
    <w:p w14:paraId="5D9D2A5C" w14:textId="7916C6AB" w:rsidR="007B7296" w:rsidRPr="004947C5" w:rsidRDefault="0032679B" w:rsidP="004947C5">
      <w:pPr>
        <w:pStyle w:val="NormalPACKT"/>
        <w:numPr>
          <w:ilvl w:val="0"/>
          <w:numId w:val="15"/>
        </w:numPr>
        <w:rPr>
          <w:lang w:val="en-GB"/>
        </w:rPr>
      </w:pPr>
      <w:r>
        <w:rPr>
          <w:b/>
          <w:lang w:val="en-GB"/>
        </w:rPr>
        <w:t xml:space="preserve">Interpreting vertex input </w:t>
      </w:r>
      <w:r w:rsidR="00B37BCD">
        <w:rPr>
          <w:b/>
          <w:lang w:val="en-GB"/>
        </w:rPr>
        <w:t>attributes</w:t>
      </w:r>
      <w:r w:rsidRPr="00536DE5">
        <w:rPr>
          <w:b/>
          <w:lang w:val="en-GB"/>
        </w:rPr>
        <w:t>:</w:t>
      </w:r>
      <w:r w:rsidR="004947C5">
        <w:rPr>
          <w:b/>
          <w:lang w:val="en-GB"/>
        </w:rPr>
        <w:t xml:space="preserve"> </w:t>
      </w:r>
      <w:r w:rsidR="0028442E">
        <w:rPr>
          <w:lang w:val="en-GB"/>
        </w:rPr>
        <w:t>For the</w:t>
      </w:r>
      <w:r w:rsidR="004947C5" w:rsidRPr="004947C5">
        <w:rPr>
          <w:lang w:val="en-GB"/>
        </w:rPr>
        <w:t>s</w:t>
      </w:r>
      <w:r w:rsidR="0028442E">
        <w:rPr>
          <w:lang w:val="en-GB"/>
        </w:rPr>
        <w:t>e</w:t>
      </w:r>
      <w:r w:rsidR="004947C5" w:rsidRPr="004947C5">
        <w:rPr>
          <w:lang w:val="en-GB"/>
        </w:rPr>
        <w:t xml:space="preserve"> two type of resources</w:t>
      </w:r>
      <w:r w:rsidR="0028442E">
        <w:rPr>
          <w:lang w:val="en-GB"/>
        </w:rPr>
        <w:t>,</w:t>
      </w:r>
      <w:r w:rsidR="004947C5" w:rsidRPr="004947C5">
        <w:rPr>
          <w:lang w:val="en-GB"/>
        </w:rPr>
        <w:t xml:space="preserve"> the GPU need to understand the format in order to interpret </w:t>
      </w:r>
      <w:r w:rsidR="006362EE">
        <w:rPr>
          <w:lang w:val="en-GB"/>
        </w:rPr>
        <w:t xml:space="preserve">the incoming attributes </w:t>
      </w:r>
      <w:r w:rsidR="004947C5" w:rsidRPr="004947C5">
        <w:rPr>
          <w:lang w:val="en-GB"/>
        </w:rPr>
        <w:lastRenderedPageBreak/>
        <w:t xml:space="preserve">correctly. </w:t>
      </w:r>
      <w:r w:rsidR="006362EE">
        <w:rPr>
          <w:lang w:val="en-GB"/>
        </w:rPr>
        <w:t xml:space="preserve">The per vertex attributes – position and color are both are </w:t>
      </w:r>
      <w:r w:rsidR="006362EE" w:rsidRPr="006362EE">
        <w:rPr>
          <w:lang w:val="en-GB"/>
        </w:rPr>
        <w:t>96-bit signed floating-point forma</w:t>
      </w:r>
      <w:r w:rsidR="005B4F97">
        <w:rPr>
          <w:lang w:val="en-GB"/>
        </w:rPr>
        <w:t>t that has a 32-bit R component</w:t>
      </w:r>
      <w:r w:rsidR="006362EE" w:rsidRPr="006362EE">
        <w:rPr>
          <w:lang w:val="en-GB"/>
        </w:rPr>
        <w:t>, a 32-bit G component</w:t>
      </w:r>
      <w:r w:rsidR="005B4F97">
        <w:rPr>
          <w:lang w:val="en-GB"/>
        </w:rPr>
        <w:t xml:space="preserve"> and </w:t>
      </w:r>
      <w:r w:rsidR="0025598C">
        <w:rPr>
          <w:lang w:val="en-GB"/>
        </w:rPr>
        <w:t xml:space="preserve">a 32-bit </w:t>
      </w:r>
      <w:r w:rsidR="00745C83" w:rsidRPr="00745C83">
        <w:rPr>
          <w:lang w:val="en-GB"/>
        </w:rPr>
        <w:t>B</w:t>
      </w:r>
      <w:r w:rsidR="005B4F97" w:rsidRPr="006362EE">
        <w:rPr>
          <w:lang w:val="en-GB"/>
        </w:rPr>
        <w:t xml:space="preserve"> component</w:t>
      </w:r>
      <w:r w:rsidR="00A768E7">
        <w:rPr>
          <w:lang w:val="en-GB"/>
        </w:rPr>
        <w:t xml:space="preserve"> and hooked to location 0 and 1 respectively at binding at 0 (</w:t>
      </w:r>
      <w:r w:rsidR="00A768E7" w:rsidRPr="00F06378">
        <w:t>VERTEX_BUFFER_BIND_IDX</w:t>
      </w:r>
      <w:r w:rsidR="00A768E7">
        <w:rPr>
          <w:lang w:val="en-GB"/>
        </w:rPr>
        <w:t>).</w:t>
      </w:r>
    </w:p>
    <w:p w14:paraId="298AD67C" w14:textId="41957138" w:rsidR="00342F8A" w:rsidRPr="00F61FEB" w:rsidRDefault="00342F8A" w:rsidP="00F06378">
      <w:pPr>
        <w:pStyle w:val="CodeWithinBulletsPACKT"/>
        <w:ind w:left="0"/>
        <w:rPr>
          <w:b/>
        </w:rPr>
      </w:pPr>
      <w:r w:rsidRPr="00F61FEB">
        <w:rPr>
          <w:b/>
        </w:rPr>
        <w:tab/>
        <w:t>// The VkVertexInpu</w:t>
      </w:r>
      <w:r w:rsidR="00123038">
        <w:rPr>
          <w:b/>
        </w:rPr>
        <w:t>tAttribute interpreting the vertex data</w:t>
      </w:r>
      <w:r w:rsidRPr="00F61FEB">
        <w:rPr>
          <w:b/>
        </w:rPr>
        <w:t>.</w:t>
      </w:r>
    </w:p>
    <w:p w14:paraId="4E531B21" w14:textId="77777777" w:rsidR="00342F8A" w:rsidRPr="00F06378" w:rsidRDefault="00342F8A" w:rsidP="00F06378">
      <w:pPr>
        <w:pStyle w:val="CodeWithinBulletsPACKT"/>
        <w:ind w:left="0"/>
      </w:pPr>
      <w:r w:rsidRPr="00F06378">
        <w:tab/>
        <w:t>m_VertexInputAttribute[0].binding = VERTEX_BUFFER_BIND_IDX;</w:t>
      </w:r>
    </w:p>
    <w:p w14:paraId="654490C9" w14:textId="77777777" w:rsidR="00342F8A" w:rsidRPr="00F06378" w:rsidRDefault="00342F8A" w:rsidP="00F06378">
      <w:pPr>
        <w:pStyle w:val="CodeWithinBulletsPACKT"/>
        <w:ind w:left="0"/>
      </w:pPr>
      <w:r w:rsidRPr="00F06378">
        <w:tab/>
        <w:t>m_VertexInputAttribute[0].location = 0;</w:t>
      </w:r>
    </w:p>
    <w:p w14:paraId="12735A05" w14:textId="77777777" w:rsidR="00342F8A" w:rsidRPr="00F06378" w:rsidRDefault="00342F8A" w:rsidP="00F06378">
      <w:pPr>
        <w:pStyle w:val="CodeWithinBulletsPACKT"/>
        <w:ind w:left="0"/>
      </w:pPr>
      <w:r w:rsidRPr="00F06378">
        <w:tab/>
        <w:t>m_VertexInputAttribute[0].format = VK_FORMAT_R32G32B32_SFLOAT;</w:t>
      </w:r>
    </w:p>
    <w:p w14:paraId="6E5133FA" w14:textId="5F203840" w:rsidR="00342F8A" w:rsidRPr="00F06378" w:rsidRDefault="00342F8A" w:rsidP="00F06378">
      <w:pPr>
        <w:pStyle w:val="CodeWithinBulletsPACKT"/>
        <w:ind w:left="0"/>
      </w:pPr>
      <w:r w:rsidRPr="00F06378">
        <w:tab/>
        <w:t>m_V</w:t>
      </w:r>
      <w:r w:rsidR="00825E63">
        <w:t>ertexInputAttribute[0].offset=</w:t>
      </w:r>
      <w:r w:rsidRPr="00F06378">
        <w:t>offsetof(</w:t>
      </w:r>
      <w:r w:rsidR="00825E63">
        <w:t>Vertex,</w:t>
      </w:r>
      <w:r w:rsidRPr="00F06378">
        <w:t>m_Position);</w:t>
      </w:r>
    </w:p>
    <w:p w14:paraId="3C43E692" w14:textId="77777777" w:rsidR="00342F8A" w:rsidRPr="00F06378" w:rsidRDefault="00342F8A" w:rsidP="00F06378">
      <w:pPr>
        <w:pStyle w:val="CodeWithinBulletsPACKT"/>
        <w:ind w:left="0"/>
      </w:pPr>
    </w:p>
    <w:p w14:paraId="13F1467C" w14:textId="77777777" w:rsidR="00342F8A" w:rsidRPr="00F06378" w:rsidRDefault="00342F8A" w:rsidP="00F06378">
      <w:pPr>
        <w:pStyle w:val="CodeWithinBulletsPACKT"/>
        <w:ind w:left="0"/>
      </w:pPr>
      <w:r w:rsidRPr="00F06378">
        <w:tab/>
        <w:t>m_VertexInputAttribute[1].binding = VERTEX_BUFFER_BIND_IDX;</w:t>
      </w:r>
    </w:p>
    <w:p w14:paraId="2A29B58D" w14:textId="77777777" w:rsidR="00342F8A" w:rsidRPr="00F06378" w:rsidRDefault="00342F8A" w:rsidP="00F06378">
      <w:pPr>
        <w:pStyle w:val="CodeWithinBulletsPACKT"/>
        <w:ind w:left="0"/>
      </w:pPr>
      <w:r w:rsidRPr="00F06378">
        <w:tab/>
        <w:t>m_VertexInputAttribute[1].location = 1;</w:t>
      </w:r>
    </w:p>
    <w:p w14:paraId="1D26A609" w14:textId="77777777" w:rsidR="00342F8A" w:rsidRPr="00F06378" w:rsidRDefault="00342F8A" w:rsidP="00F06378">
      <w:pPr>
        <w:pStyle w:val="CodeWithinBulletsPACKT"/>
        <w:ind w:left="0"/>
      </w:pPr>
      <w:r w:rsidRPr="00F06378">
        <w:tab/>
        <w:t>m_VertexInputAttribute[1].format = VK_FORMAT_R32G32B32_SFLOAT;</w:t>
      </w:r>
    </w:p>
    <w:p w14:paraId="6EBC6981" w14:textId="3DF69D2C" w:rsidR="00342F8A" w:rsidRPr="00F06378" w:rsidRDefault="00342F8A" w:rsidP="00F06378">
      <w:pPr>
        <w:pStyle w:val="CodeWithinBulletsPACKT"/>
        <w:ind w:left="0"/>
      </w:pPr>
      <w:r w:rsidRPr="00F06378">
        <w:tab/>
        <w:t>m</w:t>
      </w:r>
      <w:r w:rsidR="00101E3A">
        <w:t>_VertexInputAttribute[1].offset=</w:t>
      </w:r>
      <w:r w:rsidRPr="00F06378">
        <w:t>offsetof(V</w:t>
      </w:r>
      <w:r w:rsidR="00101E3A">
        <w:t xml:space="preserve">ertex, </w:t>
      </w:r>
      <w:r w:rsidRPr="00F06378">
        <w:t>m_Color);</w:t>
      </w:r>
    </w:p>
    <w:p w14:paraId="22674C60" w14:textId="77777777" w:rsidR="00342F8A" w:rsidRPr="00F06378" w:rsidRDefault="00342F8A" w:rsidP="00F06378">
      <w:pPr>
        <w:pStyle w:val="CodeWithinBulletsPACKT"/>
        <w:ind w:left="0"/>
      </w:pPr>
    </w:p>
    <w:p w14:paraId="3450FE08" w14:textId="2C8D4D8C" w:rsidR="00415B65" w:rsidRPr="00B07911" w:rsidRDefault="007B7296" w:rsidP="00B07911">
      <w:pPr>
        <w:pStyle w:val="NormalPACKT"/>
        <w:numPr>
          <w:ilvl w:val="0"/>
          <w:numId w:val="15"/>
        </w:numPr>
        <w:rPr>
          <w:lang w:val="en-GB"/>
        </w:rPr>
      </w:pPr>
      <w:r w:rsidRPr="00B07911">
        <w:rPr>
          <w:b/>
          <w:lang w:val="en-GB"/>
        </w:rPr>
        <w:t>Interpreting vertex input data:</w:t>
      </w:r>
      <w:r w:rsidRPr="00B07911">
        <w:rPr>
          <w:lang w:val="en-GB"/>
        </w:rPr>
        <w:t xml:space="preserve"> </w:t>
      </w:r>
      <w:r>
        <w:rPr>
          <w:lang w:val="en-GB"/>
        </w:rPr>
        <w:t xml:space="preserve">The </w:t>
      </w:r>
      <w:r w:rsidR="00AA4A96">
        <w:rPr>
          <w:lang w:val="en-GB"/>
        </w:rPr>
        <w:t xml:space="preserve">transformation matrix is </w:t>
      </w:r>
      <w:r w:rsidR="00F17290">
        <w:rPr>
          <w:lang w:val="en-GB"/>
        </w:rPr>
        <w:t xml:space="preserve">per instance </w:t>
      </w:r>
      <w:r w:rsidR="00415B65">
        <w:rPr>
          <w:lang w:val="en-GB"/>
        </w:rPr>
        <w:t xml:space="preserve">where each row is stored at separate </w:t>
      </w:r>
      <w:r w:rsidR="003C157F">
        <w:rPr>
          <w:lang w:val="en-GB"/>
        </w:rPr>
        <w:t>location as shown below:</w:t>
      </w:r>
    </w:p>
    <w:p w14:paraId="0BEE0DE4" w14:textId="222E4051" w:rsidR="00E6265A" w:rsidRPr="00F61FEB" w:rsidRDefault="00E6265A" w:rsidP="00415B65">
      <w:pPr>
        <w:pStyle w:val="CodeWithinBulletsPACKT"/>
        <w:ind w:left="720"/>
        <w:rPr>
          <w:b/>
        </w:rPr>
      </w:pPr>
      <w:r w:rsidRPr="00F61FEB">
        <w:rPr>
          <w:b/>
        </w:rPr>
        <w:t>/ The VkVertexInpu</w:t>
      </w:r>
      <w:r>
        <w:rPr>
          <w:b/>
        </w:rPr>
        <w:t>tA</w:t>
      </w:r>
      <w:r w:rsidR="009515A7">
        <w:rPr>
          <w:b/>
        </w:rPr>
        <w:t>ttribute interpreting instancing</w:t>
      </w:r>
      <w:r>
        <w:rPr>
          <w:b/>
        </w:rPr>
        <w:t xml:space="preserve"> data</w:t>
      </w:r>
      <w:r w:rsidRPr="00F61FEB">
        <w:rPr>
          <w:b/>
        </w:rPr>
        <w:t>.</w:t>
      </w:r>
    </w:p>
    <w:p w14:paraId="6FE9D125" w14:textId="77777777" w:rsidR="00342F8A" w:rsidRPr="00F06378" w:rsidRDefault="00342F8A" w:rsidP="00F06378">
      <w:pPr>
        <w:pStyle w:val="CodeWithinBulletsPACKT"/>
        <w:ind w:left="0"/>
      </w:pPr>
      <w:r w:rsidRPr="00F06378">
        <w:tab/>
        <w:t>m_VertexInputAttribute[2].binding = INSTANCE_BUFFER_BIND_IDX;</w:t>
      </w:r>
    </w:p>
    <w:p w14:paraId="78096336" w14:textId="77777777" w:rsidR="00342F8A" w:rsidRPr="00AA4A96" w:rsidRDefault="00342F8A" w:rsidP="00F06378">
      <w:pPr>
        <w:pStyle w:val="CodeWithinBulletsPACKT"/>
        <w:ind w:left="0"/>
        <w:rPr>
          <w:b/>
        </w:rPr>
      </w:pPr>
      <w:r w:rsidRPr="00AA4A96">
        <w:rPr>
          <w:b/>
        </w:rPr>
        <w:tab/>
        <w:t>m_VertexInputAttribute[2].location = 2;</w:t>
      </w:r>
    </w:p>
    <w:p w14:paraId="1B3008AE" w14:textId="7CE0A652" w:rsidR="00342F8A" w:rsidRPr="00F06378" w:rsidRDefault="00342F8A" w:rsidP="00F06378">
      <w:pPr>
        <w:pStyle w:val="CodeWithinBulletsPACKT"/>
        <w:ind w:left="0"/>
      </w:pPr>
      <w:r w:rsidRPr="00F06378">
        <w:tab/>
        <w:t>m</w:t>
      </w:r>
      <w:r w:rsidR="00DD39D4">
        <w:t>_VertexInputAttribute[2].format</w:t>
      </w:r>
      <w:r w:rsidRPr="00F06378">
        <w:t>=VK_FORMAT_R32G32B32A32_SFLOAT</w:t>
      </w:r>
    </w:p>
    <w:p w14:paraId="1CC9AAA5" w14:textId="77777777" w:rsidR="00342F8A" w:rsidRPr="00F06378" w:rsidRDefault="00342F8A" w:rsidP="00F06378">
      <w:pPr>
        <w:pStyle w:val="CodeWithinBulletsPACKT"/>
        <w:ind w:left="0"/>
      </w:pPr>
      <w:r w:rsidRPr="00F06378">
        <w:tab/>
        <w:t>m_VertexInputAttribute[2].offset = 0;</w:t>
      </w:r>
    </w:p>
    <w:p w14:paraId="7FA42E97" w14:textId="77777777" w:rsidR="00342F8A" w:rsidRPr="00F06378" w:rsidRDefault="00342F8A" w:rsidP="00F06378">
      <w:pPr>
        <w:pStyle w:val="CodeWithinBulletsPACKT"/>
        <w:ind w:left="0"/>
      </w:pPr>
    </w:p>
    <w:p w14:paraId="589C4EF7" w14:textId="77777777" w:rsidR="00342F8A" w:rsidRPr="00F06378" w:rsidRDefault="00342F8A" w:rsidP="00F06378">
      <w:pPr>
        <w:pStyle w:val="CodeWithinBulletsPACKT"/>
        <w:ind w:left="0"/>
      </w:pPr>
      <w:r w:rsidRPr="00F06378">
        <w:tab/>
        <w:t>m_VertexInputAttribute[3].binding = INSTANCE_BUFFER_BIND_IDX;</w:t>
      </w:r>
    </w:p>
    <w:p w14:paraId="7F8E3A29" w14:textId="77777777" w:rsidR="00342F8A" w:rsidRPr="00AA4A96" w:rsidRDefault="00342F8A" w:rsidP="00F06378">
      <w:pPr>
        <w:pStyle w:val="CodeWithinBulletsPACKT"/>
        <w:ind w:left="0"/>
        <w:rPr>
          <w:b/>
        </w:rPr>
      </w:pPr>
      <w:r w:rsidRPr="00AA4A96">
        <w:rPr>
          <w:b/>
        </w:rPr>
        <w:tab/>
        <w:t>m_VertexInputAttribute[3].location = 3;</w:t>
      </w:r>
    </w:p>
    <w:p w14:paraId="0E5A2E55" w14:textId="7A4C6BAC" w:rsidR="00342F8A" w:rsidRPr="00F06378" w:rsidRDefault="00342F8A" w:rsidP="00F06378">
      <w:pPr>
        <w:pStyle w:val="CodeWithinBulletsPACKT"/>
        <w:ind w:left="0"/>
      </w:pPr>
      <w:r w:rsidRPr="00F06378">
        <w:tab/>
        <w:t>m</w:t>
      </w:r>
      <w:r w:rsidR="00DD39D4">
        <w:t>_VertexInputAttribute[3].format</w:t>
      </w:r>
      <w:r w:rsidRPr="00F06378">
        <w:t>=VK_FORMAT_R32G32B32A32_SFLOAT</w:t>
      </w:r>
    </w:p>
    <w:p w14:paraId="34B03B09" w14:textId="77777777" w:rsidR="00342F8A" w:rsidRPr="00F06378" w:rsidRDefault="00342F8A" w:rsidP="00F06378">
      <w:pPr>
        <w:pStyle w:val="CodeWithinBulletsPACKT"/>
        <w:ind w:left="0"/>
      </w:pPr>
      <w:r w:rsidRPr="00F06378">
        <w:tab/>
        <w:t>m_VertexInputAttribute[3].offset = 16 * 1;</w:t>
      </w:r>
    </w:p>
    <w:p w14:paraId="67D59F09" w14:textId="77777777" w:rsidR="00342F8A" w:rsidRPr="00F06378" w:rsidRDefault="00342F8A" w:rsidP="00F06378">
      <w:pPr>
        <w:pStyle w:val="CodeWithinBulletsPACKT"/>
        <w:ind w:left="0"/>
      </w:pPr>
    </w:p>
    <w:p w14:paraId="09430326" w14:textId="77777777" w:rsidR="00342F8A" w:rsidRPr="00F06378" w:rsidRDefault="00342F8A" w:rsidP="00F06378">
      <w:pPr>
        <w:pStyle w:val="CodeWithinBulletsPACKT"/>
        <w:ind w:left="0"/>
      </w:pPr>
      <w:r w:rsidRPr="00F06378">
        <w:tab/>
        <w:t>m_VertexInputAttribute[4].binding = INSTANCE_BUFFER_BIND_IDX;</w:t>
      </w:r>
    </w:p>
    <w:p w14:paraId="6ADC8B57" w14:textId="77777777" w:rsidR="00342F8A" w:rsidRPr="00AA4A96" w:rsidRDefault="00342F8A" w:rsidP="00F06378">
      <w:pPr>
        <w:pStyle w:val="CodeWithinBulletsPACKT"/>
        <w:ind w:left="0"/>
        <w:rPr>
          <w:b/>
        </w:rPr>
      </w:pPr>
      <w:r w:rsidRPr="00AA4A96">
        <w:rPr>
          <w:b/>
        </w:rPr>
        <w:tab/>
        <w:t>m_VertexInputAttribute[4].location = 4;</w:t>
      </w:r>
    </w:p>
    <w:p w14:paraId="29DA6DD6" w14:textId="46EDCB5F" w:rsidR="00342F8A" w:rsidRPr="00F06378" w:rsidRDefault="00342F8A" w:rsidP="00F06378">
      <w:pPr>
        <w:pStyle w:val="CodeWithinBulletsPACKT"/>
        <w:ind w:left="0"/>
      </w:pPr>
      <w:r w:rsidRPr="00F06378">
        <w:tab/>
        <w:t>m</w:t>
      </w:r>
      <w:r w:rsidR="00DD39D4">
        <w:t>_VertexInputAttribute[4].format</w:t>
      </w:r>
      <w:r w:rsidRPr="00F06378">
        <w:t>=VK_FORMAT_R32G32B32A32_SFLOAT</w:t>
      </w:r>
    </w:p>
    <w:p w14:paraId="3BB46D81" w14:textId="77777777" w:rsidR="00342F8A" w:rsidRPr="00F06378" w:rsidRDefault="00342F8A" w:rsidP="00F06378">
      <w:pPr>
        <w:pStyle w:val="CodeWithinBulletsPACKT"/>
        <w:ind w:left="0"/>
      </w:pPr>
      <w:r w:rsidRPr="00F06378">
        <w:tab/>
        <w:t>m_VertexInputAttribute[4].offset = 16 * 2;</w:t>
      </w:r>
    </w:p>
    <w:p w14:paraId="13D9C1A3" w14:textId="77777777" w:rsidR="00342F8A" w:rsidRPr="00F06378" w:rsidRDefault="00342F8A" w:rsidP="00F06378">
      <w:pPr>
        <w:pStyle w:val="CodeWithinBulletsPACKT"/>
        <w:ind w:left="0"/>
      </w:pPr>
      <w:r w:rsidRPr="00F06378">
        <w:tab/>
      </w:r>
    </w:p>
    <w:p w14:paraId="23E6408A" w14:textId="77777777" w:rsidR="00342F8A" w:rsidRPr="00F06378" w:rsidRDefault="00342F8A" w:rsidP="00F06378">
      <w:pPr>
        <w:pStyle w:val="CodeWithinBulletsPACKT"/>
        <w:ind w:left="0"/>
      </w:pPr>
      <w:r w:rsidRPr="00F06378">
        <w:tab/>
        <w:t>m_VertexInputAttribute[5].binding = INSTANCE_BUFFER_BIND_IDX;</w:t>
      </w:r>
    </w:p>
    <w:p w14:paraId="5346BC0F" w14:textId="77777777" w:rsidR="00342F8A" w:rsidRPr="00AA4A96" w:rsidRDefault="00342F8A" w:rsidP="00F06378">
      <w:pPr>
        <w:pStyle w:val="CodeWithinBulletsPACKT"/>
        <w:ind w:left="0"/>
        <w:rPr>
          <w:b/>
        </w:rPr>
      </w:pPr>
      <w:r w:rsidRPr="00AA4A96">
        <w:rPr>
          <w:b/>
        </w:rPr>
        <w:tab/>
        <w:t>m_VertexInputAttribute[5].location = 5;</w:t>
      </w:r>
    </w:p>
    <w:p w14:paraId="5BA961B1" w14:textId="2B9FC3B5" w:rsidR="00342F8A" w:rsidRPr="00F06378" w:rsidRDefault="00342F8A" w:rsidP="00F06378">
      <w:pPr>
        <w:pStyle w:val="CodeWithinBulletsPACKT"/>
        <w:ind w:left="0"/>
      </w:pPr>
      <w:r w:rsidRPr="00F06378">
        <w:tab/>
        <w:t>m</w:t>
      </w:r>
      <w:r w:rsidR="00F06378">
        <w:t>_VertexInputAttribute[5].format</w:t>
      </w:r>
      <w:r w:rsidRPr="00F06378">
        <w:t>=VK_FORMAT_R32G32B32A32_SFLOAT</w:t>
      </w:r>
    </w:p>
    <w:p w14:paraId="0C159FC4" w14:textId="77777777" w:rsidR="00342F8A" w:rsidRDefault="00342F8A" w:rsidP="00F06378">
      <w:pPr>
        <w:pStyle w:val="CodeWithinBulletsPACKT"/>
        <w:ind w:left="0"/>
        <w:rPr>
          <w:rFonts w:ascii="Consolas" w:hAnsi="Consolas" w:cs="Consolas"/>
          <w:color w:val="000000"/>
          <w:szCs w:val="19"/>
          <w:highlight w:val="white"/>
        </w:rPr>
      </w:pPr>
      <w:r w:rsidRPr="00F06378">
        <w:tab/>
        <w:t>m_VertexInputAttribute[5].offset = 16 * 3;</w:t>
      </w:r>
      <w:r w:rsidRPr="00F06378">
        <w:tab/>
      </w:r>
    </w:p>
    <w:p w14:paraId="6ACE408E" w14:textId="77777777" w:rsidR="00342F8A" w:rsidRDefault="00342F8A" w:rsidP="00891755">
      <w:pPr>
        <w:pStyle w:val="NormalPACKT"/>
        <w:ind w:left="720"/>
        <w:rPr>
          <w:lang w:val="en-GB"/>
        </w:rPr>
      </w:pPr>
    </w:p>
    <w:p w14:paraId="6A8E7B2D" w14:textId="1B1EF806" w:rsidR="006F57F4" w:rsidRDefault="006F57F4" w:rsidP="00A75203">
      <w:pPr>
        <w:pStyle w:val="NormalPACKT"/>
        <w:ind w:left="720"/>
        <w:jc w:val="center"/>
        <w:rPr>
          <w:lang w:val="en-GB"/>
        </w:rPr>
      </w:pPr>
    </w:p>
    <w:p w14:paraId="4318DBF4" w14:textId="77777777" w:rsidR="0036485B" w:rsidRDefault="0036485B" w:rsidP="0036485B">
      <w:pPr>
        <w:pStyle w:val="NormalPACKT"/>
        <w:ind w:left="720"/>
        <w:rPr>
          <w:b/>
          <w:lang w:val="en-GB"/>
        </w:rPr>
      </w:pPr>
    </w:p>
    <w:p w14:paraId="1891BB24" w14:textId="77777777" w:rsidR="0036485B" w:rsidRDefault="0036485B" w:rsidP="0036485B">
      <w:pPr>
        <w:pStyle w:val="NormalPACKT"/>
      </w:pPr>
      <w:r>
        <w:lastRenderedPageBreak/>
        <w:t>This should be noted that the generic attributes are sent as a group of 4, therefore for a 4x4 matrix we need 4 attribute locations. The start location of the attribute should be mention into the vertex shader using layout qualifier.</w:t>
      </w:r>
    </w:p>
    <w:p w14:paraId="29C51711" w14:textId="18833323" w:rsidR="0036485B" w:rsidRPr="00EE0D87" w:rsidRDefault="001A7D1C" w:rsidP="0036485B">
      <w:pPr>
        <w:pStyle w:val="CodeEndPACKT"/>
        <w:rPr>
          <w:rFonts w:ascii="Courier New" w:hAnsi="Courier New" w:cs="Courier New"/>
          <w:noProof/>
          <w:szCs w:val="20"/>
          <w:lang w:val="en-SG" w:eastAsia="en-SG"/>
        </w:rPr>
      </w:pPr>
      <w:r w:rsidRPr="001A7D1C">
        <w:rPr>
          <w:rFonts w:ascii="Courier New" w:hAnsi="Courier New" w:cs="Courier New"/>
          <w:noProof/>
          <w:szCs w:val="20"/>
          <w:lang w:val="en-SG" w:eastAsia="en-SG"/>
        </w:rPr>
        <w:t>layout (location = 2, binding = 0) in mat4 instancePos</w:t>
      </w:r>
      <w:r w:rsidR="0036485B" w:rsidRPr="00EE0D87">
        <w:rPr>
          <w:rFonts w:ascii="Courier New" w:hAnsi="Courier New" w:cs="Courier New"/>
          <w:noProof/>
          <w:szCs w:val="20"/>
          <w:lang w:val="en-SG" w:eastAsia="en-SG"/>
        </w:rPr>
        <w:t>;</w:t>
      </w:r>
    </w:p>
    <w:p w14:paraId="0912A97E" w14:textId="77777777" w:rsidR="0036485B" w:rsidRDefault="0036485B" w:rsidP="0036485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BFCF0BC" w14:textId="1ACDDAD5" w:rsidR="0036485B" w:rsidRDefault="004E1ACC" w:rsidP="0036485B">
      <w:pPr>
        <w:pStyle w:val="FigurePACKT"/>
      </w:pPr>
      <w:r w:rsidRPr="00A75203">
        <w:rPr>
          <w:noProof/>
          <w:lang w:val="en-US"/>
        </w:rPr>
        <w:drawing>
          <wp:inline distT="0" distB="0" distL="0" distR="0" wp14:anchorId="274048A8" wp14:editId="68302A26">
            <wp:extent cx="3931851" cy="211684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942702" cy="2122687"/>
                    </a:xfrm>
                    <a:prstGeom prst="rect">
                      <a:avLst/>
                    </a:prstGeom>
                  </pic:spPr>
                </pic:pic>
              </a:graphicData>
            </a:graphic>
          </wp:inline>
        </w:drawing>
      </w:r>
    </w:p>
    <w:p w14:paraId="7ABE66DF" w14:textId="77777777" w:rsidR="0049168A" w:rsidRPr="00905B65" w:rsidRDefault="0049168A" w:rsidP="0049168A">
      <w:pPr>
        <w:pStyle w:val="NormalPACKT"/>
        <w:numPr>
          <w:ilvl w:val="0"/>
          <w:numId w:val="15"/>
        </w:numPr>
        <w:rPr>
          <w:b/>
          <w:lang w:val="en-GB"/>
        </w:rPr>
      </w:pPr>
      <w:r w:rsidRPr="00905B65">
        <w:rPr>
          <w:lang w:val="en-GB"/>
        </w:rPr>
        <w:t>The vertex shader is injected with vertex input with two type of rates:</w:t>
      </w:r>
    </w:p>
    <w:p w14:paraId="757D60EF" w14:textId="77777777" w:rsidR="0049168A" w:rsidRDefault="0049168A" w:rsidP="0049168A">
      <w:pPr>
        <w:pStyle w:val="NormalPACKT"/>
        <w:numPr>
          <w:ilvl w:val="0"/>
          <w:numId w:val="16"/>
        </w:numPr>
        <w:rPr>
          <w:lang w:val="en-GB"/>
        </w:rPr>
      </w:pPr>
      <w:r w:rsidRPr="002A5991">
        <w:rPr>
          <w:b/>
          <w:lang w:val="en-GB"/>
        </w:rPr>
        <w:t>Per vertex:</w:t>
      </w:r>
      <w:r>
        <w:rPr>
          <w:lang w:val="en-GB"/>
        </w:rPr>
        <w:t xml:space="preserve"> The inPosition and  inColor are per vertex attribute are bind to 0</w:t>
      </w:r>
      <w:r w:rsidRPr="004166E7">
        <w:rPr>
          <w:vertAlign w:val="superscript"/>
          <w:lang w:val="en-GB"/>
        </w:rPr>
        <w:t>th</w:t>
      </w:r>
      <w:r>
        <w:rPr>
          <w:lang w:val="en-GB"/>
        </w:rPr>
        <w:t xml:space="preserve"> index and at layout index 0 and 1 respectively. This vertex input data is common to all the instances.</w:t>
      </w:r>
    </w:p>
    <w:p w14:paraId="65FCAEA0" w14:textId="77777777" w:rsidR="0049168A" w:rsidRDefault="0049168A" w:rsidP="0049168A">
      <w:pPr>
        <w:pStyle w:val="NormalPACKT"/>
        <w:numPr>
          <w:ilvl w:val="0"/>
          <w:numId w:val="16"/>
        </w:numPr>
        <w:rPr>
          <w:lang w:val="en-GB"/>
        </w:rPr>
      </w:pPr>
      <w:r w:rsidRPr="002A5991">
        <w:rPr>
          <w:b/>
          <w:lang w:val="en-GB"/>
        </w:rPr>
        <w:t>Per instance:</w:t>
      </w:r>
      <w:r>
        <w:rPr>
          <w:lang w:val="en-GB"/>
        </w:rPr>
        <w:t xml:space="preserve"> The type of rate accessed from the uploaded GPU buffer per object or instanced based. For example: instancePos, at bind index 1.</w:t>
      </w:r>
    </w:p>
    <w:p w14:paraId="6D08840A" w14:textId="77777777" w:rsidR="0049168A" w:rsidRDefault="0049168A" w:rsidP="0049168A">
      <w:pPr>
        <w:pStyle w:val="NormalPACKT"/>
        <w:ind w:left="720"/>
        <w:rPr>
          <w:lang w:val="en-GB"/>
        </w:rPr>
      </w:pPr>
    </w:p>
    <w:p w14:paraId="046901AD" w14:textId="77777777" w:rsidR="00FF09E3" w:rsidRDefault="007D6B35" w:rsidP="0049168A">
      <w:pPr>
        <w:pStyle w:val="NormalPACKT"/>
        <w:ind w:left="720"/>
        <w:rPr>
          <w:lang w:val="en-GB"/>
        </w:rPr>
      </w:pPr>
      <w:r>
        <w:rPr>
          <w:lang w:val="en-GB"/>
        </w:rPr>
        <w:t>The</w:t>
      </w:r>
      <w:r w:rsidR="004B4B72">
        <w:rPr>
          <w:lang w:val="en-GB"/>
        </w:rPr>
        <w:t xml:space="preserve"> below</w:t>
      </w:r>
      <w:r>
        <w:rPr>
          <w:lang w:val="en-GB"/>
        </w:rPr>
        <w:t xml:space="preserve"> </w:t>
      </w:r>
      <w:r w:rsidR="00C36232">
        <w:rPr>
          <w:lang w:val="en-GB"/>
        </w:rPr>
        <w:t xml:space="preserve">italic bold changes indicated </w:t>
      </w:r>
      <w:r w:rsidR="006618C5">
        <w:rPr>
          <w:lang w:val="en-GB"/>
        </w:rPr>
        <w:t xml:space="preserve">in the </w:t>
      </w:r>
      <w:r>
        <w:rPr>
          <w:lang w:val="en-GB"/>
        </w:rPr>
        <w:t xml:space="preserve">existing </w:t>
      </w:r>
      <w:r w:rsidR="00377BC7">
        <w:rPr>
          <w:lang w:val="en-GB"/>
        </w:rPr>
        <w:t xml:space="preserve">vertex </w:t>
      </w:r>
      <w:r w:rsidR="008C7AFB">
        <w:rPr>
          <w:lang w:val="en-GB"/>
        </w:rPr>
        <w:t xml:space="preserve">shader </w:t>
      </w:r>
      <w:r>
        <w:rPr>
          <w:lang w:val="en-GB"/>
        </w:rPr>
        <w:t>support</w:t>
      </w:r>
      <w:r w:rsidR="008C7AFB">
        <w:rPr>
          <w:lang w:val="en-GB"/>
        </w:rPr>
        <w:t>s</w:t>
      </w:r>
      <w:r>
        <w:rPr>
          <w:lang w:val="en-GB"/>
        </w:rPr>
        <w:t xml:space="preserve"> </w:t>
      </w:r>
      <w:r w:rsidR="008C7AFB">
        <w:rPr>
          <w:lang w:val="en-GB"/>
        </w:rPr>
        <w:t xml:space="preserve">geometric </w:t>
      </w:r>
      <w:r>
        <w:rPr>
          <w:lang w:val="en-GB"/>
        </w:rPr>
        <w:t>instancing.</w:t>
      </w:r>
      <w:r w:rsidR="00377BC7">
        <w:rPr>
          <w:lang w:val="en-GB"/>
        </w:rPr>
        <w:t xml:space="preserve"> There is no change required for </w:t>
      </w:r>
      <w:r w:rsidR="00B759EE">
        <w:rPr>
          <w:lang w:val="en-GB"/>
        </w:rPr>
        <w:t>fragment shader.</w:t>
      </w:r>
      <w:r w:rsidR="004B4B72">
        <w:rPr>
          <w:lang w:val="en-GB"/>
        </w:rPr>
        <w:t xml:space="preserve"> </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inPosition and inColor is 0 and instancePos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shader complier automatically assigns the buffer index in the order in which they are specified. </w:t>
      </w: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Filename: RectInstance.vert</w:t>
      </w:r>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extension GL_ARB_separate_shader_objects : enable</w:t>
      </w:r>
    </w:p>
    <w:p w14:paraId="5F027725" w14:textId="1F70CDB2" w:rsidR="007D6B35" w:rsidRPr="00A64FB6" w:rsidRDefault="007D6B35" w:rsidP="007D6B35">
      <w:pPr>
        <w:pStyle w:val="CodeWithinBulletsPACKT"/>
        <w:ind w:left="720"/>
      </w:pPr>
      <w:r w:rsidRPr="00A64FB6">
        <w:t xml:space="preserve">layout (std140, binding = 0) uniform </w:t>
      </w:r>
      <w:r w:rsidR="00FF056E" w:rsidRPr="00A64FB6">
        <w:rPr>
          <w:rFonts w:ascii="Consolas" w:hAnsi="Consolas" w:cs="Consolas"/>
          <w:color w:val="000000"/>
          <w:szCs w:val="19"/>
          <w:highlight w:val="white"/>
        </w:rPr>
        <w:t>TransformBufferStruct</w:t>
      </w:r>
      <w:r w:rsidRPr="00A64FB6">
        <w:t>{</w:t>
      </w:r>
    </w:p>
    <w:p w14:paraId="7CA1AF90" w14:textId="6A11B76D" w:rsidR="007D6B35" w:rsidRPr="00A64FB6" w:rsidRDefault="00D3733B" w:rsidP="007D6B35">
      <w:pPr>
        <w:pStyle w:val="CodeWithinBulletsPACKT"/>
        <w:ind w:left="720"/>
      </w:pPr>
      <w:r w:rsidRPr="00A64FB6">
        <w:t xml:space="preserve">  </w:t>
      </w:r>
      <w:r w:rsidR="007D6B35" w:rsidRPr="00A64FB6">
        <w:t>mat4 mvp;</w:t>
      </w:r>
    </w:p>
    <w:p w14:paraId="61D92172" w14:textId="77777777" w:rsidR="007D6B35" w:rsidRPr="00A64FB6" w:rsidRDefault="007D6B35" w:rsidP="007D6B35">
      <w:pPr>
        <w:pStyle w:val="CodeWithinBulletsPACKT"/>
        <w:ind w:left="720"/>
      </w:pPr>
      <w:r w:rsidRPr="00A64FB6">
        <w:t>} TransformBuffer;</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Vextex attributes</w:t>
      </w:r>
    </w:p>
    <w:p w14:paraId="61B828FB" w14:textId="77777777" w:rsidR="007D6B35" w:rsidRPr="007D6B35" w:rsidRDefault="007D6B35" w:rsidP="007D6B35">
      <w:pPr>
        <w:pStyle w:val="CodeWithinBulletsPACKT"/>
        <w:ind w:left="720"/>
      </w:pPr>
      <w:r w:rsidRPr="007D6B35">
        <w:t>layout (location = 0) in vec4 inPosition;</w:t>
      </w:r>
    </w:p>
    <w:p w14:paraId="7108FD85" w14:textId="77777777" w:rsidR="007D6B35" w:rsidRPr="007D6B35" w:rsidRDefault="007D6B35" w:rsidP="007D6B35">
      <w:pPr>
        <w:pStyle w:val="CodeWithinBulletsPACKT"/>
        <w:ind w:left="720"/>
      </w:pPr>
      <w:r w:rsidRPr="007D6B35">
        <w:t>layout (location = 1) in vec4 inColor;</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r w:rsidRPr="00A64FB6">
        <w:rPr>
          <w:b/>
          <w:i/>
        </w:rPr>
        <w:t>layout (location = 2) in mat4 instancePos;</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r w:rsidRPr="007D6B35">
        <w:t>layout(location =</w:t>
      </w:r>
      <w:r w:rsidR="00FF056E">
        <w:t xml:space="preserve"> 0) out vec4 fragColor;</w:t>
      </w:r>
    </w:p>
    <w:p w14:paraId="56DE2C6C" w14:textId="77777777" w:rsidR="007D6B35" w:rsidRPr="007D6B35" w:rsidRDefault="007D6B35" w:rsidP="007D6B35">
      <w:pPr>
        <w:pStyle w:val="CodeWithinBulletsPACKT"/>
        <w:ind w:left="720"/>
      </w:pPr>
      <w:r w:rsidRPr="007D6B35">
        <w:t xml:space="preserve">out gl_PerVertex { </w:t>
      </w:r>
    </w:p>
    <w:p w14:paraId="245AFDBC" w14:textId="77777777" w:rsidR="007D6B35" w:rsidRPr="007D6B35" w:rsidRDefault="007D6B35" w:rsidP="007D6B35">
      <w:pPr>
        <w:pStyle w:val="CodeWithinBulletsPACKT"/>
        <w:ind w:left="720"/>
      </w:pPr>
      <w:r w:rsidRPr="007D6B35">
        <w:t xml:space="preserve">    vec4 gl_Position;</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r w:rsidRPr="007D6B35">
        <w:t xml:space="preserve">void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r w:rsidRPr="007D6B35">
        <w:t>fragColor = inColor;</w:t>
      </w:r>
    </w:p>
    <w:p w14:paraId="55C647D5" w14:textId="72F31789" w:rsidR="007D6B35" w:rsidRPr="00A64FB6" w:rsidRDefault="007D6B35" w:rsidP="007D6B35">
      <w:pPr>
        <w:pStyle w:val="CodeWithinBulletsPACKT"/>
        <w:ind w:left="720"/>
        <w:rPr>
          <w:b/>
          <w:i/>
        </w:rPr>
      </w:pPr>
      <w:r w:rsidRPr="00A64FB6">
        <w:rPr>
          <w:b/>
          <w:i/>
        </w:rPr>
        <w:t xml:space="preserve">  gl_Position = TransformBuffer.mvp * instancePos* inPosition;</w:t>
      </w:r>
    </w:p>
    <w:p w14:paraId="32BEAC64" w14:textId="5164E63C" w:rsidR="007D6B35" w:rsidRPr="007D6B35" w:rsidRDefault="007D6B35" w:rsidP="007D6B35">
      <w:pPr>
        <w:pStyle w:val="CodeWithinBulletsPACKT"/>
        <w:ind w:left="720"/>
      </w:pPr>
      <w:r>
        <w:t xml:space="preserve">  </w:t>
      </w:r>
      <w:r w:rsidRPr="007D6B35">
        <w:t>gl_Position.z = (gl_Position.z + gl_Position.w) / 2.0;</w:t>
      </w:r>
    </w:p>
    <w:p w14:paraId="3CA8ABEA" w14:textId="57E85563" w:rsidR="007D6B35" w:rsidRPr="007D6B35" w:rsidRDefault="007D6B35" w:rsidP="007D6B35">
      <w:pPr>
        <w:pStyle w:val="CodeWithinBulletsPACKT"/>
        <w:ind w:left="720"/>
      </w:pPr>
      <w:r w:rsidRPr="007D6B35">
        <w:t>}</w:t>
      </w:r>
    </w:p>
    <w:p w14:paraId="04FB24B1" w14:textId="77777777" w:rsidR="007D6B35" w:rsidRDefault="007D6B35" w:rsidP="007D6B35">
      <w:pPr>
        <w:pStyle w:val="NormalPACKT"/>
        <w:ind w:left="720"/>
        <w:rPr>
          <w:lang w:val="en-GB"/>
        </w:rPr>
      </w:pPr>
    </w:p>
    <w:p w14:paraId="437F013D" w14:textId="77777777" w:rsidR="003A60BF" w:rsidRDefault="003A60BF" w:rsidP="003A60BF">
      <w:pPr>
        <w:pStyle w:val="NormalPACKT"/>
        <w:numPr>
          <w:ilvl w:val="0"/>
          <w:numId w:val="15"/>
        </w:numPr>
        <w:rPr>
          <w:lang w:val="en-GB"/>
        </w:rPr>
      </w:pPr>
      <w:r>
        <w:rPr>
          <w:lang w:val="en-GB"/>
        </w:rPr>
        <w:t>During the initialization of the rectangle class the instance data is prepared for 1,000,000 rectangle objects in PrepareInstanceData(). The position information is stored in the instanceData variables and uploaded on the GPU with the help of staging buffer.</w:t>
      </w:r>
    </w:p>
    <w:p w14:paraId="7A5F4F9B" w14:textId="77777777" w:rsidR="003A60BF" w:rsidRPr="00190B79" w:rsidRDefault="003A60BF" w:rsidP="003A60BF">
      <w:pPr>
        <w:pStyle w:val="InformationBoxPACKT"/>
      </w:pP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357DF455" w14:textId="77777777" w:rsidR="003A60BF" w:rsidRPr="008A27A2" w:rsidRDefault="003A60BF" w:rsidP="003A60BF">
      <w:pPr>
        <w:pStyle w:val="CodeWithinBulletsPACKT"/>
        <w:ind w:left="720"/>
      </w:pPr>
    </w:p>
    <w:p w14:paraId="3C1320A5" w14:textId="77777777" w:rsidR="003A60BF" w:rsidRPr="008A27A2" w:rsidRDefault="003A60BF" w:rsidP="003A60BF">
      <w:pPr>
        <w:pStyle w:val="CodeWithinBulletsPACKT"/>
        <w:ind w:left="720"/>
      </w:pPr>
      <w:r w:rsidRPr="008A27A2">
        <w:t>void Rect::PrepareInstanceData()</w:t>
      </w:r>
    </w:p>
    <w:p w14:paraId="44D82385" w14:textId="77777777" w:rsidR="003A60BF" w:rsidRPr="008A27A2" w:rsidRDefault="003A60BF" w:rsidP="003A60BF">
      <w:pPr>
        <w:pStyle w:val="CodeWithinBulletsPACKT"/>
        <w:ind w:left="720"/>
      </w:pPr>
      <w:r w:rsidRPr="008A27A2">
        <w:t>{</w:t>
      </w:r>
    </w:p>
    <w:p w14:paraId="32D78D65" w14:textId="77777777" w:rsidR="003A60BF" w:rsidRPr="008A27A2" w:rsidRDefault="003A60BF" w:rsidP="003A60BF">
      <w:pPr>
        <w:pStyle w:val="CodeWithinBulletsPACKT"/>
        <w:ind w:left="720"/>
      </w:pPr>
      <w:r>
        <w:t xml:space="preserve">  </w:t>
      </w:r>
      <w:r w:rsidRPr="008A27A2">
        <w:t>std::vector&lt;InstanceData&gt; instanceData;</w:t>
      </w:r>
    </w:p>
    <w:p w14:paraId="12581AA2" w14:textId="77777777" w:rsidR="003A60BF" w:rsidRPr="008A27A2" w:rsidRDefault="003A60BF" w:rsidP="003A60BF">
      <w:pPr>
        <w:pStyle w:val="CodeWithinBulletsPACKT"/>
        <w:ind w:left="720"/>
      </w:pPr>
      <w:r>
        <w:t xml:space="preserve">  </w:t>
      </w:r>
      <w:r w:rsidRPr="008A27A2">
        <w:t>instanceData.resize(INSTANCE_COUNT);</w:t>
      </w:r>
    </w:p>
    <w:p w14:paraId="59028281" w14:textId="77777777" w:rsidR="003A60BF" w:rsidRPr="008A27A2" w:rsidRDefault="003A60BF" w:rsidP="003A60BF">
      <w:pPr>
        <w:pStyle w:val="CodeWithinBulletsPACKT"/>
        <w:ind w:left="720"/>
      </w:pPr>
    </w:p>
    <w:p w14:paraId="50557DE8" w14:textId="77777777" w:rsidR="003A60BF" w:rsidRPr="008A27A2" w:rsidRDefault="003A60BF" w:rsidP="003A60BF">
      <w:pPr>
        <w:pStyle w:val="CodeWithinBulletsPACKT"/>
        <w:ind w:left="720"/>
      </w:pPr>
      <w:r>
        <w:t xml:space="preserve">  </w:t>
      </w:r>
      <w:r w:rsidRPr="008A27A2">
        <w:t>std::mt19937 rndGenerator(time(NULL));</w:t>
      </w:r>
    </w:p>
    <w:p w14:paraId="7ACC0E76" w14:textId="77777777" w:rsidR="003A60BF" w:rsidRPr="008A27A2" w:rsidRDefault="003A60BF" w:rsidP="003A60BF">
      <w:pPr>
        <w:pStyle w:val="CodeWithinBulletsPACKT"/>
        <w:ind w:left="720"/>
      </w:pPr>
      <w:r>
        <w:t xml:space="preserve">  </w:t>
      </w:r>
      <w:r w:rsidRPr="008A27A2">
        <w:t>std::uniform_real_distribution&lt;double</w:t>
      </w:r>
      <w:r>
        <w:t>&gt; uniformDist(0, 1</w:t>
      </w:r>
      <w:r w:rsidRPr="008A27A2">
        <w:t>);</w:t>
      </w:r>
    </w:p>
    <w:p w14:paraId="0153B544" w14:textId="77777777" w:rsidR="003A60BF" w:rsidRPr="008A27A2" w:rsidRDefault="003A60BF" w:rsidP="003A60BF">
      <w:pPr>
        <w:pStyle w:val="CodeWithinBulletsPACKT"/>
        <w:ind w:left="720"/>
      </w:pPr>
    </w:p>
    <w:p w14:paraId="035D9081" w14:textId="77777777" w:rsidR="003A60BF" w:rsidRPr="008A27A2" w:rsidRDefault="003A60BF" w:rsidP="003A60BF">
      <w:pPr>
        <w:pStyle w:val="CodeWithinBulletsPACKT"/>
        <w:ind w:left="720"/>
      </w:pPr>
      <w:r>
        <w:t xml:space="preserve">  </w:t>
      </w:r>
      <w:r w:rsidRPr="008A27A2">
        <w:t>for (auto i = 0; i &lt; INSTANCE_COUNT; i++)</w:t>
      </w:r>
    </w:p>
    <w:p w14:paraId="377D4B14" w14:textId="77777777" w:rsidR="003A60BF" w:rsidRPr="008A27A2" w:rsidRDefault="003A60BF" w:rsidP="003A60BF">
      <w:pPr>
        <w:pStyle w:val="CodeWithinBulletsPACKT"/>
        <w:ind w:left="720"/>
      </w:pPr>
      <w:r>
        <w:t xml:space="preserve">  </w:t>
      </w:r>
      <w:r w:rsidRPr="008A27A2">
        <w:t>{</w:t>
      </w:r>
    </w:p>
    <w:p w14:paraId="5CB615AA" w14:textId="77777777" w:rsidR="003A60BF" w:rsidRPr="008A27A2" w:rsidRDefault="003A60BF" w:rsidP="003A60BF">
      <w:pPr>
        <w:pStyle w:val="CodeWithinBulletsPACKT"/>
        <w:ind w:left="720"/>
      </w:pPr>
      <w:r>
        <w:t xml:space="preserve">    </w:t>
      </w:r>
      <w:r w:rsidRPr="008A27A2">
        <w:t>const float theta = 2 * M_PI * uniformDist(rndGenerator);</w:t>
      </w:r>
    </w:p>
    <w:p w14:paraId="5069FBB7" w14:textId="77777777" w:rsidR="003A60BF" w:rsidRPr="008A27A2" w:rsidRDefault="003A60BF" w:rsidP="003A60BF">
      <w:pPr>
        <w:pStyle w:val="CodeWithinBulletsPACKT"/>
        <w:ind w:left="720"/>
      </w:pPr>
      <w:r>
        <w:t xml:space="preserve">    </w:t>
      </w:r>
      <w:r w:rsidRPr="008A27A2">
        <w:t>const float phi = acos(1 - 2 * uniformDist(rndGenerator));</w:t>
      </w:r>
    </w:p>
    <w:p w14:paraId="0CEA76F9" w14:textId="77777777" w:rsidR="003A60BF" w:rsidRPr="008A27A2" w:rsidRDefault="003A60BF" w:rsidP="003A60BF">
      <w:pPr>
        <w:pStyle w:val="CodeWithinBulletsPACKT"/>
        <w:ind w:left="720"/>
      </w:pPr>
      <w:r>
        <w:t xml:space="preserve">    </w:t>
      </w:r>
      <w:r w:rsidRPr="008A27A2">
        <w:t xml:space="preserve">glm::vec3 pos = glm::vec3(30 * sin(phi) * cos(theta), </w:t>
      </w:r>
    </w:p>
    <w:p w14:paraId="19E2D99E" w14:textId="77777777" w:rsidR="003A60BF" w:rsidRPr="008A27A2" w:rsidRDefault="003A60BF" w:rsidP="003A60BF">
      <w:pPr>
        <w:pStyle w:val="CodeWithinBulletsPACKT"/>
        <w:ind w:left="720"/>
      </w:pPr>
      <w:r w:rsidRPr="008A27A2">
        <w:t xml:space="preserve">   </w:t>
      </w:r>
      <w:r>
        <w:t xml:space="preserve">    </w:t>
      </w:r>
      <w:r w:rsidRPr="008A27A2">
        <w:t xml:space="preserve">  </w:t>
      </w:r>
      <w:r>
        <w:tab/>
      </w:r>
      <w:r>
        <w:tab/>
        <w:t xml:space="preserve">    </w:t>
      </w:r>
      <w:r w:rsidRPr="008A27A2">
        <w:t>40 * sin(theta) , cos(phi)) *</w:t>
      </w:r>
      <w:r>
        <w:t xml:space="preserve"> 20.0f;</w:t>
      </w:r>
    </w:p>
    <w:p w14:paraId="2EC34DDA" w14:textId="77777777" w:rsidR="003A60BF" w:rsidRPr="008A27A2" w:rsidRDefault="003A60BF" w:rsidP="003A60BF">
      <w:pPr>
        <w:pStyle w:val="CodeWithinBulletsPACKT"/>
        <w:ind w:left="720"/>
      </w:pPr>
      <w:r>
        <w:t xml:space="preserve">    </w:t>
      </w:r>
      <w:r w:rsidRPr="008A27A2">
        <w:t>instanceData[i].MVP = glm::translate(glm::mat4</w:t>
      </w:r>
      <w:r>
        <w:t>(1.0f),</w:t>
      </w:r>
      <w:r w:rsidRPr="008A27A2">
        <w:t>pos);</w:t>
      </w:r>
    </w:p>
    <w:p w14:paraId="158E7AAA" w14:textId="77777777" w:rsidR="003A60BF" w:rsidRPr="008A27A2" w:rsidRDefault="003A60BF" w:rsidP="003A60BF">
      <w:pPr>
        <w:pStyle w:val="CodeWithinBulletsPACKT"/>
        <w:ind w:left="720"/>
      </w:pPr>
      <w:r>
        <w:t xml:space="preserve">  </w:t>
      </w:r>
      <w:r w:rsidRPr="008A27A2">
        <w:t>}</w:t>
      </w:r>
    </w:p>
    <w:p w14:paraId="160496C4" w14:textId="77777777" w:rsidR="003A60BF" w:rsidRPr="008A27A2" w:rsidRDefault="003A60BF" w:rsidP="003A60BF">
      <w:pPr>
        <w:pStyle w:val="CodeWithinBulletsPACKT"/>
        <w:ind w:left="720"/>
      </w:pPr>
    </w:p>
    <w:p w14:paraId="491889DC" w14:textId="77777777" w:rsidR="003A60BF" w:rsidRDefault="003A60BF" w:rsidP="003A60BF">
      <w:pPr>
        <w:pStyle w:val="CodeWithinBulletsPACKT"/>
        <w:ind w:left="720"/>
      </w:pPr>
      <w:r>
        <w:t xml:space="preserve">  </w:t>
      </w:r>
      <w:r w:rsidRPr="008A27A2">
        <w:t>VkMemoryPropertyFlags memoryProperty =</w:t>
      </w:r>
    </w:p>
    <w:p w14:paraId="4D6DA0A7" w14:textId="77777777" w:rsidR="003A60BF" w:rsidRPr="008A27A2" w:rsidRDefault="003A60BF" w:rsidP="003A60BF">
      <w:pPr>
        <w:pStyle w:val="CodeWithinBulletsPACKT"/>
        <w:ind w:left="2880" w:firstLine="720"/>
      </w:pPr>
      <w:r w:rsidRPr="008A27A2">
        <w:t xml:space="preserve"> VK_MEMORY_PROPERTY_DEVICE_LOCAL_BIT;</w:t>
      </w:r>
    </w:p>
    <w:p w14:paraId="01B8F772" w14:textId="77777777" w:rsidR="003A60BF" w:rsidRPr="008A27A2" w:rsidRDefault="003A60BF" w:rsidP="003A60BF">
      <w:pPr>
        <w:pStyle w:val="CodeWithinBulletsPACKT"/>
        <w:ind w:left="720"/>
      </w:pPr>
      <w:r>
        <w:t xml:space="preserve">  </w:t>
      </w:r>
      <w:r w:rsidRPr="008A27A2">
        <w:t>m_InstanceBuffer.m_MemoryFlags = memoryProperty;</w:t>
      </w:r>
    </w:p>
    <w:p w14:paraId="2FF97C8C" w14:textId="77777777" w:rsidR="003A60BF" w:rsidRDefault="003A60BF" w:rsidP="003A60BF">
      <w:pPr>
        <w:pStyle w:val="CodeWithinBulletsPACKT"/>
        <w:ind w:left="720"/>
      </w:pPr>
      <w:r>
        <w:t xml:space="preserve">  </w:t>
      </w:r>
      <w:r w:rsidRPr="008A27A2">
        <w:t>m_InstanceBuffer.m_DataSize = instanceData.size() *</w:t>
      </w:r>
    </w:p>
    <w:p w14:paraId="112BE02E" w14:textId="77777777" w:rsidR="003A60BF" w:rsidRPr="008A27A2" w:rsidRDefault="003A60BF" w:rsidP="003A60BF">
      <w:pPr>
        <w:pStyle w:val="CodeWithinBulletsPACKT"/>
        <w:ind w:left="4320" w:firstLine="720"/>
      </w:pPr>
      <w:r w:rsidRPr="008A27A2">
        <w:t xml:space="preserve"> sizeof(InstanceData);</w:t>
      </w:r>
    </w:p>
    <w:p w14:paraId="5B43FC9B" w14:textId="77777777" w:rsidR="003A60BF" w:rsidRPr="008A27A2" w:rsidRDefault="003A60BF" w:rsidP="003A60BF">
      <w:pPr>
        <w:pStyle w:val="CodeWithinBulletsPACKT"/>
        <w:ind w:left="720"/>
      </w:pPr>
    </w:p>
    <w:p w14:paraId="5A3EB37A" w14:textId="77777777" w:rsidR="003A60BF" w:rsidRDefault="003A60BF" w:rsidP="003A60BF">
      <w:pPr>
        <w:pStyle w:val="CodeWithinBulletsPACKT"/>
        <w:ind w:left="720"/>
      </w:pPr>
      <w:r>
        <w:t xml:space="preserve">  </w:t>
      </w:r>
      <w:r w:rsidRPr="008A27A2">
        <w:t>VulkanHelper::CreateStagingBuffer(</w:t>
      </w:r>
    </w:p>
    <w:p w14:paraId="3278421D" w14:textId="77777777" w:rsidR="003A60BF" w:rsidRPr="008A27A2" w:rsidRDefault="003A60BF" w:rsidP="003A60BF">
      <w:pPr>
        <w:pStyle w:val="CodeWithinBulletsPACKT"/>
        <w:ind w:left="1440" w:firstLine="720"/>
      </w:pPr>
      <w:r w:rsidRPr="008A27A2">
        <w:t>m_VulkanApplication-&gt;m_hDevice,</w:t>
      </w:r>
    </w:p>
    <w:p w14:paraId="4A8D1080" w14:textId="77777777" w:rsidR="003A60BF" w:rsidRPr="008A27A2" w:rsidRDefault="003A60BF" w:rsidP="003A60BF">
      <w:pPr>
        <w:pStyle w:val="CodeWithinBulletsPACKT"/>
        <w:ind w:left="720"/>
      </w:pPr>
      <w:r w:rsidRPr="008A27A2">
        <w:tab/>
      </w:r>
      <w:r w:rsidRPr="008A27A2">
        <w:tab/>
        <w:t>m_VulkanApplication-&gt;m_physicalDeviceInfo.memProp,</w:t>
      </w:r>
    </w:p>
    <w:p w14:paraId="20BEE0A9" w14:textId="77777777" w:rsidR="003A60BF" w:rsidRPr="008A27A2" w:rsidRDefault="003A60BF" w:rsidP="003A60BF">
      <w:pPr>
        <w:pStyle w:val="CodeWithinBulletsPACKT"/>
        <w:ind w:left="720"/>
      </w:pPr>
      <w:r w:rsidRPr="008A27A2">
        <w:tab/>
      </w:r>
      <w:r w:rsidRPr="008A27A2">
        <w:tab/>
        <w:t>m_VulkanApplication-&gt;m_hCommandPool,</w:t>
      </w:r>
    </w:p>
    <w:p w14:paraId="55BD64EC" w14:textId="77777777" w:rsidR="003A60BF" w:rsidRPr="008A27A2" w:rsidRDefault="003A60BF" w:rsidP="003A60BF">
      <w:pPr>
        <w:pStyle w:val="CodeWithinBulletsPACKT"/>
        <w:ind w:left="720"/>
      </w:pPr>
      <w:r w:rsidRPr="008A27A2">
        <w:tab/>
      </w:r>
      <w:r w:rsidRPr="008A27A2">
        <w:tab/>
        <w:t>m_VulkanApplication-&gt;m_hGraphicsQueue,</w:t>
      </w:r>
    </w:p>
    <w:p w14:paraId="5DD58E0B" w14:textId="77777777" w:rsidR="003A60BF" w:rsidRPr="008A27A2" w:rsidRDefault="003A60BF" w:rsidP="003A60BF">
      <w:pPr>
        <w:pStyle w:val="CodeWithinBulletsPACKT"/>
        <w:ind w:left="720"/>
      </w:pPr>
      <w:r w:rsidRPr="008A27A2">
        <w:tab/>
      </w:r>
      <w:r w:rsidRPr="008A27A2">
        <w:tab/>
        <w:t>m_InstanceBuffer,</w:t>
      </w:r>
    </w:p>
    <w:p w14:paraId="64B733CE" w14:textId="77777777" w:rsidR="003A60BF" w:rsidRDefault="003A60BF" w:rsidP="003A60BF">
      <w:pPr>
        <w:pStyle w:val="CodeWithinBulletsPACKT"/>
        <w:ind w:left="720"/>
      </w:pPr>
      <w:r w:rsidRPr="008A27A2">
        <w:tab/>
      </w:r>
      <w:r w:rsidRPr="008A27A2">
        <w:tab/>
        <w:t>VK_BUFFER_USAGE_VERTEX_BUFFER_BIT |</w:t>
      </w:r>
    </w:p>
    <w:p w14:paraId="634B50AF" w14:textId="77777777" w:rsidR="003A60BF" w:rsidRPr="008A27A2" w:rsidRDefault="003A60BF" w:rsidP="003A60BF">
      <w:pPr>
        <w:pStyle w:val="CodeWithinBulletsPACKT"/>
        <w:ind w:left="1440" w:firstLine="720"/>
      </w:pPr>
      <w:r w:rsidRPr="008A27A2">
        <w:t>VK_BUFFER_USAGE_TRANSFER_DST_BIT,</w:t>
      </w:r>
    </w:p>
    <w:p w14:paraId="5B632429" w14:textId="77777777" w:rsidR="003A60BF" w:rsidRPr="008A27A2" w:rsidRDefault="003A60BF" w:rsidP="003A60BF">
      <w:pPr>
        <w:pStyle w:val="CodeWithinBulletsPACKT"/>
        <w:ind w:left="720"/>
      </w:pPr>
      <w:r w:rsidRPr="008A27A2">
        <w:tab/>
      </w:r>
      <w:r w:rsidRPr="008A27A2">
        <w:tab/>
        <w:t>instanceData.data());</w:t>
      </w:r>
    </w:p>
    <w:p w14:paraId="056F29E4" w14:textId="77777777" w:rsidR="003A60BF" w:rsidRPr="008A27A2" w:rsidRDefault="003A60BF" w:rsidP="003A60BF">
      <w:pPr>
        <w:pStyle w:val="CodeWithinBulletsPACKT"/>
        <w:ind w:left="720"/>
      </w:pPr>
      <w:r w:rsidRPr="008A27A2">
        <w:t>}</w:t>
      </w:r>
    </w:p>
    <w:p w14:paraId="14A6C003" w14:textId="77777777" w:rsidR="003A60BF" w:rsidRDefault="003A60BF" w:rsidP="003A60BF">
      <w:pPr>
        <w:pStyle w:val="NormalPACKT"/>
        <w:ind w:left="720"/>
        <w:rPr>
          <w:lang w:val="en-GB"/>
        </w:rPr>
      </w:pPr>
      <w:r>
        <w:rPr>
          <w:lang w:val="en-GB"/>
        </w:rPr>
        <w:t xml:space="preserve">The instance data upload is stored into device local memory buffer </w:t>
      </w:r>
      <w:r>
        <w:rPr>
          <w:rFonts w:ascii="Consolas" w:hAnsi="Consolas" w:cs="Consolas"/>
          <w:color w:val="000000"/>
          <w:sz w:val="19"/>
          <w:szCs w:val="19"/>
          <w:highlight w:val="white"/>
        </w:rPr>
        <w:t>m_InstanceBuffer</w:t>
      </w:r>
      <w:r>
        <w:rPr>
          <w:rFonts w:ascii="Consolas" w:hAnsi="Consolas" w:cs="Consolas"/>
          <w:color w:val="000000"/>
          <w:sz w:val="19"/>
          <w:szCs w:val="19"/>
        </w:rPr>
        <w:t>.</w:t>
      </w:r>
    </w:p>
    <w:p w14:paraId="0BDD4A7B" w14:textId="77777777" w:rsidR="003A60BF" w:rsidRDefault="003A60BF" w:rsidP="00D13017">
      <w:pPr>
        <w:pStyle w:val="NormalPACKT"/>
        <w:ind w:left="720"/>
        <w:rPr>
          <w:lang w:val="en-GB"/>
        </w:rPr>
      </w:pPr>
    </w:p>
    <w:p w14:paraId="36ED4036" w14:textId="36199FB8" w:rsidR="00710BC9" w:rsidRDefault="00710BC9" w:rsidP="00174BCB">
      <w:pPr>
        <w:pStyle w:val="NormalPACKT"/>
        <w:rPr>
          <w:lang w:val="en-GB"/>
        </w:rPr>
      </w:pPr>
      <w:r>
        <w:rPr>
          <w:noProof/>
        </w:rPr>
        <w:lastRenderedPageBreak/>
        <w:drawing>
          <wp:inline distT="0" distB="0" distL="0" distR="0" wp14:anchorId="10113980" wp14:editId="408FDAC3">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9200" cy="4050665"/>
                    </a:xfrm>
                    <a:prstGeom prst="rect">
                      <a:avLst/>
                    </a:prstGeom>
                  </pic:spPr>
                </pic:pic>
              </a:graphicData>
            </a:graphic>
          </wp:inline>
        </w:drawing>
      </w:r>
    </w:p>
    <w:p w14:paraId="43487210" w14:textId="77777777" w:rsidR="00DF02C1" w:rsidRDefault="00DF02C1" w:rsidP="00174BCB">
      <w:pPr>
        <w:pStyle w:val="NormalPACKT"/>
        <w:rPr>
          <w:lang w:val="en-GB"/>
        </w:rPr>
      </w:pPr>
    </w:p>
    <w:p w14:paraId="14446E87" w14:textId="77777777" w:rsidR="00DF02C1" w:rsidRDefault="00DF02C1" w:rsidP="00174BCB">
      <w:pPr>
        <w:pStyle w:val="NormalPACKT"/>
        <w:rPr>
          <w:lang w:val="en-GB"/>
        </w:rPr>
      </w:pPr>
    </w:p>
    <w:p w14:paraId="2050FF6C" w14:textId="5EB48D33" w:rsidR="00DF02C1" w:rsidRDefault="001967DA" w:rsidP="0052672A">
      <w:pPr>
        <w:pStyle w:val="Heading1"/>
      </w:pPr>
      <w:r>
        <w:t xml:space="preserve">Introduction to </w:t>
      </w:r>
      <w:r w:rsidR="0052672A">
        <w:t>Scene Graphs</w:t>
      </w:r>
    </w:p>
    <w:p w14:paraId="284522B4" w14:textId="454C7AE2" w:rsidR="004D5D41" w:rsidRDefault="00476FE3" w:rsidP="00291102">
      <w:pPr>
        <w:rPr>
          <w:rFonts w:ascii="Times New Roman" w:hAnsi="Times New Roman"/>
          <w:lang w:eastAsia="en-SG"/>
        </w:rPr>
      </w:pPr>
      <w:r>
        <w:rPr>
          <w:rFonts w:ascii="Times New Roman" w:hAnsi="Times New Roman"/>
          <w:lang w:eastAsia="en-SG"/>
        </w:rPr>
        <w:t xml:space="preserve">Scene-Graph </w:t>
      </w:r>
      <w:r w:rsidR="002946EB">
        <w:rPr>
          <w:rFonts w:ascii="Times New Roman" w:hAnsi="Times New Roman"/>
          <w:lang w:eastAsia="en-SG"/>
        </w:rPr>
        <w:t xml:space="preserve">is </w:t>
      </w:r>
      <w:r w:rsidR="008018BC">
        <w:rPr>
          <w:rFonts w:ascii="Times New Roman" w:hAnsi="Times New Roman"/>
          <w:lang w:eastAsia="en-SG"/>
        </w:rPr>
        <w:t xml:space="preserve">a </w:t>
      </w:r>
      <w:r w:rsidR="002946EB">
        <w:rPr>
          <w:rFonts w:ascii="Times New Roman" w:hAnsi="Times New Roman"/>
          <w:lang w:eastAsia="en-SG"/>
        </w:rPr>
        <w:t>concept for managing large complex scene</w:t>
      </w:r>
      <w:r w:rsidR="00AE0BFE">
        <w:rPr>
          <w:rFonts w:ascii="Times New Roman" w:hAnsi="Times New Roman"/>
          <w:lang w:eastAsia="en-SG"/>
        </w:rPr>
        <w:t>s</w:t>
      </w:r>
      <w:r w:rsidR="009A1651">
        <w:rPr>
          <w:rFonts w:ascii="Times New Roman" w:hAnsi="Times New Roman"/>
          <w:lang w:eastAsia="en-SG"/>
        </w:rPr>
        <w:t xml:space="preserve"> efficiently,</w:t>
      </w:r>
      <w:r w:rsidR="002946EB">
        <w:rPr>
          <w:rFonts w:ascii="Times New Roman" w:hAnsi="Times New Roman"/>
          <w:lang w:eastAsia="en-SG"/>
        </w:rPr>
        <w:t xml:space="preserve"> </w:t>
      </w:r>
      <w:r w:rsidR="005F1558">
        <w:rPr>
          <w:rFonts w:ascii="Times New Roman" w:hAnsi="Times New Roman"/>
          <w:lang w:eastAsia="en-SG"/>
        </w:rPr>
        <w:t>it mainly has two as</w:t>
      </w:r>
      <w:r w:rsidR="00C4715A">
        <w:rPr>
          <w:rFonts w:ascii="Times New Roman" w:hAnsi="Times New Roman"/>
          <w:lang w:eastAsia="en-SG"/>
        </w:rPr>
        <w:t xml:space="preserve">pects- </w:t>
      </w:r>
      <w:r w:rsidR="00C4715A" w:rsidRPr="0058723A">
        <w:rPr>
          <w:rFonts w:ascii="Times New Roman" w:hAnsi="Times New Roman"/>
          <w:i/>
          <w:lang w:eastAsia="en-SG"/>
        </w:rPr>
        <w:t>semantics</w:t>
      </w:r>
      <w:r w:rsidR="00C4715A">
        <w:rPr>
          <w:rFonts w:ascii="Times New Roman" w:hAnsi="Times New Roman"/>
          <w:lang w:eastAsia="en-SG"/>
        </w:rPr>
        <w:t xml:space="preserve"> and </w:t>
      </w:r>
      <w:r w:rsidR="00C4715A" w:rsidRPr="0058723A">
        <w:rPr>
          <w:rFonts w:ascii="Times New Roman" w:hAnsi="Times New Roman"/>
          <w:i/>
          <w:lang w:eastAsia="en-SG"/>
        </w:rPr>
        <w:t>rendering</w:t>
      </w:r>
      <w:r w:rsidR="00C4715A">
        <w:rPr>
          <w:rFonts w:ascii="Times New Roman" w:hAnsi="Times New Roman"/>
          <w:lang w:eastAsia="en-SG"/>
        </w:rPr>
        <w:t>.</w:t>
      </w:r>
    </w:p>
    <w:p w14:paraId="66865605" w14:textId="2505E848" w:rsidR="004D5D41" w:rsidRPr="005040B2" w:rsidRDefault="00C4715A" w:rsidP="005040B2">
      <w:pPr>
        <w:pStyle w:val="ListParagraph"/>
        <w:numPr>
          <w:ilvl w:val="0"/>
          <w:numId w:val="21"/>
        </w:numPr>
        <w:rPr>
          <w:rFonts w:ascii="Times New Roman" w:hAnsi="Times New Roman"/>
          <w:lang w:eastAsia="en-SG"/>
        </w:rPr>
      </w:pPr>
      <w:r w:rsidRPr="005040B2">
        <w:rPr>
          <w:rFonts w:ascii="Times New Roman" w:hAnsi="Times New Roman"/>
          <w:b/>
          <w:lang w:eastAsia="en-SG"/>
        </w:rPr>
        <w:t xml:space="preserve">Semantics: </w:t>
      </w:r>
      <w:r w:rsidR="005F1558" w:rsidRPr="005040B2">
        <w:rPr>
          <w:rFonts w:ascii="Times New Roman" w:hAnsi="Times New Roman"/>
          <w:lang w:eastAsia="en-SG"/>
        </w:rPr>
        <w:t xml:space="preserve">The semantic aspect </w:t>
      </w:r>
      <w:r w:rsidR="008263FD" w:rsidRPr="005040B2">
        <w:rPr>
          <w:rFonts w:ascii="Times New Roman" w:hAnsi="Times New Roman"/>
          <w:lang w:eastAsia="en-SG"/>
        </w:rPr>
        <w:t>manages the states</w:t>
      </w:r>
      <w:r w:rsidR="00DA0D4E">
        <w:rPr>
          <w:rFonts w:ascii="Times New Roman" w:hAnsi="Times New Roman"/>
          <w:lang w:eastAsia="en-SG"/>
        </w:rPr>
        <w:t xml:space="preserve"> of scene </w:t>
      </w:r>
      <w:r w:rsidR="00026268">
        <w:rPr>
          <w:rFonts w:ascii="Times New Roman" w:hAnsi="Times New Roman"/>
          <w:lang w:eastAsia="en-SG"/>
        </w:rPr>
        <w:t>graphs (</w:t>
      </w:r>
      <w:r w:rsidR="00D94E00">
        <w:rPr>
          <w:rFonts w:ascii="Times New Roman" w:hAnsi="Times New Roman"/>
          <w:lang w:eastAsia="en-SG"/>
        </w:rPr>
        <w:t>Initiazation, Setup, Update and Drawing state)</w:t>
      </w:r>
      <w:r w:rsidR="004137D4">
        <w:rPr>
          <w:rFonts w:ascii="Times New Roman" w:hAnsi="Times New Roman"/>
          <w:lang w:eastAsia="en-SG"/>
        </w:rPr>
        <w:t>. It takes care of the</w:t>
      </w:r>
      <w:r w:rsidR="008263FD" w:rsidRPr="005040B2">
        <w:rPr>
          <w:rFonts w:ascii="Times New Roman" w:hAnsi="Times New Roman"/>
          <w:lang w:eastAsia="en-SG"/>
        </w:rPr>
        <w:t xml:space="preserve"> event management</w:t>
      </w:r>
      <w:r w:rsidR="00F46083">
        <w:rPr>
          <w:rFonts w:ascii="Times New Roman" w:hAnsi="Times New Roman"/>
          <w:lang w:eastAsia="en-SG"/>
        </w:rPr>
        <w:t>, these event</w:t>
      </w:r>
      <w:r w:rsidR="0048650C">
        <w:rPr>
          <w:rFonts w:ascii="Times New Roman" w:hAnsi="Times New Roman"/>
          <w:lang w:eastAsia="en-SG"/>
        </w:rPr>
        <w:t>s</w:t>
      </w:r>
      <w:r w:rsidR="00F46083">
        <w:rPr>
          <w:rFonts w:ascii="Times New Roman" w:hAnsi="Times New Roman"/>
          <w:lang w:eastAsia="en-SG"/>
        </w:rPr>
        <w:t xml:space="preserve"> could be application based such as handling </w:t>
      </w:r>
      <w:r w:rsidR="0048650C">
        <w:rPr>
          <w:rFonts w:ascii="Times New Roman" w:hAnsi="Times New Roman"/>
          <w:lang w:eastAsia="en-SG"/>
        </w:rPr>
        <w:t xml:space="preserve">of </w:t>
      </w:r>
      <w:r w:rsidR="00F46083">
        <w:rPr>
          <w:rFonts w:ascii="Times New Roman" w:hAnsi="Times New Roman"/>
          <w:lang w:eastAsia="en-SG"/>
        </w:rPr>
        <w:t>mouse and keyboards</w:t>
      </w:r>
      <w:r w:rsidR="0048650C">
        <w:rPr>
          <w:rFonts w:ascii="Times New Roman" w:hAnsi="Times New Roman"/>
          <w:lang w:eastAsia="en-SG"/>
        </w:rPr>
        <w:t xml:space="preserve"> interactions</w:t>
      </w:r>
      <w:r w:rsidR="007C574F">
        <w:rPr>
          <w:rFonts w:ascii="Times New Roman" w:hAnsi="Times New Roman"/>
          <w:lang w:eastAsia="en-SG"/>
        </w:rPr>
        <w:t>.</w:t>
      </w:r>
      <w:r w:rsidR="00E16498">
        <w:rPr>
          <w:rFonts w:ascii="Times New Roman" w:hAnsi="Times New Roman"/>
          <w:lang w:eastAsia="en-SG"/>
        </w:rPr>
        <w:t xml:space="preserve"> Like a controller it manager</w:t>
      </w:r>
      <w:r w:rsidR="008263FD" w:rsidRPr="005040B2">
        <w:rPr>
          <w:rFonts w:ascii="Times New Roman" w:hAnsi="Times New Roman"/>
          <w:lang w:eastAsia="en-SG"/>
        </w:rPr>
        <w:t xml:space="preserve"> transformation graphs</w:t>
      </w:r>
      <w:r w:rsidR="00E16498">
        <w:rPr>
          <w:rFonts w:ascii="Times New Roman" w:hAnsi="Times New Roman"/>
          <w:lang w:eastAsia="en-SG"/>
        </w:rPr>
        <w:t xml:space="preserve"> of the scene</w:t>
      </w:r>
      <w:r w:rsidR="008263FD" w:rsidRPr="005040B2">
        <w:rPr>
          <w:rFonts w:ascii="Times New Roman" w:hAnsi="Times New Roman"/>
          <w:lang w:eastAsia="en-SG"/>
        </w:rPr>
        <w:t xml:space="preserve">, </w:t>
      </w:r>
      <w:r w:rsidR="00E16498">
        <w:rPr>
          <w:rFonts w:ascii="Times New Roman" w:hAnsi="Times New Roman"/>
          <w:lang w:eastAsia="en-SG"/>
        </w:rPr>
        <w:t xml:space="preserve">a transformation graph management and computation of transformation vectors of each node based on their relative position in the hierarchical structure. </w:t>
      </w:r>
    </w:p>
    <w:p w14:paraId="64C40DE7" w14:textId="2B99F7D3" w:rsidR="005F1558" w:rsidRPr="00291102" w:rsidRDefault="007D757D" w:rsidP="005040B2">
      <w:pPr>
        <w:pStyle w:val="ListParagraph"/>
        <w:numPr>
          <w:ilvl w:val="0"/>
          <w:numId w:val="21"/>
        </w:numPr>
        <w:rPr>
          <w:lang w:eastAsia="en-SG"/>
        </w:rPr>
      </w:pPr>
      <w:r w:rsidRPr="005040B2">
        <w:rPr>
          <w:rFonts w:ascii="Times New Roman" w:hAnsi="Times New Roman"/>
          <w:b/>
          <w:lang w:eastAsia="en-SG"/>
        </w:rPr>
        <w:lastRenderedPageBreak/>
        <w:t xml:space="preserve">Rendering: </w:t>
      </w:r>
      <w:r w:rsidR="005F1558" w:rsidRPr="005040B2">
        <w:rPr>
          <w:rFonts w:ascii="Times New Roman" w:hAnsi="Times New Roman"/>
          <w:lang w:eastAsia="en-SG"/>
        </w:rPr>
        <w:t xml:space="preserve">On the other hand, the rendering aspect </w:t>
      </w:r>
      <w:r w:rsidR="004B7127">
        <w:rPr>
          <w:rFonts w:ascii="Times New Roman" w:hAnsi="Times New Roman"/>
          <w:lang w:eastAsia="en-SG"/>
        </w:rPr>
        <w:t xml:space="preserve">of scene graph </w:t>
      </w:r>
      <w:r w:rsidR="005F1558" w:rsidRPr="005040B2">
        <w:rPr>
          <w:rFonts w:ascii="Times New Roman" w:hAnsi="Times New Roman"/>
          <w:lang w:eastAsia="en-SG"/>
        </w:rPr>
        <w:t xml:space="preserve">deals with the </w:t>
      </w:r>
      <w:r w:rsidR="008975AA">
        <w:rPr>
          <w:rFonts w:ascii="Times New Roman" w:hAnsi="Times New Roman"/>
          <w:lang w:eastAsia="en-SG"/>
        </w:rPr>
        <w:t>painting</w:t>
      </w:r>
      <w:r w:rsidR="001D4F12">
        <w:rPr>
          <w:rFonts w:ascii="Times New Roman" w:hAnsi="Times New Roman"/>
          <w:lang w:eastAsia="en-SG"/>
        </w:rPr>
        <w:t xml:space="preserve"> of the</w:t>
      </w:r>
      <w:r w:rsidR="00657C1B">
        <w:rPr>
          <w:rFonts w:ascii="Times New Roman" w:hAnsi="Times New Roman"/>
          <w:lang w:eastAsia="en-SG"/>
        </w:rPr>
        <w:t>se</w:t>
      </w:r>
      <w:r w:rsidR="001D4F12">
        <w:rPr>
          <w:rFonts w:ascii="Times New Roman" w:hAnsi="Times New Roman"/>
          <w:lang w:eastAsia="en-SG"/>
        </w:rPr>
        <w:t xml:space="preserve"> node</w:t>
      </w:r>
      <w:r w:rsidR="00657C1B">
        <w:rPr>
          <w:rFonts w:ascii="Times New Roman" w:hAnsi="Times New Roman"/>
          <w:lang w:eastAsia="en-SG"/>
        </w:rPr>
        <w:t>s</w:t>
      </w:r>
      <w:r w:rsidR="001D4F12">
        <w:rPr>
          <w:rFonts w:ascii="Times New Roman" w:hAnsi="Times New Roman"/>
          <w:lang w:eastAsia="en-SG"/>
        </w:rPr>
        <w:t xml:space="preserve"> </w:t>
      </w:r>
      <w:r w:rsidR="00657C1B">
        <w:rPr>
          <w:rFonts w:ascii="Times New Roman" w:hAnsi="Times New Roman"/>
          <w:lang w:eastAsia="en-SG"/>
        </w:rPr>
        <w:t>but</w:t>
      </w:r>
      <w:r w:rsidR="001D4F12">
        <w:rPr>
          <w:rFonts w:ascii="Times New Roman" w:hAnsi="Times New Roman"/>
          <w:lang w:eastAsia="en-SG"/>
        </w:rPr>
        <w:t xml:space="preserve"> </w:t>
      </w:r>
      <w:r w:rsidR="002E37B8">
        <w:rPr>
          <w:rFonts w:ascii="Times New Roman" w:hAnsi="Times New Roman"/>
          <w:lang w:eastAsia="en-SG"/>
        </w:rPr>
        <w:t>certainly it’s</w:t>
      </w:r>
      <w:r w:rsidR="008664A4">
        <w:rPr>
          <w:rFonts w:ascii="Times New Roman" w:hAnsi="Times New Roman"/>
          <w:lang w:eastAsia="en-SG"/>
        </w:rPr>
        <w:t xml:space="preserve"> just not </w:t>
      </w:r>
      <w:r w:rsidR="002E37B8">
        <w:rPr>
          <w:rFonts w:ascii="Times New Roman" w:hAnsi="Times New Roman"/>
          <w:lang w:eastAsia="en-SG"/>
        </w:rPr>
        <w:t>limited</w:t>
      </w:r>
      <w:r w:rsidR="007C1088">
        <w:rPr>
          <w:rFonts w:ascii="Times New Roman" w:hAnsi="Times New Roman"/>
          <w:lang w:eastAsia="en-SG"/>
        </w:rPr>
        <w:t xml:space="preserve"> to </w:t>
      </w:r>
      <w:r w:rsidR="001D4F12">
        <w:rPr>
          <w:rFonts w:ascii="Times New Roman" w:hAnsi="Times New Roman"/>
          <w:lang w:eastAsia="en-SG"/>
        </w:rPr>
        <w:t xml:space="preserve">firing drawing commands at the GPU. </w:t>
      </w:r>
      <w:r w:rsidR="00B76527">
        <w:rPr>
          <w:rFonts w:ascii="Times New Roman" w:hAnsi="Times New Roman"/>
          <w:lang w:eastAsia="en-SG"/>
        </w:rPr>
        <w:t>It comes with loads of responsibilities t</w:t>
      </w:r>
      <w:r w:rsidR="00C60430">
        <w:rPr>
          <w:rFonts w:ascii="Times New Roman" w:hAnsi="Times New Roman"/>
          <w:lang w:eastAsia="en-SG"/>
        </w:rPr>
        <w:t>o make the rendering efficient</w:t>
      </w:r>
      <w:r w:rsidR="00B76527">
        <w:rPr>
          <w:rFonts w:ascii="Times New Roman" w:hAnsi="Times New Roman"/>
          <w:lang w:eastAsia="en-SG"/>
        </w:rPr>
        <w:t xml:space="preserve">. A good </w:t>
      </w:r>
      <w:r w:rsidR="00066205">
        <w:rPr>
          <w:rFonts w:ascii="Times New Roman" w:hAnsi="Times New Roman"/>
          <w:lang w:eastAsia="en-SG"/>
        </w:rPr>
        <w:t xml:space="preserve">rendering </w:t>
      </w:r>
      <w:r w:rsidR="00B76527">
        <w:rPr>
          <w:rFonts w:ascii="Times New Roman" w:hAnsi="Times New Roman"/>
          <w:lang w:eastAsia="en-SG"/>
        </w:rPr>
        <w:t xml:space="preserve">design </w:t>
      </w:r>
      <w:r w:rsidR="00470C96">
        <w:rPr>
          <w:rFonts w:ascii="Times New Roman" w:hAnsi="Times New Roman"/>
          <w:lang w:eastAsia="en-SG"/>
        </w:rPr>
        <w:t>consumes</w:t>
      </w:r>
      <w:r w:rsidR="00B76527">
        <w:rPr>
          <w:rFonts w:ascii="Times New Roman" w:hAnsi="Times New Roman"/>
          <w:lang w:eastAsia="en-SG"/>
        </w:rPr>
        <w:t xml:space="preserve"> l</w:t>
      </w:r>
      <w:r w:rsidR="00066205">
        <w:rPr>
          <w:rFonts w:ascii="Times New Roman" w:hAnsi="Times New Roman"/>
          <w:lang w:eastAsia="en-SG"/>
        </w:rPr>
        <w:t>esser</w:t>
      </w:r>
      <w:r w:rsidR="00B76527">
        <w:rPr>
          <w:rFonts w:ascii="Times New Roman" w:hAnsi="Times New Roman"/>
          <w:lang w:eastAsia="en-SG"/>
        </w:rPr>
        <w:t xml:space="preserve"> memory with highe</w:t>
      </w:r>
      <w:r w:rsidR="00066205">
        <w:rPr>
          <w:rFonts w:ascii="Times New Roman" w:hAnsi="Times New Roman"/>
          <w:lang w:eastAsia="en-SG"/>
        </w:rPr>
        <w:t>r</w:t>
      </w:r>
      <w:r w:rsidR="00FE3E92">
        <w:rPr>
          <w:rFonts w:ascii="Times New Roman" w:hAnsi="Times New Roman"/>
          <w:lang w:eastAsia="en-SG"/>
        </w:rPr>
        <w:t xml:space="preserve"> throughput</w:t>
      </w:r>
      <w:r w:rsidR="00066205">
        <w:rPr>
          <w:rFonts w:ascii="Times New Roman" w:hAnsi="Times New Roman"/>
          <w:lang w:eastAsia="en-SG"/>
        </w:rPr>
        <w:t xml:space="preserve"> </w:t>
      </w:r>
      <w:r w:rsidR="00D26EE1">
        <w:rPr>
          <w:rFonts w:ascii="Times New Roman" w:hAnsi="Times New Roman"/>
          <w:lang w:eastAsia="en-SG"/>
        </w:rPr>
        <w:t>on FPS</w:t>
      </w:r>
      <w:r w:rsidR="008315E7">
        <w:rPr>
          <w:rFonts w:ascii="Times New Roman" w:hAnsi="Times New Roman"/>
          <w:lang w:eastAsia="en-SG"/>
        </w:rPr>
        <w:t>.</w:t>
      </w:r>
      <w:r w:rsidR="005A69E2">
        <w:rPr>
          <w:rFonts w:ascii="Times New Roman" w:hAnsi="Times New Roman"/>
          <w:lang w:eastAsia="en-SG"/>
        </w:rPr>
        <w:t xml:space="preserve"> M</w:t>
      </w:r>
      <w:r w:rsidR="005F1558" w:rsidRPr="005040B2">
        <w:rPr>
          <w:rFonts w:ascii="Times New Roman" w:hAnsi="Times New Roman"/>
          <w:lang w:eastAsia="en-SG"/>
        </w:rPr>
        <w:t xml:space="preserve">anagement of </w:t>
      </w:r>
      <w:r w:rsidR="005A69E2">
        <w:rPr>
          <w:rFonts w:ascii="Times New Roman" w:hAnsi="Times New Roman"/>
          <w:lang w:eastAsia="en-SG"/>
        </w:rPr>
        <w:t xml:space="preserve">these </w:t>
      </w:r>
      <w:r w:rsidR="005F1558" w:rsidRPr="005040B2">
        <w:rPr>
          <w:rFonts w:ascii="Times New Roman" w:hAnsi="Times New Roman"/>
          <w:lang w:eastAsia="en-SG"/>
        </w:rPr>
        <w:t xml:space="preserve">drawable entities </w:t>
      </w:r>
      <w:r w:rsidR="005A69E2">
        <w:rPr>
          <w:rFonts w:ascii="Times New Roman" w:hAnsi="Times New Roman"/>
          <w:lang w:eastAsia="en-SG"/>
        </w:rPr>
        <w:t>include preparation, formatting and upload of buffer or image data.</w:t>
      </w:r>
      <w:r w:rsidR="008B4B44">
        <w:rPr>
          <w:rFonts w:ascii="Times New Roman" w:hAnsi="Times New Roman"/>
          <w:lang w:eastAsia="en-SG"/>
        </w:rPr>
        <w:t xml:space="preserve"> At different life cycle stages of scene graph the data needs</w:t>
      </w:r>
      <w:r w:rsidR="008A21AE">
        <w:rPr>
          <w:rFonts w:ascii="Times New Roman" w:hAnsi="Times New Roman"/>
          <w:lang w:eastAsia="en-SG"/>
        </w:rPr>
        <w:t xml:space="preserve"> to be</w:t>
      </w:r>
      <w:r w:rsidR="005A69E2">
        <w:rPr>
          <w:rFonts w:ascii="Times New Roman" w:hAnsi="Times New Roman"/>
          <w:lang w:eastAsia="en-SG"/>
        </w:rPr>
        <w:t xml:space="preserve"> </w:t>
      </w:r>
      <w:r w:rsidR="000B1AB1">
        <w:rPr>
          <w:rFonts w:ascii="Times New Roman" w:hAnsi="Times New Roman"/>
          <w:lang w:eastAsia="en-SG"/>
        </w:rPr>
        <w:t xml:space="preserve">initialized, refreshed or </w:t>
      </w:r>
      <w:r w:rsidR="00793F0B">
        <w:rPr>
          <w:rFonts w:ascii="Times New Roman" w:hAnsi="Times New Roman"/>
          <w:lang w:eastAsia="en-SG"/>
        </w:rPr>
        <w:t>kill from the GPU</w:t>
      </w:r>
      <w:r w:rsidR="000B1AB1">
        <w:rPr>
          <w:rFonts w:ascii="Times New Roman" w:hAnsi="Times New Roman"/>
          <w:lang w:eastAsia="en-SG"/>
        </w:rPr>
        <w:t xml:space="preserve"> based on the </w:t>
      </w:r>
      <w:r w:rsidR="00AF2AE7">
        <w:rPr>
          <w:rFonts w:ascii="Times New Roman" w:hAnsi="Times New Roman"/>
          <w:lang w:eastAsia="en-SG"/>
        </w:rPr>
        <w:t xml:space="preserve">requirement of the application. </w:t>
      </w:r>
      <w:r w:rsidR="00EC1719">
        <w:rPr>
          <w:rFonts w:ascii="Times New Roman" w:hAnsi="Times New Roman"/>
          <w:lang w:eastAsia="en-SG"/>
        </w:rPr>
        <w:t xml:space="preserve">Execution of the drawing command is also precisely </w:t>
      </w:r>
      <w:r w:rsidR="00662B5E">
        <w:rPr>
          <w:rFonts w:ascii="Times New Roman" w:hAnsi="Times New Roman"/>
          <w:lang w:eastAsia="en-SG"/>
        </w:rPr>
        <w:t xml:space="preserve">depends </w:t>
      </w:r>
      <w:r w:rsidR="00341FEF">
        <w:rPr>
          <w:rFonts w:ascii="Times New Roman" w:hAnsi="Times New Roman"/>
          <w:lang w:eastAsia="en-SG"/>
        </w:rPr>
        <w:t>nature of drawing data</w:t>
      </w:r>
      <w:r w:rsidR="005E75D4">
        <w:rPr>
          <w:rFonts w:ascii="Times New Roman" w:hAnsi="Times New Roman"/>
          <w:lang w:eastAsia="en-SG"/>
        </w:rPr>
        <w:t>, it could executed in singularly or batched</w:t>
      </w:r>
      <w:r w:rsidR="005F1558" w:rsidRPr="005040B2">
        <w:rPr>
          <w:rFonts w:ascii="Times New Roman" w:hAnsi="Times New Roman"/>
          <w:lang w:eastAsia="en-SG"/>
        </w:rPr>
        <w:t>.</w:t>
      </w:r>
    </w:p>
    <w:p w14:paraId="769A50C4" w14:textId="700DF7AB" w:rsidR="009E605C" w:rsidRDefault="008C05C4" w:rsidP="005F1558">
      <w:pPr>
        <w:pStyle w:val="NormalPACKT"/>
        <w:rPr>
          <w:lang w:eastAsia="en-SG"/>
        </w:rPr>
      </w:pPr>
      <w:r>
        <w:rPr>
          <w:lang w:eastAsia="en-SG"/>
        </w:rPr>
        <w:t>The scene graph is a</w:t>
      </w:r>
      <w:r w:rsidR="00FB53CC">
        <w:rPr>
          <w:lang w:eastAsia="en-SG"/>
        </w:rPr>
        <w:t>n</w:t>
      </w:r>
      <w:r w:rsidR="005F1558">
        <w:rPr>
          <w:lang w:eastAsia="en-SG"/>
        </w:rPr>
        <w:t xml:space="preserve"> evolving topic, covering all the aspects of requirements i</w:t>
      </w:r>
      <w:r w:rsidR="007F2A33">
        <w:rPr>
          <w:lang w:eastAsia="en-SG"/>
        </w:rPr>
        <w:t>s out of the scope of this chapter</w:t>
      </w:r>
      <w:r w:rsidR="005F1558">
        <w:rPr>
          <w:lang w:eastAsia="en-SG"/>
        </w:rPr>
        <w:t xml:space="preserve">. </w:t>
      </w:r>
      <w:r w:rsidR="007D681C">
        <w:rPr>
          <w:lang w:eastAsia="en-SG"/>
        </w:rPr>
        <w:t>I</w:t>
      </w:r>
      <w:r w:rsidR="005F1558">
        <w:rPr>
          <w:lang w:eastAsia="en-SG"/>
        </w:rPr>
        <w:t xml:space="preserve">n this chapter, we will </w:t>
      </w:r>
      <w:r w:rsidR="000143A0">
        <w:rPr>
          <w:lang w:eastAsia="en-SG"/>
        </w:rPr>
        <w:t xml:space="preserve">cover the basics of scene-graph concepts and </w:t>
      </w:r>
      <w:r w:rsidR="005F1558">
        <w:rPr>
          <w:lang w:eastAsia="en-SG"/>
        </w:rPr>
        <w:t xml:space="preserve">create a small </w:t>
      </w:r>
      <w:r w:rsidR="000143A0">
        <w:rPr>
          <w:lang w:eastAsia="en-SG"/>
        </w:rPr>
        <w:t>examples in a step-by</w:t>
      </w:r>
      <w:r w:rsidR="009E605C">
        <w:rPr>
          <w:lang w:eastAsia="en-SG"/>
        </w:rPr>
        <w:t>-step manner to learn</w:t>
      </w:r>
      <w:r w:rsidR="009E605C" w:rsidRPr="009F16A8">
        <w:rPr>
          <w:lang w:eastAsia="en-SG"/>
        </w:rPr>
        <w:t xml:space="preserve"> building the User Interface Controls using Vulkan.</w:t>
      </w:r>
    </w:p>
    <w:p w14:paraId="14AE41B6" w14:textId="7C1BB1CA" w:rsidR="006231AC" w:rsidRDefault="006231AC" w:rsidP="006231AC">
      <w:pPr>
        <w:pStyle w:val="Heading2"/>
      </w:pPr>
      <w:r>
        <w:t>Scene and Node</w:t>
      </w:r>
    </w:p>
    <w:p w14:paraId="1B35124B" w14:textId="5CFAAB99" w:rsidR="00A65A15" w:rsidRDefault="00A65A15" w:rsidP="00A65A15">
      <w:pPr>
        <w:pStyle w:val="NormalPACKT"/>
        <w:rPr>
          <w:lang w:val="en-GB"/>
        </w:rPr>
      </w:pPr>
      <w:r>
        <w:rPr>
          <w:lang w:val="en-GB"/>
        </w:rPr>
        <w:t xml:space="preserve">A node is drawable entity which can be rendered on to the drawing surface and produces visual output. All simple 2D/3D shapes like the Rectangle, Circle, Cube are nodes. </w:t>
      </w:r>
    </w:p>
    <w:p w14:paraId="508016E2" w14:textId="43BCB362" w:rsidR="00A65A15" w:rsidRDefault="00A65A15" w:rsidP="00A65A15">
      <w:pPr>
        <w:pStyle w:val="NormalPACKT"/>
        <w:rPr>
          <w:lang w:val="en-GB"/>
        </w:rPr>
      </w:pPr>
      <w:r>
        <w:rPr>
          <w:lang w:val="en-GB"/>
        </w:rPr>
        <w:t>A scene is a collection of nodes group</w:t>
      </w:r>
      <w:r w:rsidR="0094366E">
        <w:rPr>
          <w:lang w:val="en-GB"/>
        </w:rPr>
        <w:t>ing</w:t>
      </w:r>
      <w:r>
        <w:rPr>
          <w:lang w:val="en-GB"/>
        </w:rPr>
        <w:t xml:space="preserve"> them logically in on rendering concept.</w:t>
      </w:r>
      <w:r w:rsidR="0094366E">
        <w:rPr>
          <w:lang w:val="en-GB"/>
        </w:rPr>
        <w:t xml:space="preserve"> For example: A simple 3D game</w:t>
      </w:r>
      <w:r>
        <w:rPr>
          <w:lang w:val="en-GB"/>
        </w:rPr>
        <w:t xml:space="preserve"> may comprises of </w:t>
      </w:r>
      <w:r w:rsidR="00663273">
        <w:rPr>
          <w:lang w:val="en-GB"/>
        </w:rPr>
        <w:t>2</w:t>
      </w:r>
      <w:r>
        <w:rPr>
          <w:lang w:val="en-GB"/>
        </w:rPr>
        <w:t xml:space="preserve"> scene</w:t>
      </w:r>
      <w:r w:rsidR="00663273">
        <w:rPr>
          <w:lang w:val="en-GB"/>
        </w:rPr>
        <w:t xml:space="preserve">s, the first scene render </w:t>
      </w:r>
      <w:r w:rsidR="0094366E">
        <w:rPr>
          <w:lang w:val="en-GB"/>
        </w:rPr>
        <w:t>the</w:t>
      </w:r>
      <w:r w:rsidR="00663273">
        <w:rPr>
          <w:lang w:val="en-GB"/>
        </w:rPr>
        <w:t xml:space="preserve"> scene in the prespective view and </w:t>
      </w:r>
      <w:r w:rsidR="00D66285">
        <w:rPr>
          <w:lang w:val="en-GB"/>
        </w:rPr>
        <w:t xml:space="preserve">another scene </w:t>
      </w:r>
      <w:r w:rsidR="00663273">
        <w:rPr>
          <w:lang w:val="en-GB"/>
        </w:rPr>
        <w:t>render</w:t>
      </w:r>
      <w:r w:rsidR="00D66285">
        <w:rPr>
          <w:lang w:val="en-GB"/>
        </w:rPr>
        <w:t>s</w:t>
      </w:r>
      <w:r w:rsidR="00663273">
        <w:rPr>
          <w:lang w:val="en-GB"/>
        </w:rPr>
        <w:t xml:space="preserve"> the overlays for head up display.</w:t>
      </w:r>
    </w:p>
    <w:p w14:paraId="3454C11A" w14:textId="6E7E85FD" w:rsidR="00CB02AF" w:rsidRDefault="00CB02AF" w:rsidP="00A65A15">
      <w:pPr>
        <w:pStyle w:val="NormalPACKT"/>
        <w:rPr>
          <w:lang w:val="en-GB"/>
        </w:rPr>
      </w:pPr>
      <w:r>
        <w:rPr>
          <w:lang w:val="en-GB"/>
        </w:rPr>
        <w:t xml:space="preserve">In this chapter, we manage our node and scene with simple base classes called </w:t>
      </w:r>
      <w:r w:rsidRPr="009A4456">
        <w:rPr>
          <w:rStyle w:val="CodeInTextPACKT"/>
        </w:rPr>
        <w:t>Node</w:t>
      </w:r>
      <w:r w:rsidR="00177FEF">
        <w:rPr>
          <w:lang w:val="en-GB"/>
        </w:rPr>
        <w:t xml:space="preserve"> </w:t>
      </w:r>
      <w:r w:rsidR="006B743F">
        <w:rPr>
          <w:lang w:val="en-GB"/>
        </w:rPr>
        <w:t>(</w:t>
      </w:r>
      <w:r w:rsidR="006B743F" w:rsidRPr="004B578E">
        <w:rPr>
          <w:rStyle w:val="ScreenTextPACKT"/>
        </w:rPr>
        <w:t>Node.h</w:t>
      </w:r>
      <w:r w:rsidR="006B743F">
        <w:rPr>
          <w:lang w:val="en-GB"/>
        </w:rPr>
        <w:t>/</w:t>
      </w:r>
      <w:r w:rsidR="006B743F" w:rsidRPr="004B578E">
        <w:rPr>
          <w:rStyle w:val="ScreenTextPACKT"/>
        </w:rPr>
        <w:t>.cpp</w:t>
      </w:r>
      <w:r w:rsidR="006B743F">
        <w:rPr>
          <w:lang w:val="en-GB"/>
        </w:rPr>
        <w:t>)</w:t>
      </w:r>
      <w:r>
        <w:rPr>
          <w:lang w:val="en-GB"/>
        </w:rPr>
        <w:t xml:space="preserve"> and </w:t>
      </w:r>
      <w:r w:rsidRPr="009A4456">
        <w:rPr>
          <w:rStyle w:val="CodeInTextPACKT"/>
        </w:rPr>
        <w:t>Scene</w:t>
      </w:r>
      <w:r w:rsidR="00177FEF">
        <w:rPr>
          <w:lang w:val="en-GB"/>
        </w:rPr>
        <w:t xml:space="preserve"> </w:t>
      </w:r>
      <w:r w:rsidR="006B743F">
        <w:rPr>
          <w:lang w:val="en-GB"/>
        </w:rPr>
        <w:t>(</w:t>
      </w:r>
      <w:r w:rsidR="006B743F" w:rsidRPr="004B578E">
        <w:rPr>
          <w:rStyle w:val="ScreenTextPACKT"/>
        </w:rPr>
        <w:t>Scene.h</w:t>
      </w:r>
      <w:r w:rsidR="006B743F">
        <w:rPr>
          <w:lang w:val="en-GB"/>
        </w:rPr>
        <w:t>/</w:t>
      </w:r>
      <w:r w:rsidR="006B743F" w:rsidRPr="004B578E">
        <w:rPr>
          <w:rStyle w:val="ScreenTextPACKT"/>
        </w:rPr>
        <w:t>.cpp</w:t>
      </w:r>
      <w:r w:rsidR="006B743F">
        <w:rPr>
          <w:lang w:val="en-GB"/>
        </w:rPr>
        <w:t>)</w:t>
      </w:r>
      <w:r>
        <w:rPr>
          <w:lang w:val="en-GB"/>
        </w:rPr>
        <w:t>.</w:t>
      </w:r>
    </w:p>
    <w:p w14:paraId="7D489379" w14:textId="62F08825" w:rsidR="001128EB" w:rsidRDefault="00E5344F" w:rsidP="0017266E">
      <w:pPr>
        <w:pStyle w:val="Heading3"/>
      </w:pPr>
      <w:r>
        <w:t xml:space="preserve">Introduction to </w:t>
      </w:r>
      <w:r w:rsidR="00792D48">
        <w:t>Node</w:t>
      </w:r>
      <w:r>
        <w:t xml:space="preserve"> class</w:t>
      </w:r>
    </w:p>
    <w:p w14:paraId="5855E5C6" w14:textId="70AAD086" w:rsidR="000E277E" w:rsidRDefault="000E277E" w:rsidP="000E277E">
      <w:pPr>
        <w:pStyle w:val="NormalPACKT"/>
        <w:rPr>
          <w:lang w:val="en-GB"/>
        </w:rPr>
      </w:pPr>
      <w:r>
        <w:rPr>
          <w:lang w:val="en-GB"/>
        </w:rPr>
        <w:t xml:space="preserve">The </w:t>
      </w:r>
      <w:r w:rsidRPr="00317CE8">
        <w:rPr>
          <w:rStyle w:val="CodeInTextPACKT"/>
        </w:rPr>
        <w:t>Node</w:t>
      </w:r>
      <w:r>
        <w:rPr>
          <w:lang w:val="en-GB"/>
        </w:rPr>
        <w:t xml:space="preserve"> class is the base class of all the drawable classes which are derived from it. It holds the basic elements in it </w:t>
      </w:r>
      <w:r w:rsidR="00ED4774">
        <w:rPr>
          <w:lang w:val="en-GB"/>
        </w:rPr>
        <w:t>that are helpful in achieving scene-graph paradigm.</w:t>
      </w:r>
      <w:r w:rsidR="00155C62">
        <w:rPr>
          <w:lang w:val="en-GB"/>
        </w:rPr>
        <w:t xml:space="preserve"> Each node can be given a specific name which is helpful sometime to debug buggy scenarios. In addition, a specific type is associated with node which is highly critical for scene to manage similar types of node and process them into batch</w:t>
      </w:r>
      <w:r w:rsidR="00C47822">
        <w:rPr>
          <w:lang w:val="en-GB"/>
        </w:rPr>
        <w:t>es</w:t>
      </w:r>
      <w:r w:rsidR="00155C62">
        <w:rPr>
          <w:lang w:val="en-GB"/>
        </w:rPr>
        <w:t xml:space="preserve"> for achieving efficiency.</w:t>
      </w:r>
    </w:p>
    <w:p w14:paraId="7422EA80" w14:textId="77777777" w:rsidR="00424B67" w:rsidRDefault="00D461F9" w:rsidP="000E277E">
      <w:pPr>
        <w:pStyle w:val="NormalPACKT"/>
        <w:rPr>
          <w:lang w:val="en-GB"/>
        </w:rPr>
      </w:pPr>
      <w:r>
        <w:rPr>
          <w:lang w:val="en-GB"/>
        </w:rPr>
        <w:t>Every node is a part of a specific</w:t>
      </w:r>
      <w:r w:rsidR="009E1A38">
        <w:rPr>
          <w:lang w:val="en-GB"/>
        </w:rPr>
        <w:t xml:space="preserve"> scene, once added to the scene</w:t>
      </w:r>
      <w:r w:rsidR="009F6775">
        <w:rPr>
          <w:lang w:val="en-GB"/>
        </w:rPr>
        <w:t xml:space="preserve"> it</w:t>
      </w:r>
      <w:r w:rsidR="009E1A38">
        <w:rPr>
          <w:lang w:val="en-GB"/>
        </w:rPr>
        <w:t xml:space="preserve"> takes the owner ship </w:t>
      </w:r>
      <w:r w:rsidR="00207CF0">
        <w:rPr>
          <w:lang w:val="en-GB"/>
        </w:rPr>
        <w:t xml:space="preserve">of the node </w:t>
      </w:r>
      <w:r w:rsidR="005F5A4C">
        <w:rPr>
          <w:lang w:val="en-GB"/>
        </w:rPr>
        <w:t>and is responsible for</w:t>
      </w:r>
      <w:r w:rsidR="009E1A38">
        <w:rPr>
          <w:lang w:val="en-GB"/>
        </w:rPr>
        <w:t xml:space="preserve"> </w:t>
      </w:r>
      <w:r w:rsidR="005F5A4C">
        <w:rPr>
          <w:lang w:val="en-GB"/>
        </w:rPr>
        <w:t>node’</w:t>
      </w:r>
      <w:r w:rsidR="009E1A38">
        <w:rPr>
          <w:lang w:val="en-GB"/>
        </w:rPr>
        <w:t xml:space="preserve">s life cycle management. </w:t>
      </w:r>
      <w:r w:rsidR="008421AD">
        <w:rPr>
          <w:lang w:val="en-GB"/>
        </w:rPr>
        <w:t xml:space="preserve">Another interesting fact about nodes is that they can treated into parent-child relationship. </w:t>
      </w:r>
      <w:r w:rsidR="0058085C">
        <w:rPr>
          <w:lang w:val="en-GB"/>
        </w:rPr>
        <w:t>A</w:t>
      </w:r>
      <w:r w:rsidR="00A950AC">
        <w:rPr>
          <w:lang w:val="en-GB"/>
        </w:rPr>
        <w:t xml:space="preserve"> parent </w:t>
      </w:r>
      <w:r w:rsidR="00427D99">
        <w:rPr>
          <w:lang w:val="en-GB"/>
        </w:rPr>
        <w:t xml:space="preserve">(node) </w:t>
      </w:r>
      <w:r w:rsidR="00A950AC">
        <w:rPr>
          <w:lang w:val="en-GB"/>
        </w:rPr>
        <w:t xml:space="preserve">of a node is specified </w:t>
      </w:r>
      <w:r w:rsidR="00C174B2">
        <w:rPr>
          <w:lang w:val="en-GB"/>
        </w:rPr>
        <w:t xml:space="preserve">when the Node’s object is created through it constructor using </w:t>
      </w:r>
      <w:r w:rsidR="00C174B2" w:rsidRPr="00A47593">
        <w:rPr>
          <w:rStyle w:val="CodeInTextPACKT"/>
        </w:rPr>
        <w:t>m_Parent</w:t>
      </w:r>
      <w:r w:rsidR="00C174B2">
        <w:rPr>
          <w:lang w:val="en-GB"/>
        </w:rPr>
        <w:t xml:space="preserve"> variable</w:t>
      </w:r>
      <w:r w:rsidR="00A950AC">
        <w:rPr>
          <w:lang w:val="en-GB"/>
        </w:rPr>
        <w:t>. Certainly</w:t>
      </w:r>
      <w:r w:rsidR="00F75445">
        <w:rPr>
          <w:lang w:val="en-GB"/>
        </w:rPr>
        <w:t xml:space="preserve">, if want to change </w:t>
      </w:r>
      <w:r w:rsidR="00A950AC">
        <w:rPr>
          <w:lang w:val="en-GB"/>
        </w:rPr>
        <w:t>the parent at run time</w:t>
      </w:r>
      <w:r w:rsidR="00ED0B61">
        <w:rPr>
          <w:lang w:val="en-GB"/>
        </w:rPr>
        <w:t xml:space="preserve"> you can do so</w:t>
      </w:r>
      <w:r w:rsidR="00A950AC">
        <w:rPr>
          <w:lang w:val="en-GB"/>
        </w:rPr>
        <w:t xml:space="preserve">, in order to </w:t>
      </w:r>
      <w:r w:rsidR="00ED0B61">
        <w:rPr>
          <w:lang w:val="en-GB"/>
        </w:rPr>
        <w:t>achieve it</w:t>
      </w:r>
      <w:r w:rsidR="00A950AC">
        <w:rPr>
          <w:lang w:val="en-GB"/>
        </w:rPr>
        <w:t xml:space="preserve"> you need to added extra fu</w:t>
      </w:r>
      <w:r w:rsidR="00ED0B61">
        <w:rPr>
          <w:lang w:val="en-GB"/>
        </w:rPr>
        <w:t>nctionality to handle the owner</w:t>
      </w:r>
      <w:r w:rsidR="00A950AC">
        <w:rPr>
          <w:lang w:val="en-GB"/>
        </w:rPr>
        <w:t>ship and life cycle management of the node in the new scene</w:t>
      </w:r>
      <w:r w:rsidR="00894631">
        <w:rPr>
          <w:lang w:val="en-GB"/>
        </w:rPr>
        <w:t xml:space="preserve"> which safely removing any dependency </w:t>
      </w:r>
      <w:r w:rsidR="00894631">
        <w:rPr>
          <w:lang w:val="en-GB"/>
        </w:rPr>
        <w:lastRenderedPageBreak/>
        <w:t>on the old scene</w:t>
      </w:r>
      <w:r w:rsidR="00A950AC">
        <w:rPr>
          <w:lang w:val="en-GB"/>
        </w:rPr>
        <w:t xml:space="preserve">. This example </w:t>
      </w:r>
      <w:r w:rsidR="00AD14F1">
        <w:rPr>
          <w:lang w:val="en-GB"/>
        </w:rPr>
        <w:t>assumes that we only specify the parent</w:t>
      </w:r>
      <w:r w:rsidR="00AA1887">
        <w:rPr>
          <w:lang w:val="en-GB"/>
        </w:rPr>
        <w:t xml:space="preserve"> at the node construction time. </w:t>
      </w:r>
    </w:p>
    <w:p w14:paraId="311C1252" w14:textId="7A8B3605" w:rsidR="00ED4774" w:rsidRPr="0006074C" w:rsidRDefault="00AA1887" w:rsidP="0056051F">
      <w:pPr>
        <w:pStyle w:val="InformationBoxPACKT"/>
        <w:rPr>
          <w:lang w:val="en-GB" w:eastAsia="x-none"/>
        </w:rPr>
      </w:pPr>
      <w:r>
        <w:rPr>
          <w:lang w:val="en-GB" w:eastAsia="x-none"/>
        </w:rPr>
        <w:t>A node added to a scene</w:t>
      </w:r>
      <w:r w:rsidR="00A950AC">
        <w:rPr>
          <w:lang w:val="en-GB" w:eastAsia="x-none"/>
        </w:rPr>
        <w:t xml:space="preserve"> </w:t>
      </w:r>
      <w:r>
        <w:rPr>
          <w:lang w:val="en-GB" w:eastAsia="x-none"/>
        </w:rPr>
        <w:t xml:space="preserve">with no parent specified is called as </w:t>
      </w:r>
      <w:r w:rsidRPr="0056051F">
        <w:rPr>
          <w:b/>
          <w:lang w:val="en-GB" w:eastAsia="x-none"/>
        </w:rPr>
        <w:t>root node</w:t>
      </w:r>
      <w:r w:rsidRPr="0056051F">
        <w:rPr>
          <w:lang w:val="en-GB" w:eastAsia="x-none"/>
        </w:rPr>
        <w:t>.</w:t>
      </w:r>
      <w:r w:rsidR="0006074C" w:rsidRPr="0056051F">
        <w:rPr>
          <w:lang w:val="en-GB" w:eastAsia="x-none"/>
        </w:rPr>
        <w:t xml:space="preserve"> </w:t>
      </w:r>
      <w:r w:rsidR="0006074C">
        <w:rPr>
          <w:lang w:val="en-GB" w:eastAsia="x-none"/>
        </w:rPr>
        <w:t>A parent node is responsible for managing it child nodes life cycle</w:t>
      </w:r>
      <w:r w:rsidR="000B5458">
        <w:rPr>
          <w:lang w:val="en-GB" w:eastAsia="x-none"/>
        </w:rPr>
        <w:t>.</w:t>
      </w:r>
      <w:r w:rsidR="00A12257">
        <w:rPr>
          <w:lang w:val="en-GB" w:eastAsia="x-none"/>
        </w:rPr>
        <w:t xml:space="preserve"> </w:t>
      </w:r>
      <w:r w:rsidR="000B5458">
        <w:rPr>
          <w:lang w:val="en-GB" w:eastAsia="x-none"/>
        </w:rPr>
        <w:t>T</w:t>
      </w:r>
      <w:r w:rsidR="0006074C">
        <w:rPr>
          <w:lang w:val="en-GB" w:eastAsia="x-none"/>
        </w:rPr>
        <w:t xml:space="preserve">his </w:t>
      </w:r>
      <w:r w:rsidR="000B5458">
        <w:rPr>
          <w:lang w:val="en-GB" w:eastAsia="x-none"/>
        </w:rPr>
        <w:t>may include</w:t>
      </w:r>
      <w:r w:rsidR="00A12257">
        <w:rPr>
          <w:lang w:val="en-GB" w:eastAsia="x-none"/>
        </w:rPr>
        <w:t xml:space="preserve"> </w:t>
      </w:r>
      <w:r w:rsidR="0006074C">
        <w:rPr>
          <w:lang w:val="en-GB" w:eastAsia="x-none"/>
        </w:rPr>
        <w:t xml:space="preserve">setup </w:t>
      </w:r>
      <w:r w:rsidR="00A12257">
        <w:rPr>
          <w:lang w:val="en-GB" w:eastAsia="x-none"/>
        </w:rPr>
        <w:t xml:space="preserve">of node </w:t>
      </w:r>
      <w:r w:rsidR="0006074C">
        <w:rPr>
          <w:lang w:val="en-GB" w:eastAsia="x-none"/>
        </w:rPr>
        <w:t>during initiali</w:t>
      </w:r>
      <w:r w:rsidR="00A12257">
        <w:rPr>
          <w:lang w:val="en-GB" w:eastAsia="x-none"/>
        </w:rPr>
        <w:t>zation</w:t>
      </w:r>
      <w:r w:rsidR="0006074C">
        <w:rPr>
          <w:lang w:val="en-GB" w:eastAsia="x-none"/>
        </w:rPr>
        <w:t>, propag</w:t>
      </w:r>
      <w:r w:rsidR="00A12257">
        <w:rPr>
          <w:lang w:val="en-GB" w:eastAsia="x-none"/>
        </w:rPr>
        <w:t>ating applications</w:t>
      </w:r>
      <w:r w:rsidR="0006074C">
        <w:rPr>
          <w:lang w:val="en-GB" w:eastAsia="x-none"/>
        </w:rPr>
        <w:t xml:space="preserve"> </w:t>
      </w:r>
      <w:r w:rsidR="00D75788">
        <w:rPr>
          <w:lang w:val="en-GB" w:eastAsia="x-none"/>
        </w:rPr>
        <w:t xml:space="preserve">events like </w:t>
      </w:r>
      <w:r w:rsidR="0006074C">
        <w:rPr>
          <w:lang w:val="en-GB" w:eastAsia="x-none"/>
        </w:rPr>
        <w:t>mouse and keyboard events</w:t>
      </w:r>
      <w:r w:rsidR="00A12257">
        <w:rPr>
          <w:lang w:val="en-GB" w:eastAsia="x-none"/>
        </w:rPr>
        <w:t xml:space="preserve"> from parent to all child nodes</w:t>
      </w:r>
      <w:r w:rsidR="00076723">
        <w:rPr>
          <w:lang w:val="en-GB" w:eastAsia="x-none"/>
        </w:rPr>
        <w:t>,</w:t>
      </w:r>
      <w:r w:rsidR="0006074C">
        <w:rPr>
          <w:lang w:val="en-GB" w:eastAsia="x-none"/>
        </w:rPr>
        <w:t xml:space="preserve"> </w:t>
      </w:r>
      <w:r w:rsidR="00076723">
        <w:rPr>
          <w:lang w:val="en-GB" w:eastAsia="x-none"/>
        </w:rPr>
        <w:t xml:space="preserve">applying </w:t>
      </w:r>
      <w:r w:rsidR="0006074C">
        <w:rPr>
          <w:lang w:val="en-GB" w:eastAsia="x-none"/>
        </w:rPr>
        <w:t xml:space="preserve">updates during rendering </w:t>
      </w:r>
      <w:r w:rsidR="00CB1F1A">
        <w:rPr>
          <w:lang w:val="en-GB" w:eastAsia="x-none"/>
        </w:rPr>
        <w:t>etc.</w:t>
      </w:r>
      <w:r w:rsidR="0006074C">
        <w:rPr>
          <w:lang w:val="en-GB" w:eastAsia="x-none"/>
        </w:rPr>
        <w:t xml:space="preserve"> </w:t>
      </w:r>
    </w:p>
    <w:p w14:paraId="03F1FE78" w14:textId="156D50FB" w:rsidR="00F71642" w:rsidRPr="00AB34BE" w:rsidRDefault="005B26B2" w:rsidP="00AB34BE">
      <w:pPr>
        <w:pStyle w:val="NormalPACKT"/>
        <w:rPr>
          <w:lang w:val="en-GB"/>
        </w:rPr>
      </w:pPr>
      <w:r w:rsidRPr="00AB34BE">
        <w:rPr>
          <w:lang w:val="en-GB"/>
        </w:rPr>
        <w:t xml:space="preserve">Following is the </w:t>
      </w:r>
      <w:r w:rsidR="00AB34BE">
        <w:rPr>
          <w:lang w:val="en-GB"/>
        </w:rPr>
        <w:t>declaration</w:t>
      </w:r>
      <w:r w:rsidRPr="00AB34BE">
        <w:rPr>
          <w:lang w:val="en-GB"/>
        </w:rPr>
        <w:t xml:space="preserve"> of the </w:t>
      </w:r>
      <w:r w:rsidRPr="009A4456">
        <w:rPr>
          <w:rStyle w:val="CodeInTextPACKT"/>
        </w:rPr>
        <w:t>Node</w:t>
      </w:r>
      <w:r w:rsidRPr="00AB34BE">
        <w:rPr>
          <w:lang w:val="en-GB"/>
        </w:rPr>
        <w:t xml:space="preserve"> class header file:-</w:t>
      </w:r>
    </w:p>
    <w:p w14:paraId="5D3AA726" w14:textId="77777777" w:rsidR="00792D48" w:rsidRPr="00101DD4" w:rsidRDefault="00792D48" w:rsidP="00101DD4">
      <w:pPr>
        <w:pStyle w:val="CodeWithinBulletsPACKT"/>
        <w:ind w:left="720"/>
      </w:pPr>
      <w:r w:rsidRPr="00101DD4">
        <w:t>class Node</w:t>
      </w:r>
    </w:p>
    <w:p w14:paraId="2E2B336D" w14:textId="77777777" w:rsidR="00792D48" w:rsidRDefault="00792D48" w:rsidP="00101DD4">
      <w:pPr>
        <w:pStyle w:val="CodeWithinBulletsPACKT"/>
        <w:ind w:left="720"/>
      </w:pPr>
      <w:r w:rsidRPr="00101DD4">
        <w:t>{</w:t>
      </w:r>
    </w:p>
    <w:p w14:paraId="4A609D8F" w14:textId="77777777" w:rsidR="00792D48" w:rsidRDefault="00792D48" w:rsidP="00101DD4">
      <w:pPr>
        <w:pStyle w:val="CodeWithinBulletsPACKT"/>
        <w:ind w:left="720"/>
      </w:pPr>
      <w:r w:rsidRPr="00101DD4">
        <w:t>public:</w:t>
      </w:r>
    </w:p>
    <w:p w14:paraId="20CD8698" w14:textId="77777777" w:rsidR="00132903" w:rsidRDefault="00792D48" w:rsidP="00101DD4">
      <w:pPr>
        <w:pStyle w:val="CodeWithinBulletsPACKT"/>
        <w:ind w:left="720"/>
      </w:pPr>
      <w:r w:rsidRPr="00101DD4">
        <w:t xml:space="preserve">    Node(Scene* </w:t>
      </w:r>
      <w:r>
        <w:t>p_Scene</w:t>
      </w:r>
      <w:r w:rsidRPr="00101DD4">
        <w:t xml:space="preserve">, Node* </w:t>
      </w:r>
      <w:r>
        <w:t>p_Parent</w:t>
      </w:r>
      <w:r w:rsidRPr="00101DD4">
        <w:t>, const BoundingRegion&amp;</w:t>
      </w:r>
    </w:p>
    <w:p w14:paraId="19544A0B" w14:textId="520453DD" w:rsidR="00132903" w:rsidRDefault="00792D48" w:rsidP="00132903">
      <w:pPr>
        <w:pStyle w:val="CodeWithinBulletsPACKT"/>
        <w:ind w:left="720" w:firstLine="720"/>
      </w:pPr>
      <w:r w:rsidRPr="00101DD4">
        <w:t xml:space="preserve"> </w:t>
      </w:r>
      <w:r w:rsidR="00132903">
        <w:t xml:space="preserve">  </w:t>
      </w:r>
      <w:r>
        <w:t>p_BoundedRegion</w:t>
      </w:r>
      <w:r w:rsidRPr="00101DD4">
        <w:t xml:space="preserve">, const QString&amp; </w:t>
      </w:r>
      <w:r>
        <w:t>p_Name</w:t>
      </w:r>
      <w:r w:rsidRPr="00101DD4">
        <w:t xml:space="preserve"> = "", SHAPE </w:t>
      </w:r>
    </w:p>
    <w:p w14:paraId="7789634B" w14:textId="64F97B84" w:rsidR="00792D48" w:rsidRDefault="00132903" w:rsidP="00132903">
      <w:pPr>
        <w:pStyle w:val="CodeWithinBulletsPACKT"/>
        <w:ind w:left="720" w:firstLine="720"/>
      </w:pPr>
      <w:r>
        <w:t xml:space="preserve">   </w:t>
      </w:r>
      <w:r w:rsidR="00792D48">
        <w:t>p_ShapeType</w:t>
      </w:r>
      <w:r w:rsidR="00792D48" w:rsidRPr="00101DD4">
        <w:t xml:space="preserve"> = SHAPE::SHAPE_NONE);</w:t>
      </w:r>
    </w:p>
    <w:p w14:paraId="6CB3271C" w14:textId="77777777" w:rsidR="00792D48" w:rsidRDefault="00792D48" w:rsidP="00101DD4">
      <w:pPr>
        <w:pStyle w:val="CodeWithinBulletsPACKT"/>
        <w:ind w:left="720"/>
      </w:pPr>
    </w:p>
    <w:p w14:paraId="2FF0488C" w14:textId="77777777" w:rsidR="00792D48" w:rsidRDefault="00792D48" w:rsidP="00101DD4">
      <w:pPr>
        <w:pStyle w:val="CodeWithinBulletsPACKT"/>
        <w:ind w:left="720"/>
      </w:pPr>
      <w:r w:rsidRPr="00101DD4">
        <w:t xml:space="preserve">    virtual void Setup();</w:t>
      </w:r>
    </w:p>
    <w:p w14:paraId="301BE193" w14:textId="77777777" w:rsidR="00792D48" w:rsidRDefault="00792D48" w:rsidP="00101DD4">
      <w:pPr>
        <w:pStyle w:val="CodeWithinBulletsPACKT"/>
        <w:ind w:left="720"/>
      </w:pPr>
      <w:r w:rsidRPr="00101DD4">
        <w:t xml:space="preserve">    virtual void Update(Node* </w:t>
      </w:r>
      <w:r>
        <w:t>p_Item</w:t>
      </w:r>
      <w:r w:rsidRPr="00101DD4">
        <w:t xml:space="preserve"> = </w:t>
      </w:r>
      <w:r>
        <w:t>NULL</w:t>
      </w:r>
      <w:r w:rsidRPr="00101DD4">
        <w:t>);</w:t>
      </w:r>
    </w:p>
    <w:p w14:paraId="478D6A14" w14:textId="4D15C514" w:rsidR="003F397A" w:rsidRDefault="00792D48" w:rsidP="00101DD4">
      <w:pPr>
        <w:pStyle w:val="CodeWithinBulletsPACKT"/>
        <w:ind w:left="720"/>
      </w:pPr>
      <w:r w:rsidRPr="00101DD4">
        <w:t xml:space="preserve">    virtual RenderSchemeFactory* GetRenderSchemeFactory() </w:t>
      </w:r>
      <w:r w:rsidR="00852D5A">
        <w:t>{</w:t>
      </w:r>
    </w:p>
    <w:p w14:paraId="506A2C8E" w14:textId="5E7BC472" w:rsidR="00852D5A" w:rsidRDefault="00852D5A" w:rsidP="004C0340">
      <w:pPr>
        <w:pStyle w:val="CodeWithinBulletsPACKT"/>
        <w:ind w:left="1440"/>
      </w:pPr>
      <w:r>
        <w:t xml:space="preserve">    </w:t>
      </w:r>
      <w:r w:rsidR="0078638A">
        <w:t xml:space="preserve">  r</w:t>
      </w:r>
      <w:r w:rsidR="00792D48" w:rsidRPr="00101DD4">
        <w:t xml:space="preserve">eturn </w:t>
      </w:r>
      <w:r w:rsidR="00792D48">
        <w:t>NULL</w:t>
      </w:r>
      <w:r w:rsidR="00792D48" w:rsidRPr="00101DD4">
        <w:t xml:space="preserve">; } </w:t>
      </w:r>
      <w:r w:rsidR="00792D48" w:rsidRPr="001A2EF5">
        <w:rPr>
          <w:b/>
        </w:rPr>
        <w:t xml:space="preserve">// Custom </w:t>
      </w:r>
      <w:r w:rsidR="00B6169C" w:rsidRPr="001A2EF5">
        <w:rPr>
          <w:b/>
        </w:rPr>
        <w:t>node</w:t>
      </w:r>
      <w:r w:rsidR="00792D48" w:rsidRPr="001A2EF5">
        <w:rPr>
          <w:b/>
        </w:rPr>
        <w:t xml:space="preserve"> class</w:t>
      </w:r>
      <w:r w:rsidR="00B6169C" w:rsidRPr="001A2EF5">
        <w:rPr>
          <w:b/>
        </w:rPr>
        <w:t>es</w:t>
      </w:r>
      <w:r w:rsidR="00792D48" w:rsidRPr="001A2EF5">
        <w:rPr>
          <w:b/>
        </w:rPr>
        <w:t xml:space="preserve"> do not </w:t>
      </w:r>
      <w:r w:rsidR="004C0340" w:rsidRPr="001A2EF5">
        <w:rPr>
          <w:b/>
        </w:rPr>
        <w:t xml:space="preserve"> </w:t>
      </w:r>
    </w:p>
    <w:p w14:paraId="7814B269" w14:textId="77777777" w:rsidR="00F47E46" w:rsidRPr="001A2EF5" w:rsidRDefault="00852D5A" w:rsidP="004C0340">
      <w:pPr>
        <w:pStyle w:val="CodeWithinBulletsPACKT"/>
        <w:ind w:left="1440"/>
        <w:rPr>
          <w:b/>
        </w:rPr>
      </w:pPr>
      <w:r w:rsidRPr="001A2EF5">
        <w:rPr>
          <w:b/>
        </w:rPr>
        <w:tab/>
      </w:r>
      <w:r w:rsidRPr="001A2EF5">
        <w:rPr>
          <w:b/>
        </w:rPr>
        <w:tab/>
      </w:r>
      <w:r w:rsidRPr="001A2EF5">
        <w:rPr>
          <w:b/>
        </w:rPr>
        <w:tab/>
      </w:r>
      <w:r w:rsidR="00F47E46" w:rsidRPr="001A2EF5">
        <w:rPr>
          <w:b/>
        </w:rPr>
        <w:t xml:space="preserve">  </w:t>
      </w:r>
      <w:r w:rsidR="00440052" w:rsidRPr="001A2EF5">
        <w:rPr>
          <w:b/>
        </w:rPr>
        <w:t xml:space="preserve">// </w:t>
      </w:r>
      <w:r w:rsidR="00792D48" w:rsidRPr="001A2EF5">
        <w:rPr>
          <w:b/>
        </w:rPr>
        <w:t>need to implement it as they are</w:t>
      </w:r>
    </w:p>
    <w:p w14:paraId="38A99F84" w14:textId="14B4E653" w:rsidR="00792D48" w:rsidRPr="001A2EF5" w:rsidRDefault="00F47E46" w:rsidP="004C0340">
      <w:pPr>
        <w:pStyle w:val="CodeWithinBulletsPACKT"/>
        <w:ind w:left="1440"/>
        <w:rPr>
          <w:b/>
        </w:rPr>
      </w:pPr>
      <w:r w:rsidRPr="001A2EF5">
        <w:rPr>
          <w:b/>
        </w:rPr>
        <w:t xml:space="preserve">                     //</w:t>
      </w:r>
      <w:r w:rsidR="00792D48" w:rsidRPr="001A2EF5">
        <w:rPr>
          <w:b/>
        </w:rPr>
        <w:t xml:space="preserve"> made of basic model classes.</w:t>
      </w:r>
    </w:p>
    <w:p w14:paraId="5E595FFF" w14:textId="77777777" w:rsidR="00792D48" w:rsidRDefault="00792D48" w:rsidP="00101DD4">
      <w:pPr>
        <w:pStyle w:val="CodeWithinBulletsPACKT"/>
        <w:ind w:left="720"/>
      </w:pPr>
    </w:p>
    <w:p w14:paraId="25C499B2" w14:textId="6139BA1D" w:rsidR="00792D48" w:rsidRDefault="00792D48" w:rsidP="00101DD4">
      <w:pPr>
        <w:pStyle w:val="CodeWithinBulletsPACKT"/>
        <w:ind w:left="720"/>
      </w:pPr>
      <w:r w:rsidRPr="00101DD4">
        <w:t xml:space="preserve">    void Rotate(float </w:t>
      </w:r>
      <w:r>
        <w:t>p_Angle</w:t>
      </w:r>
      <w:r w:rsidRPr="00101DD4">
        <w:t xml:space="preserve">,float </w:t>
      </w:r>
      <w:r>
        <w:t>p_X</w:t>
      </w:r>
      <w:r w:rsidRPr="00101DD4">
        <w:t xml:space="preserve">,float </w:t>
      </w:r>
      <w:r>
        <w:t>p_Y</w:t>
      </w:r>
      <w:r w:rsidRPr="00101DD4">
        <w:t xml:space="preserve">,float </w:t>
      </w:r>
      <w:r>
        <w:t>p_Z</w:t>
      </w:r>
      <w:r w:rsidRPr="00101DD4">
        <w:t>);</w:t>
      </w:r>
    </w:p>
    <w:p w14:paraId="02491643" w14:textId="77777777" w:rsidR="00792D48" w:rsidRDefault="00792D48" w:rsidP="00101DD4">
      <w:pPr>
        <w:pStyle w:val="CodeWithinBulletsPACKT"/>
        <w:ind w:left="720"/>
      </w:pPr>
      <w:r w:rsidRPr="00101DD4">
        <w:t xml:space="preserve">    void Translate(float </w:t>
      </w:r>
      <w:r>
        <w:t>p_X</w:t>
      </w:r>
      <w:r w:rsidRPr="00101DD4">
        <w:t xml:space="preserve">, float </w:t>
      </w:r>
      <w:r>
        <w:t>p_Y</w:t>
      </w:r>
      <w:r w:rsidRPr="00101DD4">
        <w:t xml:space="preserve">, float </w:t>
      </w:r>
      <w:r>
        <w:t>p_Z</w:t>
      </w:r>
      <w:r w:rsidRPr="00101DD4">
        <w:t>);</w:t>
      </w:r>
    </w:p>
    <w:p w14:paraId="48E7BE96" w14:textId="77777777" w:rsidR="00792D48" w:rsidRDefault="00792D48" w:rsidP="00101DD4">
      <w:pPr>
        <w:pStyle w:val="CodeWithinBulletsPACKT"/>
        <w:ind w:left="720"/>
      </w:pPr>
      <w:r w:rsidRPr="00101DD4">
        <w:t xml:space="preserve">    void Scale(float </w:t>
      </w:r>
      <w:r>
        <w:t>p_X</w:t>
      </w:r>
      <w:r w:rsidRPr="00101DD4">
        <w:t xml:space="preserve">, float </w:t>
      </w:r>
      <w:r>
        <w:t>p_Y</w:t>
      </w:r>
      <w:r w:rsidRPr="00101DD4">
        <w:t xml:space="preserve">, float </w:t>
      </w:r>
      <w:r>
        <w:t>p_Z</w:t>
      </w:r>
      <w:r w:rsidRPr="00101DD4">
        <w:t>);</w:t>
      </w:r>
    </w:p>
    <w:p w14:paraId="7D876DD0" w14:textId="77777777" w:rsidR="00792D48" w:rsidRDefault="00792D48" w:rsidP="00101DD4">
      <w:pPr>
        <w:pStyle w:val="CodeWithinBulletsPACKT"/>
        <w:ind w:left="720"/>
      </w:pPr>
    </w:p>
    <w:p w14:paraId="4F8CB5EE" w14:textId="77777777" w:rsidR="00792D48" w:rsidRDefault="00792D48" w:rsidP="00101DD4">
      <w:pPr>
        <w:pStyle w:val="CodeWithinBulletsPACKT"/>
        <w:ind w:left="720"/>
      </w:pPr>
      <w:r w:rsidRPr="00101DD4">
        <w:t xml:space="preserve">    void Reset() { </w:t>
      </w:r>
      <w:r>
        <w:t>m_Model</w:t>
      </w:r>
      <w:r w:rsidRPr="00101DD4">
        <w:t xml:space="preserve"> = </w:t>
      </w:r>
      <w:r>
        <w:t>glm</w:t>
      </w:r>
      <w:r w:rsidRPr="00101DD4">
        <w:t>::</w:t>
      </w:r>
      <w:r>
        <w:t>mat4</w:t>
      </w:r>
      <w:r w:rsidRPr="00101DD4">
        <w:t>(); }</w:t>
      </w:r>
    </w:p>
    <w:p w14:paraId="642C3E8E" w14:textId="77777777" w:rsidR="00792D48" w:rsidRDefault="00792D48" w:rsidP="00101DD4">
      <w:pPr>
        <w:pStyle w:val="CodeWithinBulletsPACKT"/>
        <w:ind w:left="720"/>
      </w:pPr>
      <w:r w:rsidRPr="00101DD4">
        <w:t xml:space="preserve">    void SetZOrder(float </w:t>
      </w:r>
      <w:r>
        <w:t>p_ZOrder</w:t>
      </w:r>
      <w:r w:rsidRPr="00101DD4">
        <w:t>);</w:t>
      </w:r>
    </w:p>
    <w:p w14:paraId="1068B849" w14:textId="77777777" w:rsidR="00792D48" w:rsidRDefault="00792D48" w:rsidP="00101DD4">
      <w:pPr>
        <w:pStyle w:val="CodeWithinBulletsPACKT"/>
        <w:ind w:left="720"/>
      </w:pPr>
      <w:r w:rsidRPr="00101DD4">
        <w:t xml:space="preserve">    void SetPosition(float </w:t>
      </w:r>
      <w:r>
        <w:t>p_X</w:t>
      </w:r>
      <w:r w:rsidRPr="00101DD4">
        <w:t xml:space="preserve">, float </w:t>
      </w:r>
      <w:r>
        <w:t>p_Y</w:t>
      </w:r>
      <w:r w:rsidRPr="00101DD4">
        <w:t>);</w:t>
      </w:r>
    </w:p>
    <w:p w14:paraId="398DD1E4" w14:textId="77777777" w:rsidR="008F5797" w:rsidRPr="00101DD4" w:rsidRDefault="00792D48" w:rsidP="00101DD4">
      <w:pPr>
        <w:pStyle w:val="CodeWithinBulletsPACKT"/>
        <w:ind w:left="720"/>
      </w:pPr>
      <w:r w:rsidRPr="00101DD4">
        <w:t xml:space="preserve">    void SetGeometry(float </w:t>
      </w:r>
      <w:r>
        <w:t>p_X</w:t>
      </w:r>
      <w:r w:rsidRPr="00101DD4">
        <w:t xml:space="preserve">, float </w:t>
      </w:r>
      <w:r>
        <w:t>p_Y</w:t>
      </w:r>
      <w:r w:rsidRPr="00101DD4">
        <w:t xml:space="preserve">, float </w:t>
      </w:r>
      <w:r>
        <w:t>p_Width</w:t>
      </w:r>
      <w:r w:rsidRPr="00101DD4">
        <w:t xml:space="preserve">, </w:t>
      </w:r>
    </w:p>
    <w:p w14:paraId="1C72952C" w14:textId="271A4BF6" w:rsidR="00792D48" w:rsidRDefault="008F5797" w:rsidP="00101DD4">
      <w:pPr>
        <w:pStyle w:val="CodeWithinBulletsPACKT"/>
        <w:ind w:left="720"/>
      </w:pPr>
      <w:r w:rsidRPr="00101DD4">
        <w:tab/>
      </w:r>
      <w:r w:rsidRPr="00101DD4">
        <w:tab/>
        <w:t xml:space="preserve">      </w:t>
      </w:r>
      <w:r w:rsidR="00792D48" w:rsidRPr="00101DD4">
        <w:t xml:space="preserve">float </w:t>
      </w:r>
      <w:r w:rsidR="00792D48">
        <w:t>p_Height</w:t>
      </w:r>
      <w:r w:rsidR="00792D48" w:rsidRPr="00101DD4">
        <w:t xml:space="preserve">, float </w:t>
      </w:r>
      <w:r w:rsidR="00792D48">
        <w:t>p_ZOrder</w:t>
      </w:r>
      <w:r w:rsidR="00792D48" w:rsidRPr="00101DD4">
        <w:t xml:space="preserve"> = 0.0f);</w:t>
      </w:r>
    </w:p>
    <w:p w14:paraId="72D18BDA" w14:textId="77777777" w:rsidR="00792D48" w:rsidRDefault="00792D48" w:rsidP="00101DD4">
      <w:pPr>
        <w:pStyle w:val="CodeWithinBulletsPACKT"/>
        <w:ind w:left="720"/>
      </w:pPr>
    </w:p>
    <w:p w14:paraId="6BEF2659" w14:textId="77777777" w:rsidR="00792D48" w:rsidRDefault="00792D48" w:rsidP="00101DD4">
      <w:pPr>
        <w:pStyle w:val="CodeWithinBulletsPACKT"/>
        <w:ind w:left="720"/>
      </w:pPr>
      <w:r w:rsidRPr="00101DD4">
        <w:t xml:space="preserve">    inline Node* GetParent() const;</w:t>
      </w:r>
    </w:p>
    <w:p w14:paraId="509F23C9" w14:textId="77777777" w:rsidR="00792D48" w:rsidRDefault="00792D48" w:rsidP="00101DD4">
      <w:pPr>
        <w:pStyle w:val="CodeWithinBulletsPACKT"/>
        <w:ind w:left="720"/>
      </w:pPr>
      <w:r w:rsidRPr="00101DD4">
        <w:t xml:space="preserve">    void ApplyTransformation();</w:t>
      </w:r>
    </w:p>
    <w:p w14:paraId="042CAED0" w14:textId="7BD36C77" w:rsidR="00792D48" w:rsidRDefault="00792D48" w:rsidP="00101DD4">
      <w:pPr>
        <w:pStyle w:val="CodeWithinBulletsPACKT"/>
        <w:ind w:left="720"/>
      </w:pPr>
      <w:r w:rsidRPr="00101DD4">
        <w:t xml:space="preserve">    </w:t>
      </w:r>
      <w:r>
        <w:t>glm</w:t>
      </w:r>
      <w:r w:rsidRPr="00101DD4">
        <w:t>::</w:t>
      </w:r>
      <w:r>
        <w:t>mat4</w:t>
      </w:r>
      <w:r w:rsidRPr="00101DD4">
        <w:t xml:space="preserve"> </w:t>
      </w:r>
      <w:r w:rsidR="00374DC4" w:rsidRPr="00101DD4">
        <w:t>GetAbsoluteTransformations</w:t>
      </w:r>
      <w:r w:rsidRPr="00101DD4">
        <w:t>() const;</w:t>
      </w:r>
    </w:p>
    <w:p w14:paraId="413B1E68" w14:textId="77777777" w:rsidR="00792D48" w:rsidRDefault="00792D48" w:rsidP="00101DD4">
      <w:pPr>
        <w:pStyle w:val="CodeWithinBulletsPACKT"/>
        <w:ind w:left="720"/>
      </w:pPr>
      <w:r w:rsidRPr="00101DD4">
        <w:t xml:space="preserve">    </w:t>
      </w:r>
      <w:r>
        <w:t>glm</w:t>
      </w:r>
      <w:r w:rsidRPr="00101DD4">
        <w:t>::</w:t>
      </w:r>
      <w:r>
        <w:t>mat4</w:t>
      </w:r>
      <w:r w:rsidRPr="00101DD4">
        <w:t xml:space="preserve"> GetParentsTransformation(Node* </w:t>
      </w:r>
      <w:r>
        <w:t>p_Parent</w:t>
      </w:r>
      <w:r w:rsidRPr="00101DD4">
        <w:t>) const;</w:t>
      </w:r>
    </w:p>
    <w:p w14:paraId="140A4224" w14:textId="77777777" w:rsidR="00792D48" w:rsidRDefault="00792D48" w:rsidP="00101DD4">
      <w:pPr>
        <w:pStyle w:val="CodeWithinBulletsPACKT"/>
        <w:ind w:left="720"/>
      </w:pPr>
      <w:r w:rsidRPr="00101DD4">
        <w:t xml:space="preserve">    void GatherFlatNodeList();</w:t>
      </w:r>
    </w:p>
    <w:p w14:paraId="6898280E" w14:textId="77777777" w:rsidR="00792D48" w:rsidRDefault="00792D48" w:rsidP="00101DD4">
      <w:pPr>
        <w:pStyle w:val="CodeWithinBulletsPACKT"/>
        <w:ind w:left="720"/>
      </w:pPr>
    </w:p>
    <w:p w14:paraId="34F14C7C" w14:textId="77777777" w:rsidR="00792D48" w:rsidRDefault="00792D48" w:rsidP="00101DD4">
      <w:pPr>
        <w:pStyle w:val="CodeWithinBulletsPACKT"/>
        <w:ind w:left="720"/>
      </w:pPr>
      <w:r w:rsidRPr="00101DD4">
        <w:t xml:space="preserve">    virtual void ResizeWindow(int width, int height) {}</w:t>
      </w:r>
    </w:p>
    <w:p w14:paraId="28100E56" w14:textId="77777777" w:rsidR="00792D48" w:rsidRDefault="00792D48" w:rsidP="00101DD4">
      <w:pPr>
        <w:pStyle w:val="CodeWithinBulletsPACKT"/>
        <w:ind w:left="720"/>
      </w:pPr>
    </w:p>
    <w:p w14:paraId="0B02B231" w14:textId="77777777" w:rsidR="00792D48" w:rsidRDefault="00792D48" w:rsidP="00101DD4">
      <w:pPr>
        <w:pStyle w:val="CodeWithinBulletsPACKT"/>
        <w:ind w:left="720"/>
      </w:pPr>
      <w:r w:rsidRPr="00101DD4">
        <w:t xml:space="preserve">    GETSET(</w:t>
      </w:r>
      <w:r>
        <w:t>QString</w:t>
      </w:r>
      <w:r w:rsidRPr="00101DD4">
        <w:t xml:space="preserve">,                     </w:t>
      </w:r>
      <w:r>
        <w:t>Name</w:t>
      </w:r>
      <w:r w:rsidRPr="00101DD4">
        <w:t>)</w:t>
      </w:r>
    </w:p>
    <w:p w14:paraId="017AB714" w14:textId="625DB0A4" w:rsidR="00792D48" w:rsidRDefault="00792D48" w:rsidP="00101DD4">
      <w:pPr>
        <w:pStyle w:val="CodeWithinBulletsPACKT"/>
        <w:ind w:left="720"/>
      </w:pPr>
      <w:r w:rsidRPr="00101DD4">
        <w:lastRenderedPageBreak/>
        <w:t xml:space="preserve">    GETSET(SHAPE,               </w:t>
      </w:r>
      <w:r>
        <w:t>ShapeType</w:t>
      </w:r>
      <w:r w:rsidRPr="00101DD4">
        <w:t>);</w:t>
      </w:r>
    </w:p>
    <w:p w14:paraId="5BCE335C" w14:textId="69CC6C25" w:rsidR="00792D48" w:rsidRDefault="00792D48" w:rsidP="00101DD4">
      <w:pPr>
        <w:pStyle w:val="CodeWithinBulletsPACKT"/>
        <w:ind w:left="720"/>
      </w:pPr>
      <w:r w:rsidRPr="00101DD4">
        <w:t xml:space="preserve">    GETSET(</w:t>
      </w:r>
      <w:r>
        <w:t>BoundingRegion</w:t>
      </w:r>
      <w:r w:rsidRPr="00101DD4">
        <w:t xml:space="preserve">,      </w:t>
      </w:r>
      <w:r>
        <w:t>BoundedRegion</w:t>
      </w:r>
      <w:r w:rsidRPr="00101DD4">
        <w:t>)</w:t>
      </w:r>
    </w:p>
    <w:p w14:paraId="10953A00" w14:textId="40A3DFC5" w:rsidR="00792D48" w:rsidRDefault="00792D48" w:rsidP="00101DD4">
      <w:pPr>
        <w:pStyle w:val="CodeWithinBulletsPACKT"/>
        <w:ind w:left="720"/>
      </w:pPr>
      <w:r w:rsidRPr="00101DD4">
        <w:t xml:space="preserve">    GETSET(</w:t>
      </w:r>
      <w:r>
        <w:t>glm</w:t>
      </w:r>
      <w:r w:rsidRPr="00101DD4">
        <w:t>::</w:t>
      </w:r>
      <w:r>
        <w:t>vec4</w:t>
      </w:r>
      <w:r w:rsidRPr="00101DD4">
        <w:t xml:space="preserve">,           </w:t>
      </w:r>
      <w:r>
        <w:t>Color</w:t>
      </w:r>
      <w:r w:rsidRPr="00101DD4">
        <w:t>)</w:t>
      </w:r>
    </w:p>
    <w:p w14:paraId="499DDBBB" w14:textId="0DFD11E3" w:rsidR="00792D48" w:rsidRDefault="00792D48" w:rsidP="00101DD4">
      <w:pPr>
        <w:pStyle w:val="CodeWithinBulletsPACKT"/>
        <w:ind w:left="720"/>
      </w:pPr>
      <w:r w:rsidRPr="00101DD4">
        <w:t xml:space="preserve">    GETSET(</w:t>
      </w:r>
      <w:r>
        <w:t>glm</w:t>
      </w:r>
      <w:r w:rsidRPr="00101DD4">
        <w:t>::</w:t>
      </w:r>
      <w:r>
        <w:t>mat4</w:t>
      </w:r>
      <w:r w:rsidRPr="00101DD4">
        <w:t xml:space="preserve">,           </w:t>
      </w:r>
      <w:r>
        <w:t>Model</w:t>
      </w:r>
      <w:r w:rsidR="00F20BE1">
        <w:t>Transformation</w:t>
      </w:r>
      <w:r w:rsidRPr="00101DD4">
        <w:t>)</w:t>
      </w:r>
    </w:p>
    <w:p w14:paraId="48037AC3" w14:textId="317FC6DE" w:rsidR="00792D48" w:rsidRDefault="00792D48" w:rsidP="00101DD4">
      <w:pPr>
        <w:pStyle w:val="CodeWithinBulletsPACKT"/>
        <w:ind w:left="720"/>
      </w:pPr>
      <w:r w:rsidRPr="00101DD4">
        <w:t xml:space="preserve">    GETSET(</w:t>
      </w:r>
      <w:r>
        <w:t>glm</w:t>
      </w:r>
      <w:r w:rsidRPr="00101DD4">
        <w:t>::</w:t>
      </w:r>
      <w:r>
        <w:t>vec3</w:t>
      </w:r>
      <w:r w:rsidRPr="00101DD4">
        <w:t xml:space="preserve">,           </w:t>
      </w:r>
      <w:r>
        <w:t>OriginOffset</w:t>
      </w:r>
      <w:r w:rsidRPr="00101DD4">
        <w:t>)</w:t>
      </w:r>
    </w:p>
    <w:p w14:paraId="48895EE9" w14:textId="05D6FB65" w:rsidR="00792D48" w:rsidRDefault="00792D48" w:rsidP="00101DD4">
      <w:pPr>
        <w:pStyle w:val="CodeWithinBulletsPACKT"/>
        <w:ind w:left="720"/>
      </w:pPr>
      <w:r w:rsidRPr="00101DD4">
        <w:t xml:space="preserve">    GETSET(</w:t>
      </w:r>
      <w:r>
        <w:t>glm</w:t>
      </w:r>
      <w:r w:rsidRPr="00101DD4">
        <w:t>::</w:t>
      </w:r>
      <w:r>
        <w:t>mat4</w:t>
      </w:r>
      <w:r w:rsidRPr="00101DD4">
        <w:t>,</w:t>
      </w:r>
      <w:r w:rsidR="000F0F45">
        <w:t xml:space="preserve">           </w:t>
      </w:r>
      <w:r w:rsidR="00EA466A">
        <w:t>Absolute</w:t>
      </w:r>
      <w:r w:rsidR="00F20BE1">
        <w:t>Transformation</w:t>
      </w:r>
      <w:r w:rsidRPr="00101DD4">
        <w:t>)</w:t>
      </w:r>
    </w:p>
    <w:p w14:paraId="590AE2D7" w14:textId="3F4E5E51" w:rsidR="00792D48" w:rsidRDefault="00792D48" w:rsidP="00101DD4">
      <w:pPr>
        <w:pStyle w:val="CodeWithinBulletsPACKT"/>
        <w:ind w:left="720"/>
      </w:pPr>
      <w:r w:rsidRPr="00101DD4">
        <w:t xml:space="preserve">    GETSET(</w:t>
      </w:r>
      <w:r>
        <w:t>Scene</w:t>
      </w:r>
      <w:r w:rsidRPr="00101DD4">
        <w:t xml:space="preserve">*,              </w:t>
      </w:r>
      <w:r>
        <w:t>Scene</w:t>
      </w:r>
      <w:r w:rsidRPr="00101DD4">
        <w:t>)</w:t>
      </w:r>
    </w:p>
    <w:p w14:paraId="11AD35EA" w14:textId="3C8521FE" w:rsidR="00792D48" w:rsidRDefault="00792D48" w:rsidP="00101DD4">
      <w:pPr>
        <w:pStyle w:val="CodeWithinBulletsPACKT"/>
        <w:ind w:left="720"/>
      </w:pPr>
      <w:r w:rsidRPr="00101DD4">
        <w:t xml:space="preserve">    GETSET(</w:t>
      </w:r>
      <w:r>
        <w:t>Node</w:t>
      </w:r>
      <w:r w:rsidRPr="00101DD4">
        <w:t xml:space="preserve">*,               </w:t>
      </w:r>
      <w:r>
        <w:t>Parent</w:t>
      </w:r>
      <w:r w:rsidRPr="00101DD4">
        <w:t>)</w:t>
      </w:r>
    </w:p>
    <w:p w14:paraId="3CFA0363" w14:textId="5A75DB92" w:rsidR="00792D48" w:rsidRDefault="00792D48" w:rsidP="00101DD4">
      <w:pPr>
        <w:pStyle w:val="CodeWithinBulletsPACKT"/>
        <w:ind w:left="720"/>
      </w:pPr>
      <w:r w:rsidRPr="00101DD4">
        <w:t xml:space="preserve">    GETSET(</w:t>
      </w:r>
      <w:r>
        <w:t>QList</w:t>
      </w:r>
      <w:r w:rsidRPr="00101DD4">
        <w:t>&lt;</w:t>
      </w:r>
      <w:r>
        <w:t>Node</w:t>
      </w:r>
      <w:r w:rsidRPr="00101DD4">
        <w:t xml:space="preserve">*&gt;,        </w:t>
      </w:r>
      <w:r>
        <w:t>ChildList</w:t>
      </w:r>
      <w:r w:rsidRPr="00101DD4">
        <w:t>)</w:t>
      </w:r>
    </w:p>
    <w:p w14:paraId="65D0466A" w14:textId="5E60BB57" w:rsidR="00792D48" w:rsidRDefault="00792D48" w:rsidP="00101DD4">
      <w:pPr>
        <w:pStyle w:val="CodeWithinBulletsPACKT"/>
        <w:ind w:left="720"/>
      </w:pPr>
      <w:r w:rsidRPr="00101DD4">
        <w:t>};</w:t>
      </w:r>
    </w:p>
    <w:p w14:paraId="0AD10EFD" w14:textId="77777777" w:rsidR="00F719BD" w:rsidRDefault="00F719BD" w:rsidP="00101DD4">
      <w:pPr>
        <w:pStyle w:val="CodeWithinBulletsPACKT"/>
        <w:ind w:left="720"/>
      </w:pPr>
    </w:p>
    <w:p w14:paraId="30BA9058" w14:textId="50C50AEF" w:rsidR="009A4BA8" w:rsidRDefault="00051D4E" w:rsidP="008F7BF0">
      <w:pPr>
        <w:pStyle w:val="NormalPACKT"/>
        <w:rPr>
          <w:lang w:val="en-GB"/>
        </w:rPr>
      </w:pPr>
      <w:r>
        <w:rPr>
          <w:lang w:val="en-GB"/>
        </w:rPr>
        <w:t xml:space="preserve">Let’s take a looks at the member variable of </w:t>
      </w:r>
      <w:r w:rsidRPr="00D4210F">
        <w:rPr>
          <w:rStyle w:val="CodeInTextPACKT"/>
        </w:rPr>
        <w:t>Node</w:t>
      </w:r>
      <w:r>
        <w:rPr>
          <w:lang w:val="en-GB"/>
        </w:rPr>
        <w:t xml:space="preserve"> class and their responsibility. The member variable are set through a helper macro</w:t>
      </w:r>
      <w:r w:rsidR="00951304">
        <w:rPr>
          <w:lang w:val="en-GB"/>
        </w:rPr>
        <w:t xml:space="preserve"> GETSET</w:t>
      </w:r>
      <w:r w:rsidR="00D7606F">
        <w:rPr>
          <w:lang w:val="en-GB"/>
        </w:rPr>
        <w:t xml:space="preserve"> as shown below</w:t>
      </w:r>
      <w:r w:rsidR="00951304">
        <w:rPr>
          <w:lang w:val="en-GB"/>
        </w:rPr>
        <w:t xml:space="preserve">. </w:t>
      </w:r>
    </w:p>
    <w:p w14:paraId="26869032"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808080"/>
          <w:sz w:val="19"/>
          <w:szCs w:val="19"/>
          <w:highlight w:val="white"/>
        </w:rPr>
        <w:t>#define</w:t>
      </w:r>
      <w:r>
        <w:rPr>
          <w:rFonts w:ascii="Consolas" w:eastAsia="Times New Roman" w:hAnsi="Consolas" w:cs="Consolas"/>
          <w:color w:val="000000"/>
          <w:sz w:val="19"/>
          <w:szCs w:val="19"/>
          <w:highlight w:val="white"/>
        </w:rPr>
        <w:t xml:space="preserve"> </w:t>
      </w:r>
      <w:r>
        <w:rPr>
          <w:rFonts w:ascii="Consolas" w:eastAsia="Times New Roman" w:hAnsi="Consolas" w:cs="Consolas"/>
          <w:color w:val="6F008A"/>
          <w:sz w:val="19"/>
          <w:szCs w:val="19"/>
          <w:highlight w:val="white"/>
        </w:rPr>
        <w:t>GETSET</w:t>
      </w:r>
      <w:r>
        <w:rPr>
          <w:rFonts w:ascii="Consolas" w:eastAsia="Times New Roman" w:hAnsi="Consolas" w:cs="Consolas"/>
          <w:color w:val="000000"/>
          <w:sz w:val="19"/>
          <w:szCs w:val="19"/>
          <w:highlight w:val="white"/>
        </w:rPr>
        <w:t>(type, var) \</w:t>
      </w:r>
    </w:p>
    <w:p w14:paraId="13569BDE"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protected</w:t>
      </w:r>
      <w:r>
        <w:rPr>
          <w:rFonts w:ascii="Consolas" w:eastAsia="Times New Roman" w:hAnsi="Consolas" w:cs="Consolas"/>
          <w:color w:val="000000"/>
          <w:sz w:val="19"/>
          <w:szCs w:val="19"/>
          <w:highlight w:val="white"/>
        </w:rPr>
        <w:t>: type m_##var; \</w:t>
      </w:r>
    </w:p>
    <w:p w14:paraId="7CA654FC"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public</w:t>
      </w:r>
      <w:r>
        <w:rPr>
          <w:rFonts w:ascii="Consolas" w:eastAsia="Times New Roman" w:hAnsi="Consolas" w:cs="Consolas"/>
          <w:color w:val="000000"/>
          <w:sz w:val="19"/>
          <w:szCs w:val="19"/>
          <w:highlight w:val="white"/>
        </w:rPr>
        <w:t xml:space="preserve">: type Get##var() { </w:t>
      </w:r>
      <w:r>
        <w:rPr>
          <w:rFonts w:ascii="Consolas" w:eastAsia="Times New Roman" w:hAnsi="Consolas" w:cs="Consolas"/>
          <w:color w:val="0000FF"/>
          <w:sz w:val="19"/>
          <w:szCs w:val="19"/>
          <w:highlight w:val="white"/>
        </w:rPr>
        <w:t>return</w:t>
      </w:r>
      <w:r>
        <w:rPr>
          <w:rFonts w:ascii="Consolas" w:eastAsia="Times New Roman" w:hAnsi="Consolas" w:cs="Consolas"/>
          <w:color w:val="000000"/>
          <w:sz w:val="19"/>
          <w:szCs w:val="19"/>
          <w:highlight w:val="white"/>
        </w:rPr>
        <w:t xml:space="preserve"> m_##var; } \</w:t>
      </w:r>
    </w:p>
    <w:p w14:paraId="14173060"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void</w:t>
      </w:r>
      <w:r>
        <w:rPr>
          <w:rFonts w:ascii="Consolas" w:eastAsia="Times New Roman" w:hAnsi="Consolas" w:cs="Consolas"/>
          <w:color w:val="000000"/>
          <w:sz w:val="19"/>
          <w:szCs w:val="19"/>
          <w:highlight w:val="white"/>
        </w:rPr>
        <w:t xml:space="preserve"> Set##var(type val) { m_##var = val; } \</w:t>
      </w:r>
    </w:p>
    <w:p w14:paraId="58A78AD8"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t xml:space="preserve">type&amp; GetRef##var() { </w:t>
      </w:r>
      <w:r>
        <w:rPr>
          <w:rFonts w:ascii="Consolas" w:eastAsia="Times New Roman" w:hAnsi="Consolas" w:cs="Consolas"/>
          <w:color w:val="0000FF"/>
          <w:sz w:val="19"/>
          <w:szCs w:val="19"/>
          <w:highlight w:val="white"/>
        </w:rPr>
        <w:t>return</w:t>
      </w:r>
      <w:r>
        <w:rPr>
          <w:rFonts w:ascii="Consolas" w:eastAsia="Times New Roman" w:hAnsi="Consolas" w:cs="Consolas"/>
          <w:color w:val="000000"/>
          <w:sz w:val="19"/>
          <w:szCs w:val="19"/>
          <w:highlight w:val="white"/>
        </w:rPr>
        <w:t xml:space="preserve"> m_##var; } \</w:t>
      </w:r>
    </w:p>
    <w:p w14:paraId="2E86749C" w14:textId="77777777" w:rsidR="009A4BA8" w:rsidRDefault="009A4BA8" w:rsidP="00D95D5F">
      <w:pPr>
        <w:autoSpaceDE w:val="0"/>
        <w:autoSpaceDN w:val="0"/>
        <w:adjustRightInd w:val="0"/>
        <w:spacing w:after="0" w:line="240" w:lineRule="auto"/>
        <w:ind w:left="720"/>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FF"/>
          <w:sz w:val="19"/>
          <w:szCs w:val="19"/>
          <w:highlight w:val="white"/>
        </w:rPr>
        <w:t>void</w:t>
      </w:r>
      <w:r>
        <w:rPr>
          <w:rFonts w:ascii="Consolas" w:eastAsia="Times New Roman" w:hAnsi="Consolas" w:cs="Consolas"/>
          <w:color w:val="000000"/>
          <w:sz w:val="19"/>
          <w:szCs w:val="19"/>
          <w:highlight w:val="white"/>
        </w:rPr>
        <w:t xml:space="preserve"> SetRef##var(type&amp; val) { m_##var = val; }</w:t>
      </w:r>
    </w:p>
    <w:p w14:paraId="51FA8789" w14:textId="77777777" w:rsidR="00EC3114" w:rsidRDefault="00EC3114" w:rsidP="00230C44">
      <w:pPr>
        <w:pStyle w:val="NormalPACKT"/>
        <w:rPr>
          <w:rStyle w:val="CodeInTextPACKT"/>
        </w:rPr>
      </w:pPr>
    </w:p>
    <w:p w14:paraId="61E5688F" w14:textId="77777777" w:rsidR="00413914" w:rsidRPr="00413914" w:rsidRDefault="00EC3114" w:rsidP="00E55FCD">
      <w:pPr>
        <w:pStyle w:val="ListParagraph"/>
        <w:numPr>
          <w:ilvl w:val="0"/>
          <w:numId w:val="22"/>
        </w:numPr>
        <w:autoSpaceDE w:val="0"/>
        <w:autoSpaceDN w:val="0"/>
        <w:adjustRightInd w:val="0"/>
        <w:spacing w:after="0" w:line="240" w:lineRule="auto"/>
        <w:rPr>
          <w:lang w:val="en-GB"/>
        </w:rPr>
      </w:pPr>
      <w:r>
        <w:rPr>
          <w:rStyle w:val="CodeInTextPACKT"/>
        </w:rPr>
        <w:t>m_</w:t>
      </w:r>
      <w:r w:rsidRPr="00D82373">
        <w:rPr>
          <w:rStyle w:val="CodeInTextPACKT"/>
        </w:rPr>
        <w:t>ShapeType</w:t>
      </w:r>
      <w:r>
        <w:rPr>
          <w:rStyle w:val="CodeInTextPACKT"/>
        </w:rPr>
        <w:t>:</w:t>
      </w:r>
      <w:r w:rsidR="009238A9">
        <w:rPr>
          <w:rStyle w:val="CodeInTextPACKT"/>
        </w:rPr>
        <w:t xml:space="preserve"> </w:t>
      </w:r>
      <w:r w:rsidR="006E27BE" w:rsidRPr="00E55FCD">
        <w:rPr>
          <w:rFonts w:ascii="Times New Roman" w:hAnsi="Times New Roman"/>
          <w:szCs w:val="24"/>
          <w:lang w:val="en-GB"/>
        </w:rPr>
        <w:t xml:space="preserve">This variable is of enum type </w:t>
      </w:r>
      <w:r w:rsidR="006E27BE" w:rsidRPr="00DA3BAD">
        <w:rPr>
          <w:rStyle w:val="CodeInTextPACKT"/>
        </w:rPr>
        <w:t>SHAPE</w:t>
      </w:r>
      <w:r w:rsidR="00540F58" w:rsidRPr="00E55FCD">
        <w:rPr>
          <w:rFonts w:ascii="Times New Roman" w:hAnsi="Times New Roman"/>
          <w:szCs w:val="24"/>
          <w:lang w:val="en-GB"/>
        </w:rPr>
        <w:t xml:space="preserve"> and represents the type of</w:t>
      </w:r>
    </w:p>
    <w:p w14:paraId="0DCE3895" w14:textId="340AD8C6" w:rsidR="008F7BF0" w:rsidRPr="00E55FCD" w:rsidRDefault="00540F58" w:rsidP="00DA3BAD">
      <w:pPr>
        <w:pStyle w:val="ListParagraph"/>
        <w:autoSpaceDE w:val="0"/>
        <w:autoSpaceDN w:val="0"/>
        <w:adjustRightInd w:val="0"/>
        <w:spacing w:after="0" w:line="240" w:lineRule="auto"/>
        <w:ind w:left="1440"/>
        <w:rPr>
          <w:lang w:val="en-GB"/>
        </w:rPr>
      </w:pPr>
      <w:r w:rsidRPr="00E55FCD">
        <w:rPr>
          <w:rFonts w:ascii="Times New Roman" w:hAnsi="Times New Roman"/>
          <w:szCs w:val="24"/>
          <w:lang w:val="en-GB"/>
        </w:rPr>
        <w:t xml:space="preserve">the derived </w:t>
      </w:r>
      <w:r w:rsidRPr="00DA3BAD">
        <w:rPr>
          <w:rStyle w:val="CodeInTextPACKT"/>
        </w:rPr>
        <w:t>Node</w:t>
      </w:r>
      <w:r w:rsidRPr="00E55FCD">
        <w:rPr>
          <w:rFonts w:ascii="Times New Roman" w:hAnsi="Times New Roman"/>
          <w:szCs w:val="24"/>
          <w:lang w:val="en-GB"/>
        </w:rPr>
        <w:t xml:space="preserve"> class implementation.</w:t>
      </w:r>
      <w:r w:rsidR="00082127" w:rsidRPr="00E55FCD">
        <w:rPr>
          <w:rFonts w:ascii="Times New Roman" w:hAnsi="Times New Roman"/>
          <w:szCs w:val="24"/>
          <w:lang w:val="en-GB"/>
        </w:rPr>
        <w:t xml:space="preserve"> It is up</w:t>
      </w:r>
      <w:r w:rsidR="006E27BE" w:rsidRPr="00E55FCD">
        <w:rPr>
          <w:rFonts w:ascii="Times New Roman" w:hAnsi="Times New Roman"/>
          <w:szCs w:val="24"/>
          <w:lang w:val="en-GB"/>
        </w:rPr>
        <w:t xml:space="preserve"> </w:t>
      </w:r>
      <w:r w:rsidR="00082127" w:rsidRPr="00E55FCD">
        <w:rPr>
          <w:rFonts w:ascii="Times New Roman" w:hAnsi="Times New Roman"/>
          <w:szCs w:val="24"/>
          <w:lang w:val="en-GB"/>
        </w:rPr>
        <w:t xml:space="preserve">to </w:t>
      </w:r>
      <w:r w:rsidR="006E27BE" w:rsidRPr="00E55FCD">
        <w:rPr>
          <w:rFonts w:ascii="Times New Roman" w:hAnsi="Times New Roman"/>
          <w:szCs w:val="24"/>
          <w:lang w:val="en-GB"/>
        </w:rPr>
        <w:t xml:space="preserve">a </w:t>
      </w:r>
      <w:r w:rsidR="00082127" w:rsidRPr="00E55FCD">
        <w:rPr>
          <w:rFonts w:ascii="Times New Roman" w:hAnsi="Times New Roman"/>
          <w:szCs w:val="24"/>
          <w:lang w:val="en-GB"/>
        </w:rPr>
        <w:t xml:space="preserve">developer to give it a meaningful name. For example: </w:t>
      </w:r>
      <w:r w:rsidR="009954EB">
        <w:rPr>
          <w:rFonts w:ascii="Times New Roman" w:hAnsi="Times New Roman"/>
          <w:szCs w:val="24"/>
          <w:lang w:val="en-GB"/>
        </w:rPr>
        <w:t>If a</w:t>
      </w:r>
      <w:r w:rsidR="00082127" w:rsidRPr="00E55FCD">
        <w:rPr>
          <w:rFonts w:ascii="Times New Roman" w:hAnsi="Times New Roman"/>
          <w:szCs w:val="24"/>
          <w:lang w:val="en-GB"/>
        </w:rPr>
        <w:t xml:space="preserve"> </w:t>
      </w:r>
      <w:r w:rsidR="00082127" w:rsidRPr="00DA3BAD">
        <w:rPr>
          <w:rStyle w:val="CodeInTextPACKT"/>
        </w:rPr>
        <w:t>Rectangl</w:t>
      </w:r>
      <w:r w:rsidR="00505890" w:rsidRPr="00DA3BAD">
        <w:rPr>
          <w:rStyle w:val="CodeInTextPACKT"/>
        </w:rPr>
        <w:t>e</w:t>
      </w:r>
      <w:r w:rsidR="00082127" w:rsidRPr="00E55FCD">
        <w:rPr>
          <w:rFonts w:ascii="Times New Roman" w:hAnsi="Times New Roman"/>
          <w:szCs w:val="24"/>
          <w:lang w:val="en-GB"/>
        </w:rPr>
        <w:t xml:space="preserve"> class has two schemes to implement multidraw and instance based </w:t>
      </w:r>
      <w:r w:rsidR="00363A81">
        <w:rPr>
          <w:rFonts w:ascii="Times New Roman" w:hAnsi="Times New Roman"/>
          <w:szCs w:val="24"/>
          <w:lang w:val="en-GB"/>
        </w:rPr>
        <w:t xml:space="preserve">rectangle rendering </w:t>
      </w:r>
      <w:r w:rsidR="006E27BE" w:rsidRPr="00E55FCD">
        <w:rPr>
          <w:rFonts w:ascii="Times New Roman" w:hAnsi="Times New Roman"/>
          <w:szCs w:val="24"/>
          <w:lang w:val="en-GB"/>
        </w:rPr>
        <w:t>implementati</w:t>
      </w:r>
      <w:r w:rsidR="006F2352">
        <w:rPr>
          <w:rFonts w:ascii="Times New Roman" w:hAnsi="Times New Roman"/>
          <w:szCs w:val="24"/>
          <w:lang w:val="en-GB"/>
        </w:rPr>
        <w:t>on then</w:t>
      </w:r>
      <w:r w:rsidR="00505890" w:rsidRPr="00E55FCD">
        <w:rPr>
          <w:rFonts w:ascii="Times New Roman" w:hAnsi="Times New Roman"/>
          <w:szCs w:val="24"/>
          <w:lang w:val="en-GB"/>
        </w:rPr>
        <w:t xml:space="preserve"> we can define two enum entries</w:t>
      </w:r>
      <w:r w:rsidR="006F2352">
        <w:rPr>
          <w:rFonts w:ascii="Times New Roman" w:hAnsi="Times New Roman"/>
          <w:szCs w:val="24"/>
          <w:lang w:val="en-GB"/>
        </w:rPr>
        <w:t xml:space="preserve"> like </w:t>
      </w:r>
      <w:r w:rsidR="00C74BB3" w:rsidRPr="00E55FCD">
        <w:rPr>
          <w:lang w:val="en-GB"/>
        </w:rPr>
        <w:t>(</w:t>
      </w:r>
      <w:r w:rsidR="00C74BB3" w:rsidRPr="005F1183">
        <w:rPr>
          <w:rStyle w:val="CodeInTextPACKT"/>
        </w:rPr>
        <w:t>SHAPE_RECTANGLE_MULTIDRAW</w:t>
      </w:r>
      <w:r w:rsidR="00C74BB3" w:rsidRPr="00E55FCD">
        <w:rPr>
          <w:rFonts w:ascii="Consolas" w:eastAsia="Times New Roman" w:hAnsi="Consolas" w:cs="Consolas"/>
          <w:color w:val="000000"/>
          <w:sz w:val="19"/>
          <w:szCs w:val="19"/>
          <w:highlight w:val="white"/>
        </w:rPr>
        <w:t xml:space="preserve">, </w:t>
      </w:r>
      <w:r w:rsidR="00C74BB3" w:rsidRPr="005F1183">
        <w:rPr>
          <w:rStyle w:val="CodeInTextPACKT"/>
        </w:rPr>
        <w:t>SHAPE_RECTANGLE_INSTANCED</w:t>
      </w:r>
      <w:r w:rsidR="00C74BB3" w:rsidRPr="00E55FCD">
        <w:rPr>
          <w:lang w:val="en-GB"/>
        </w:rPr>
        <w:t>)</w:t>
      </w:r>
      <w:r w:rsidR="00505890" w:rsidRPr="00E55FCD">
        <w:rPr>
          <w:rFonts w:ascii="Times New Roman" w:hAnsi="Times New Roman"/>
          <w:szCs w:val="24"/>
          <w:lang w:val="en-GB"/>
        </w:rPr>
        <w:t xml:space="preserve"> for </w:t>
      </w:r>
      <w:r w:rsidR="00F36730" w:rsidRPr="00E55FCD">
        <w:rPr>
          <w:lang w:val="en-GB"/>
        </w:rPr>
        <w:t xml:space="preserve">this </w:t>
      </w:r>
      <w:r w:rsidR="00505890" w:rsidRPr="00DA3BAD">
        <w:rPr>
          <w:rStyle w:val="CodeInTextPACKT"/>
        </w:rPr>
        <w:t>Rectangle</w:t>
      </w:r>
      <w:r w:rsidR="00082127" w:rsidRPr="00E55FCD">
        <w:rPr>
          <w:rFonts w:ascii="Times New Roman" w:hAnsi="Times New Roman"/>
          <w:szCs w:val="24"/>
          <w:lang w:val="en-GB"/>
        </w:rPr>
        <w:t xml:space="preserve"> </w:t>
      </w:r>
      <w:r w:rsidR="00505890" w:rsidRPr="00E55FCD">
        <w:rPr>
          <w:rFonts w:ascii="Times New Roman" w:hAnsi="Times New Roman"/>
          <w:szCs w:val="24"/>
          <w:lang w:val="en-GB"/>
        </w:rPr>
        <w:t>class.</w:t>
      </w:r>
    </w:p>
    <w:p w14:paraId="05924A0B" w14:textId="48B0EC5E" w:rsidR="00C74BB3" w:rsidRDefault="00C74BB3" w:rsidP="00C74BB3">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 xml:space="preserve">    </w:t>
      </w:r>
    </w:p>
    <w:p w14:paraId="46292B50" w14:textId="77777777" w:rsidR="00AC2115" w:rsidRPr="00AC2115" w:rsidRDefault="00586A53" w:rsidP="00586A53">
      <w:pPr>
        <w:pStyle w:val="ListParagraph"/>
        <w:numPr>
          <w:ilvl w:val="0"/>
          <w:numId w:val="22"/>
        </w:numPr>
        <w:autoSpaceDE w:val="0"/>
        <w:autoSpaceDN w:val="0"/>
        <w:adjustRightInd w:val="0"/>
        <w:spacing w:after="0" w:line="240" w:lineRule="auto"/>
        <w:rPr>
          <w:lang w:val="en-GB"/>
        </w:rPr>
      </w:pPr>
      <w:r>
        <w:rPr>
          <w:rStyle w:val="CodeInTextPACKT"/>
        </w:rPr>
        <w:t>m_</w:t>
      </w:r>
      <w:r w:rsidR="00D839B9" w:rsidRPr="00D839B9">
        <w:rPr>
          <w:rStyle w:val="CodeInTextPACKT"/>
        </w:rPr>
        <w:t>BoundedRegion</w:t>
      </w:r>
      <w:r>
        <w:rPr>
          <w:rStyle w:val="CodeInTextPACKT"/>
        </w:rPr>
        <w:t xml:space="preserve">: </w:t>
      </w:r>
      <w:r w:rsidRPr="00E55FCD">
        <w:rPr>
          <w:rFonts w:ascii="Times New Roman" w:hAnsi="Times New Roman"/>
          <w:szCs w:val="24"/>
          <w:lang w:val="en-GB"/>
        </w:rPr>
        <w:t xml:space="preserve">This variable is of </w:t>
      </w:r>
      <w:r w:rsidR="007B5253">
        <w:rPr>
          <w:rFonts w:ascii="Times New Roman" w:hAnsi="Times New Roman"/>
          <w:szCs w:val="24"/>
          <w:lang w:val="en-GB"/>
        </w:rPr>
        <w:t>cust</w:t>
      </w:r>
      <w:r w:rsidR="00C034E0">
        <w:rPr>
          <w:rFonts w:ascii="Times New Roman" w:hAnsi="Times New Roman"/>
          <w:szCs w:val="24"/>
          <w:lang w:val="en-GB"/>
        </w:rPr>
        <w:t>o</w:t>
      </w:r>
      <w:r w:rsidR="007B5253">
        <w:rPr>
          <w:rFonts w:ascii="Times New Roman" w:hAnsi="Times New Roman"/>
          <w:szCs w:val="24"/>
          <w:lang w:val="en-GB"/>
        </w:rPr>
        <w:t>m class</w:t>
      </w:r>
      <w:r w:rsidRPr="00E55FCD">
        <w:rPr>
          <w:rFonts w:ascii="Times New Roman" w:hAnsi="Times New Roman"/>
          <w:szCs w:val="24"/>
          <w:lang w:val="en-GB"/>
        </w:rPr>
        <w:t xml:space="preserve"> type </w:t>
      </w:r>
      <w:r w:rsidR="007B5253" w:rsidRPr="00C34F77">
        <w:rPr>
          <w:rStyle w:val="CodeInTextPACKT"/>
        </w:rPr>
        <w:t>BoundingRegion</w:t>
      </w:r>
      <w:r w:rsidR="00CA37C3">
        <w:t>. It</w:t>
      </w:r>
    </w:p>
    <w:p w14:paraId="48201107" w14:textId="329AD5A2" w:rsidR="00586A53" w:rsidRPr="00883E35" w:rsidRDefault="00CA37C3" w:rsidP="00AC2115">
      <w:pPr>
        <w:pStyle w:val="ListParagraph"/>
        <w:autoSpaceDE w:val="0"/>
        <w:autoSpaceDN w:val="0"/>
        <w:adjustRightInd w:val="0"/>
        <w:spacing w:after="0" w:line="240" w:lineRule="auto"/>
        <w:ind w:firstLine="720"/>
        <w:rPr>
          <w:lang w:val="en-GB"/>
        </w:rPr>
      </w:pPr>
      <w:r>
        <w:t>indicates the bounding rectangle / cube of the node.</w:t>
      </w:r>
    </w:p>
    <w:p w14:paraId="527DE9CA" w14:textId="77777777" w:rsidR="00930F0B" w:rsidRPr="00930F0B" w:rsidRDefault="00883E35" w:rsidP="00883E35">
      <w:pPr>
        <w:pStyle w:val="ListParagraph"/>
        <w:numPr>
          <w:ilvl w:val="0"/>
          <w:numId w:val="22"/>
        </w:numPr>
        <w:autoSpaceDE w:val="0"/>
        <w:autoSpaceDN w:val="0"/>
        <w:adjustRightInd w:val="0"/>
        <w:spacing w:after="0" w:line="240" w:lineRule="auto"/>
        <w:rPr>
          <w:lang w:val="en-GB"/>
        </w:rPr>
      </w:pPr>
      <w:r>
        <w:rPr>
          <w:rStyle w:val="CodeInTextPACKT"/>
        </w:rPr>
        <w:t>m_</w:t>
      </w:r>
      <w:r w:rsidR="00C51DB3">
        <w:rPr>
          <w:rStyle w:val="CodeInTextPACKT"/>
        </w:rPr>
        <w:t>Color</w:t>
      </w:r>
      <w:r>
        <w:rPr>
          <w:rStyle w:val="CodeInTextPACKT"/>
        </w:rPr>
        <w:t xml:space="preserve">: </w:t>
      </w:r>
      <w:r w:rsidRPr="00E55FCD">
        <w:rPr>
          <w:rFonts w:ascii="Times New Roman" w:hAnsi="Times New Roman"/>
          <w:szCs w:val="24"/>
          <w:lang w:val="en-GB"/>
        </w:rPr>
        <w:t xml:space="preserve">This </w:t>
      </w:r>
      <w:r w:rsidR="00552396">
        <w:rPr>
          <w:rFonts w:ascii="Times New Roman" w:hAnsi="Times New Roman"/>
          <w:szCs w:val="24"/>
          <w:lang w:val="en-GB"/>
        </w:rPr>
        <w:t>variable</w:t>
      </w:r>
      <w:r w:rsidRPr="00E55FCD">
        <w:rPr>
          <w:rFonts w:ascii="Times New Roman" w:hAnsi="Times New Roman"/>
          <w:szCs w:val="24"/>
          <w:lang w:val="en-GB"/>
        </w:rPr>
        <w:t xml:space="preserve"> type </w:t>
      </w:r>
      <w:r>
        <w:t xml:space="preserve">BoundingRegion indicates the bounding rectangle </w:t>
      </w:r>
    </w:p>
    <w:p w14:paraId="40A8B9EF" w14:textId="74A18931" w:rsidR="00883E35" w:rsidRPr="00883E35" w:rsidRDefault="00930F0B" w:rsidP="00930F0B">
      <w:pPr>
        <w:pStyle w:val="ListParagraph"/>
        <w:autoSpaceDE w:val="0"/>
        <w:autoSpaceDN w:val="0"/>
        <w:adjustRightInd w:val="0"/>
        <w:spacing w:after="0" w:line="240" w:lineRule="auto"/>
        <w:rPr>
          <w:lang w:val="en-GB"/>
        </w:rPr>
      </w:pPr>
      <w:r>
        <w:rPr>
          <w:rStyle w:val="CodeInTextPACKT"/>
        </w:rPr>
        <w:tab/>
      </w:r>
      <w:r w:rsidR="00883E35">
        <w:t>/ cube of the node.</w:t>
      </w:r>
    </w:p>
    <w:p w14:paraId="0EF632BE" w14:textId="77777777" w:rsidR="00AC3F27" w:rsidRPr="00AC3F27" w:rsidRDefault="00D021A8" w:rsidP="00586A53">
      <w:pPr>
        <w:pStyle w:val="ListParagraph"/>
        <w:numPr>
          <w:ilvl w:val="0"/>
          <w:numId w:val="22"/>
        </w:numPr>
        <w:autoSpaceDE w:val="0"/>
        <w:autoSpaceDN w:val="0"/>
        <w:adjustRightInd w:val="0"/>
        <w:spacing w:after="0" w:line="240" w:lineRule="auto"/>
        <w:rPr>
          <w:lang w:val="en-GB"/>
        </w:rPr>
      </w:pPr>
      <w:r w:rsidRPr="00D021A8">
        <w:rPr>
          <w:rStyle w:val="CodeInTextPACKT"/>
        </w:rPr>
        <w:t>m</w:t>
      </w:r>
      <w:r>
        <w:rPr>
          <w:rStyle w:val="CodeInTextPACKT"/>
        </w:rPr>
        <w:t xml:space="preserve">_ModelTransformation: </w:t>
      </w:r>
      <w:r w:rsidRPr="00AC3F27">
        <w:rPr>
          <w:rFonts w:ascii="Times New Roman" w:hAnsi="Times New Roman"/>
          <w:szCs w:val="24"/>
          <w:lang w:val="en-GB"/>
        </w:rPr>
        <w:t xml:space="preserve">This is a 4x4 model transformation matrix holding </w:t>
      </w:r>
    </w:p>
    <w:p w14:paraId="342FDC35" w14:textId="68CB1C07" w:rsidR="00883E35" w:rsidRPr="00A658B8" w:rsidRDefault="00AC3F27" w:rsidP="00AC3F27">
      <w:pPr>
        <w:pStyle w:val="ListParagraph"/>
        <w:autoSpaceDE w:val="0"/>
        <w:autoSpaceDN w:val="0"/>
        <w:adjustRightInd w:val="0"/>
        <w:spacing w:after="0" w:line="240" w:lineRule="auto"/>
        <w:rPr>
          <w:rStyle w:val="CodeInTextPACKT"/>
          <w:rFonts w:asciiTheme="minorHAnsi" w:hAnsiTheme="minorHAnsi"/>
          <w:color w:val="auto"/>
          <w:sz w:val="22"/>
          <w:szCs w:val="22"/>
          <w:lang w:val="en-GB"/>
        </w:rPr>
      </w:pPr>
      <w:r>
        <w:rPr>
          <w:rStyle w:val="CodeInTextPACKT"/>
        </w:rPr>
        <w:tab/>
      </w:r>
      <w:bookmarkStart w:id="3" w:name="_GoBack"/>
      <w:bookmarkEnd w:id="3"/>
      <w:r w:rsidR="00D021A8" w:rsidRPr="00AC3F27">
        <w:rPr>
          <w:rFonts w:ascii="Times New Roman" w:hAnsi="Times New Roman"/>
          <w:szCs w:val="24"/>
          <w:lang w:val="en-GB"/>
        </w:rPr>
        <w:t>all the applied transformations on the Node.</w:t>
      </w:r>
    </w:p>
    <w:p w14:paraId="07CAEB54" w14:textId="77777777" w:rsidR="00BF0A55" w:rsidRPr="00BF0A55" w:rsidRDefault="00A658B8" w:rsidP="00586A53">
      <w:pPr>
        <w:pStyle w:val="ListParagraph"/>
        <w:numPr>
          <w:ilvl w:val="0"/>
          <w:numId w:val="22"/>
        </w:numPr>
        <w:autoSpaceDE w:val="0"/>
        <w:autoSpaceDN w:val="0"/>
        <w:adjustRightInd w:val="0"/>
        <w:spacing w:after="0" w:line="240" w:lineRule="auto"/>
        <w:rPr>
          <w:lang w:val="en-GB"/>
        </w:rPr>
      </w:pPr>
      <w:r>
        <w:rPr>
          <w:rStyle w:val="CodeInTextPACKT"/>
        </w:rPr>
        <w:t xml:space="preserve">M_OriginOffset: </w:t>
      </w:r>
      <w:r w:rsidR="00F676D4" w:rsidRPr="00C965ED">
        <w:rPr>
          <w:rFonts w:ascii="Times New Roman" w:hAnsi="Times New Roman"/>
          <w:szCs w:val="24"/>
          <w:lang w:val="en-GB"/>
        </w:rPr>
        <w:t xml:space="preserve">Depending upon the 2D / 3D node type the origin of the </w:t>
      </w:r>
    </w:p>
    <w:p w14:paraId="53E26F67" w14:textId="151BFB4C" w:rsidR="00A658B8" w:rsidRPr="00413914" w:rsidRDefault="00F676D4" w:rsidP="00BF0A55">
      <w:pPr>
        <w:pStyle w:val="ListParagraph"/>
        <w:autoSpaceDE w:val="0"/>
        <w:autoSpaceDN w:val="0"/>
        <w:adjustRightInd w:val="0"/>
        <w:spacing w:after="0" w:line="240" w:lineRule="auto"/>
        <w:ind w:left="1440"/>
        <w:rPr>
          <w:lang w:val="en-GB"/>
        </w:rPr>
      </w:pPr>
      <w:r w:rsidRPr="00C965ED">
        <w:rPr>
          <w:rFonts w:ascii="Times New Roman" w:hAnsi="Times New Roman"/>
          <w:szCs w:val="24"/>
          <w:lang w:val="en-GB"/>
        </w:rPr>
        <w:t>node can be shifted. The origin offset is used to perform arbitrary trans</w:t>
      </w:r>
      <w:r w:rsidR="00C965ED">
        <w:rPr>
          <w:rFonts w:ascii="Times New Roman" w:hAnsi="Times New Roman"/>
          <w:szCs w:val="24"/>
          <w:lang w:val="en-GB"/>
        </w:rPr>
        <w:t>formations</w:t>
      </w:r>
      <w:r w:rsidRPr="00C965ED">
        <w:rPr>
          <w:rFonts w:ascii="Times New Roman" w:hAnsi="Times New Roman"/>
          <w:szCs w:val="24"/>
          <w:lang w:val="en-GB"/>
        </w:rPr>
        <w:t>.</w:t>
      </w:r>
    </w:p>
    <w:p w14:paraId="113A26CB" w14:textId="77777777" w:rsidR="00586A53" w:rsidRPr="00E55FCD" w:rsidRDefault="00586A53" w:rsidP="00586A53">
      <w:pPr>
        <w:pStyle w:val="ListParagraph"/>
        <w:autoSpaceDE w:val="0"/>
        <w:autoSpaceDN w:val="0"/>
        <w:adjustRightInd w:val="0"/>
        <w:spacing w:after="0" w:line="240" w:lineRule="auto"/>
        <w:ind w:left="1440"/>
        <w:rPr>
          <w:lang w:val="en-GB"/>
        </w:rPr>
      </w:pPr>
      <w:r w:rsidRPr="00E55FCD">
        <w:rPr>
          <w:rFonts w:ascii="Times New Roman" w:hAnsi="Times New Roman"/>
          <w:szCs w:val="24"/>
          <w:lang w:val="en-GB"/>
        </w:rPr>
        <w:t>the derived Node class implementation. It is up to a developer to give it a meaningful name. For example: A Rectangle class has two schemes to implement multidraw and instance based implementati</w:t>
      </w:r>
      <w:r>
        <w:rPr>
          <w:rFonts w:ascii="Times New Roman" w:hAnsi="Times New Roman"/>
          <w:szCs w:val="24"/>
          <w:lang w:val="en-GB"/>
        </w:rPr>
        <w:t>on then</w:t>
      </w:r>
      <w:r w:rsidRPr="00E55FCD">
        <w:rPr>
          <w:rFonts w:ascii="Times New Roman" w:hAnsi="Times New Roman"/>
          <w:szCs w:val="24"/>
          <w:lang w:val="en-GB"/>
        </w:rPr>
        <w:t xml:space="preserve"> we can </w:t>
      </w:r>
      <w:r w:rsidRPr="00E55FCD">
        <w:rPr>
          <w:rFonts w:ascii="Times New Roman" w:hAnsi="Times New Roman"/>
          <w:szCs w:val="24"/>
          <w:lang w:val="en-GB"/>
        </w:rPr>
        <w:lastRenderedPageBreak/>
        <w:t>define two enum entries</w:t>
      </w:r>
      <w:r>
        <w:rPr>
          <w:rFonts w:ascii="Times New Roman" w:hAnsi="Times New Roman"/>
          <w:szCs w:val="24"/>
          <w:lang w:val="en-GB"/>
        </w:rPr>
        <w:t xml:space="preserve"> like </w:t>
      </w:r>
      <w:r w:rsidRPr="00E55FCD">
        <w:rPr>
          <w:lang w:val="en-GB"/>
        </w:rPr>
        <w:t>(</w:t>
      </w:r>
      <w:r w:rsidRPr="005F1183">
        <w:rPr>
          <w:rStyle w:val="CodeInTextPACKT"/>
        </w:rPr>
        <w:t>SHAPE_RECTANGLE_MULTIDRAW</w:t>
      </w:r>
      <w:r w:rsidRPr="00E55FCD">
        <w:rPr>
          <w:rFonts w:ascii="Consolas" w:eastAsia="Times New Roman" w:hAnsi="Consolas" w:cs="Consolas"/>
          <w:color w:val="000000"/>
          <w:sz w:val="19"/>
          <w:szCs w:val="19"/>
          <w:highlight w:val="white"/>
        </w:rPr>
        <w:t xml:space="preserve">, </w:t>
      </w:r>
      <w:r w:rsidRPr="005F1183">
        <w:rPr>
          <w:rStyle w:val="CodeInTextPACKT"/>
        </w:rPr>
        <w:t>SHAPE_RECTANGLE_INSTANCED</w:t>
      </w:r>
      <w:r w:rsidRPr="00E55FCD">
        <w:rPr>
          <w:lang w:val="en-GB"/>
        </w:rPr>
        <w:t>)</w:t>
      </w:r>
      <w:r w:rsidRPr="00E55FCD">
        <w:rPr>
          <w:rFonts w:ascii="Times New Roman" w:hAnsi="Times New Roman"/>
          <w:szCs w:val="24"/>
          <w:lang w:val="en-GB"/>
        </w:rPr>
        <w:t xml:space="preserve"> for </w:t>
      </w:r>
      <w:r w:rsidRPr="00E55FCD">
        <w:rPr>
          <w:lang w:val="en-GB"/>
        </w:rPr>
        <w:t xml:space="preserve">this </w:t>
      </w:r>
      <w:r w:rsidRPr="00E55FCD">
        <w:rPr>
          <w:rFonts w:ascii="Times New Roman" w:hAnsi="Times New Roman"/>
          <w:szCs w:val="24"/>
          <w:lang w:val="en-GB"/>
        </w:rPr>
        <w:t>Rectangle class.</w:t>
      </w:r>
    </w:p>
    <w:p w14:paraId="5C6EB68E" w14:textId="77777777" w:rsidR="00C74BB3" w:rsidRDefault="00C74BB3" w:rsidP="00230C44">
      <w:pPr>
        <w:pStyle w:val="NormalPACKT"/>
        <w:rPr>
          <w:lang w:val="en-GB"/>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4"/>
        <w:gridCol w:w="5243"/>
      </w:tblGrid>
      <w:tr w:rsidR="008F7BF0" w:rsidRPr="00644198" w14:paraId="2D2F0335" w14:textId="77777777" w:rsidTr="00197CF2">
        <w:tc>
          <w:tcPr>
            <w:tcW w:w="1705" w:type="dxa"/>
          </w:tcPr>
          <w:p w14:paraId="3B5D70FD" w14:textId="6290B98B" w:rsidR="008F7BF0" w:rsidRPr="00D82373" w:rsidRDefault="00D82373" w:rsidP="00197CF2">
            <w:pPr>
              <w:pStyle w:val="NormalPACKT"/>
              <w:rPr>
                <w:rStyle w:val="CodeInTextPACKT"/>
              </w:rPr>
            </w:pPr>
            <w:r>
              <w:rPr>
                <w:rStyle w:val="CodeInTextPACKT"/>
              </w:rPr>
              <w:t>m_</w:t>
            </w:r>
            <w:r w:rsidR="00804DA3" w:rsidRPr="00D82373">
              <w:rPr>
                <w:rStyle w:val="CodeInTextPACKT"/>
              </w:rPr>
              <w:t>ShapeType</w:t>
            </w:r>
          </w:p>
        </w:tc>
        <w:tc>
          <w:tcPr>
            <w:tcW w:w="5472" w:type="dxa"/>
          </w:tcPr>
          <w:p w14:paraId="0AC470FB" w14:textId="77777777" w:rsidR="008F7BF0" w:rsidRPr="00644198" w:rsidRDefault="008F7BF0" w:rsidP="00197CF2">
            <w:pPr>
              <w:pStyle w:val="NormalPACKT"/>
              <w:rPr>
                <w:lang w:val="en-GB"/>
              </w:rPr>
            </w:pPr>
            <w:r w:rsidRPr="00644198">
              <w:rPr>
                <w:lang w:val="en-GB"/>
              </w:rPr>
              <w:t>This specifies type of the primitive that needs to be rendered</w:t>
            </w:r>
          </w:p>
        </w:tc>
      </w:tr>
      <w:tr w:rsidR="008F7BF0" w:rsidRPr="00644198" w14:paraId="5809EDDE" w14:textId="77777777" w:rsidTr="00197CF2">
        <w:tc>
          <w:tcPr>
            <w:tcW w:w="1705" w:type="dxa"/>
          </w:tcPr>
          <w:p w14:paraId="7F9AE0AA" w14:textId="34D9F586" w:rsidR="008F7BF0" w:rsidRPr="00D82373" w:rsidRDefault="00D82373" w:rsidP="00197CF2">
            <w:pPr>
              <w:pStyle w:val="NormalPACKT"/>
              <w:rPr>
                <w:rStyle w:val="CodeInTextPACKT"/>
              </w:rPr>
            </w:pPr>
            <w:r>
              <w:rPr>
                <w:rStyle w:val="CodeInTextPACKT"/>
              </w:rPr>
              <w:t>m_</w:t>
            </w:r>
            <w:r w:rsidR="00804DA3" w:rsidRPr="00D82373">
              <w:rPr>
                <w:rStyle w:val="CodeInTextPACKT"/>
              </w:rPr>
              <w:t>BoundedRegion</w:t>
            </w:r>
          </w:p>
        </w:tc>
        <w:tc>
          <w:tcPr>
            <w:tcW w:w="5472" w:type="dxa"/>
          </w:tcPr>
          <w:p w14:paraId="73A9E6D8" w14:textId="77777777" w:rsidR="008F7BF0" w:rsidRPr="00644198" w:rsidRDefault="008F7BF0" w:rsidP="00197CF2">
            <w:pPr>
              <w:pStyle w:val="NormalPACKT"/>
              <w:rPr>
                <w:lang w:val="en-GB"/>
              </w:rPr>
            </w:pPr>
            <w:r w:rsidRPr="00E720A4">
              <w:t>Used</w:t>
            </w:r>
            <w:r w:rsidRPr="00644198">
              <w:rPr>
                <w:lang w:val="en-GB"/>
              </w:rPr>
              <w:t xml:space="preserve"> by </w:t>
            </w:r>
            <w:r w:rsidRPr="00644198">
              <w:rPr>
                <w:rStyle w:val="CodeInTextPACKT"/>
                <w:lang w:val="en-SG" w:eastAsia="en-SG"/>
              </w:rPr>
              <w:t>glDrawArraysInstanced</w:t>
            </w:r>
            <w:r w:rsidRPr="00E720A4">
              <w:t>, this specifies an index in the array data that considered as first vertex.</w:t>
            </w:r>
          </w:p>
        </w:tc>
      </w:tr>
      <w:tr w:rsidR="008F7BF0" w:rsidRPr="00644198" w14:paraId="1414A819" w14:textId="77777777" w:rsidTr="00197CF2">
        <w:tc>
          <w:tcPr>
            <w:tcW w:w="1705" w:type="dxa"/>
          </w:tcPr>
          <w:p w14:paraId="0FF7522A" w14:textId="28ACD9F1" w:rsidR="008F7BF0" w:rsidRPr="00D82373" w:rsidRDefault="00D82373" w:rsidP="00197CF2">
            <w:pPr>
              <w:pStyle w:val="NormalPACKT"/>
              <w:rPr>
                <w:rStyle w:val="CodeInTextPACKT"/>
              </w:rPr>
            </w:pPr>
            <w:r>
              <w:rPr>
                <w:rStyle w:val="CodeInTextPACKT"/>
              </w:rPr>
              <w:t>m_</w:t>
            </w:r>
            <w:r w:rsidR="00804DA3" w:rsidRPr="00D82373">
              <w:rPr>
                <w:rStyle w:val="CodeInTextPACKT"/>
              </w:rPr>
              <w:t>Color</w:t>
            </w:r>
          </w:p>
        </w:tc>
        <w:tc>
          <w:tcPr>
            <w:tcW w:w="5472" w:type="dxa"/>
          </w:tcPr>
          <w:p w14:paraId="1E17DA0B" w14:textId="77777777" w:rsidR="008F7BF0" w:rsidRPr="00644198" w:rsidRDefault="008F7BF0" w:rsidP="00197CF2">
            <w:pPr>
              <w:pStyle w:val="NormalPACKT"/>
              <w:rPr>
                <w:lang w:val="en-GB"/>
              </w:rPr>
            </w:pPr>
            <w:r w:rsidRPr="00E720A4">
              <w:t>Specifies</w:t>
            </w:r>
            <w:r w:rsidRPr="00644198">
              <w:rPr>
                <w:lang w:val="en-GB"/>
              </w:rPr>
              <w:t xml:space="preserve"> the number of indices considered in the drawing</w:t>
            </w:r>
          </w:p>
        </w:tc>
      </w:tr>
      <w:tr w:rsidR="008F7BF0" w:rsidRPr="00644198" w14:paraId="54252A7F" w14:textId="77777777" w:rsidTr="00197CF2">
        <w:tc>
          <w:tcPr>
            <w:tcW w:w="1705" w:type="dxa"/>
          </w:tcPr>
          <w:p w14:paraId="77818139" w14:textId="2BE75477" w:rsidR="008F7BF0" w:rsidRPr="00644198" w:rsidRDefault="00D82373" w:rsidP="00D82373">
            <w:pPr>
              <w:pStyle w:val="NormalPACKT"/>
              <w:rPr>
                <w:lang w:val="en-GB"/>
              </w:rPr>
            </w:pPr>
            <w:r>
              <w:rPr>
                <w:rStyle w:val="CodeInTextPACKT"/>
              </w:rPr>
              <w:t>m_</w:t>
            </w:r>
            <w:r>
              <w:rPr>
                <w:rStyle w:val="CodeInTextPACKT"/>
              </w:rPr>
              <w:t>Model-Transformation</w:t>
            </w:r>
          </w:p>
        </w:tc>
        <w:tc>
          <w:tcPr>
            <w:tcW w:w="5472" w:type="dxa"/>
          </w:tcPr>
          <w:p w14:paraId="3E47661D" w14:textId="77777777" w:rsidR="008F7BF0" w:rsidRPr="00644198" w:rsidRDefault="008F7BF0" w:rsidP="00197CF2">
            <w:pPr>
              <w:pStyle w:val="NormalPACKT"/>
              <w:rPr>
                <w:lang w:val="en-GB"/>
              </w:rPr>
            </w:pPr>
            <w:r w:rsidRPr="00E720A4">
              <w:t>Used</w:t>
            </w:r>
            <w:r w:rsidRPr="00644198">
              <w:rPr>
                <w:lang w:val="en-GB"/>
              </w:rPr>
              <w:t xml:space="preserve"> by </w:t>
            </w:r>
            <w:r w:rsidRPr="00644198">
              <w:rPr>
                <w:rStyle w:val="CodeInTextPACKT"/>
                <w:lang w:val="en-SG" w:eastAsia="en-SG"/>
              </w:rPr>
              <w:t>glDrawElementsInstanced</w:t>
            </w:r>
            <w:r w:rsidRPr="00644198">
              <w:rPr>
                <w:lang w:val="en-GB"/>
              </w:rPr>
              <w:t>, specify the data type of the indices stored</w:t>
            </w:r>
          </w:p>
        </w:tc>
      </w:tr>
      <w:tr w:rsidR="008F7BF0" w:rsidRPr="00644198" w14:paraId="61470244" w14:textId="77777777" w:rsidTr="00197CF2">
        <w:tc>
          <w:tcPr>
            <w:tcW w:w="1705" w:type="dxa"/>
          </w:tcPr>
          <w:p w14:paraId="30DC1A50" w14:textId="0EC48DB5" w:rsidR="008F7BF0" w:rsidRPr="00644198" w:rsidRDefault="00EC6759" w:rsidP="00197CF2">
            <w:pPr>
              <w:pStyle w:val="NormalPACKT"/>
              <w:rPr>
                <w:lang w:val="en-GB"/>
              </w:rPr>
            </w:pPr>
            <w:r>
              <w:t>OriginOffset</w:t>
            </w:r>
          </w:p>
        </w:tc>
        <w:tc>
          <w:tcPr>
            <w:tcW w:w="5472" w:type="dxa"/>
          </w:tcPr>
          <w:p w14:paraId="06EA302E" w14:textId="77777777" w:rsidR="008F7BF0" w:rsidRPr="00644198" w:rsidRDefault="008F7BF0" w:rsidP="00197CF2">
            <w:pPr>
              <w:pStyle w:val="NormalPACKT"/>
              <w:rPr>
                <w:lang w:val="en-GB"/>
              </w:rPr>
            </w:pPr>
            <w:r w:rsidRPr="00E720A4">
              <w:t>Specify</w:t>
            </w:r>
            <w:r w:rsidRPr="00644198">
              <w:rPr>
                <w:lang w:val="en-GB"/>
              </w:rPr>
              <w:t xml:space="preserve"> the arrays containing order of the indices</w:t>
            </w:r>
          </w:p>
        </w:tc>
      </w:tr>
      <w:tr w:rsidR="008F7BF0" w:rsidRPr="00644198" w14:paraId="35F924AB" w14:textId="77777777" w:rsidTr="00197CF2">
        <w:tc>
          <w:tcPr>
            <w:tcW w:w="1705" w:type="dxa"/>
          </w:tcPr>
          <w:p w14:paraId="7C2ED553" w14:textId="77777777" w:rsidR="008F7BF0" w:rsidRPr="00644198" w:rsidRDefault="008F7BF0" w:rsidP="00197CF2">
            <w:pPr>
              <w:pStyle w:val="NormalPACKT"/>
              <w:rPr>
                <w:lang w:val="en-GB"/>
              </w:rPr>
            </w:pPr>
            <w:r>
              <w:rPr>
                <w:rStyle w:val="CodeInTextPACKT"/>
              </w:rPr>
              <w:t>instanceCount</w:t>
            </w:r>
          </w:p>
        </w:tc>
        <w:tc>
          <w:tcPr>
            <w:tcW w:w="5472" w:type="dxa"/>
          </w:tcPr>
          <w:p w14:paraId="2BBABD33" w14:textId="77777777" w:rsidR="008F7BF0" w:rsidRPr="00644198" w:rsidRDefault="008F7BF0" w:rsidP="00197CF2">
            <w:pPr>
              <w:pStyle w:val="NormalPACKT"/>
              <w:rPr>
                <w:lang w:val="en-GB"/>
              </w:rPr>
            </w:pPr>
            <w:r w:rsidRPr="00E720A4">
              <w:t>Specifies</w:t>
            </w:r>
            <w:r w:rsidRPr="00644198">
              <w:rPr>
                <w:lang w:val="en-GB"/>
              </w:rPr>
              <w:t xml:space="preserve"> the number of copies to be rendered</w:t>
            </w:r>
          </w:p>
        </w:tc>
      </w:tr>
    </w:tbl>
    <w:p w14:paraId="69AF7A74" w14:textId="77777777" w:rsidR="008F7BF0" w:rsidRDefault="008F7BF0" w:rsidP="00F719BD">
      <w:pPr>
        <w:pStyle w:val="NormalPACKT"/>
        <w:rPr>
          <w:lang w:val="en-GB"/>
        </w:rPr>
      </w:pPr>
    </w:p>
    <w:p w14:paraId="75CCB222" w14:textId="77777777" w:rsidR="00F719BD" w:rsidRPr="00A65A15" w:rsidRDefault="00F719BD" w:rsidP="00F719BD">
      <w:pPr>
        <w:pStyle w:val="NormalPACKT"/>
        <w:rPr>
          <w:lang w:val="en-GB"/>
        </w:rPr>
      </w:pPr>
      <w:r>
        <w:rPr>
          <w:lang w:val="en-GB"/>
        </w:rPr>
        <w:t>Upon scene destruction it delete all the node which it comprises of.</w:t>
      </w:r>
    </w:p>
    <w:p w14:paraId="1138B257" w14:textId="77777777" w:rsidR="00F719BD" w:rsidRPr="00101DD4" w:rsidRDefault="00F719BD" w:rsidP="00F719BD">
      <w:pPr>
        <w:pStyle w:val="CodeWithinBulletsPACKT"/>
        <w:ind w:left="0"/>
      </w:pPr>
    </w:p>
    <w:p w14:paraId="2B141043" w14:textId="13A4044A" w:rsidR="009E1A38" w:rsidRDefault="00E00D1D" w:rsidP="009E1A38">
      <w:pPr>
        <w:pStyle w:val="Heading3"/>
      </w:pPr>
      <w:r>
        <w:t>Introduction to</w:t>
      </w:r>
      <w:r w:rsidR="009E1A38">
        <w:t xml:space="preserve"> </w:t>
      </w:r>
      <w:r>
        <w:t>Scene</w:t>
      </w:r>
      <w:r w:rsidR="009E1A38">
        <w:t xml:space="preserve"> class</w:t>
      </w:r>
    </w:p>
    <w:p w14:paraId="3FFFD24C" w14:textId="77777777" w:rsidR="00792D48" w:rsidRDefault="00792D48" w:rsidP="00792D48">
      <w:pPr>
        <w:pStyle w:val="NormalPACKT"/>
        <w:rPr>
          <w:lang w:val="en-GB"/>
        </w:rPr>
      </w:pPr>
    </w:p>
    <w:p w14:paraId="17D1043A" w14:textId="489BEEF3" w:rsidR="00207CF0" w:rsidRPr="00A65A15" w:rsidRDefault="00207CF0" w:rsidP="00792D48">
      <w:pPr>
        <w:pStyle w:val="NormalPACKT"/>
        <w:rPr>
          <w:lang w:val="en-GB"/>
        </w:rPr>
      </w:pPr>
      <w:r>
        <w:rPr>
          <w:lang w:val="en-GB"/>
        </w:rPr>
        <w:t>Upon scene destruction it delete all the node which it comprises of.</w:t>
      </w:r>
    </w:p>
    <w:p w14:paraId="08114B97" w14:textId="77777777" w:rsidR="005F1558" w:rsidRDefault="005F1558" w:rsidP="005F1558">
      <w:pPr>
        <w:pStyle w:val="NormalPACKT"/>
        <w:rPr>
          <w:lang w:eastAsia="en-SG"/>
        </w:rPr>
      </w:pPr>
      <w:r>
        <w:rPr>
          <w:lang w:eastAsia="en-SG"/>
        </w:rPr>
        <w:t>For real time 3D applications, we need to extend the design to meet the scene graph architecture requirements:-</w:t>
      </w:r>
    </w:p>
    <w:p w14:paraId="1A8D9F19" w14:textId="3FEF09C5" w:rsidR="005F1558" w:rsidRDefault="005F1558" w:rsidP="005F1558">
      <w:pPr>
        <w:pStyle w:val="NormalPACKT"/>
        <w:numPr>
          <w:ilvl w:val="0"/>
          <w:numId w:val="18"/>
        </w:numPr>
        <w:rPr>
          <w:lang w:eastAsia="en-SG"/>
        </w:rPr>
      </w:pPr>
      <w:r w:rsidRPr="0073291E">
        <w:rPr>
          <w:b/>
          <w:lang w:eastAsia="en-SG"/>
        </w:rPr>
        <w:t xml:space="preserve">Hierarchical </w:t>
      </w:r>
      <w:r>
        <w:rPr>
          <w:b/>
          <w:lang w:eastAsia="en-SG"/>
        </w:rPr>
        <w:t>relationship</w:t>
      </w:r>
      <w:r w:rsidRPr="0073291E">
        <w:rPr>
          <w:b/>
          <w:lang w:eastAsia="en-SG"/>
        </w:rPr>
        <w:t xml:space="preserve">: </w:t>
      </w:r>
      <w:r>
        <w:rPr>
          <w:lang w:eastAsia="en-SG"/>
        </w:rPr>
        <w:t>Various modules of the system can be arranged in a hierarchical fashion</w:t>
      </w:r>
      <w:r w:rsidR="00F30A32">
        <w:rPr>
          <w:lang w:eastAsia="en-SG"/>
        </w:rPr>
        <w:t>. T</w:t>
      </w:r>
      <w:r w:rsidRPr="00D55191">
        <w:rPr>
          <w:lang w:eastAsia="en-SG"/>
        </w:rPr>
        <w:t xml:space="preserve">he </w:t>
      </w:r>
      <w:r w:rsidRPr="00EB7CAB">
        <w:rPr>
          <w:i/>
          <w:lang w:eastAsia="en-SG"/>
        </w:rPr>
        <w:t>Application</w:t>
      </w:r>
      <w:r>
        <w:rPr>
          <w:lang w:eastAsia="en-SG"/>
        </w:rPr>
        <w:t xml:space="preserve"> </w:t>
      </w:r>
      <w:r w:rsidRPr="00D55191">
        <w:rPr>
          <w:lang w:eastAsia="en-SG"/>
        </w:rPr>
        <w:t xml:space="preserve">contains </w:t>
      </w:r>
      <w:r>
        <w:rPr>
          <w:lang w:eastAsia="en-SG"/>
        </w:rPr>
        <w:t xml:space="preserve">the </w:t>
      </w:r>
      <w:r w:rsidRPr="00EB7CAB">
        <w:rPr>
          <w:i/>
          <w:lang w:eastAsia="en-SG"/>
        </w:rPr>
        <w:t>Renderer</w:t>
      </w:r>
      <w:r w:rsidRPr="00D55191">
        <w:rPr>
          <w:lang w:eastAsia="en-SG"/>
        </w:rPr>
        <w:t xml:space="preserve"> </w:t>
      </w:r>
      <w:r w:rsidR="00F30A32">
        <w:rPr>
          <w:lang w:eastAsia="en-SG"/>
        </w:rPr>
        <w:t>which comprises of v</w:t>
      </w:r>
      <w:r w:rsidR="005D44D5">
        <w:rPr>
          <w:lang w:eastAsia="en-SG"/>
        </w:rPr>
        <w:t>arious scenes containing one or numerous</w:t>
      </w:r>
      <w:r w:rsidR="00F30A32">
        <w:rPr>
          <w:lang w:eastAsia="en-SG"/>
        </w:rPr>
        <w:t xml:space="preserve"> nodes.</w:t>
      </w:r>
      <w:r w:rsidR="00154E25">
        <w:rPr>
          <w:lang w:eastAsia="en-SG"/>
        </w:rPr>
        <w:t xml:space="preserve"> A node represent a render able item.</w:t>
      </w:r>
    </w:p>
    <w:p w14:paraId="0572A1D6" w14:textId="576599F9" w:rsidR="004D2401" w:rsidRPr="00D55191" w:rsidRDefault="004D2401" w:rsidP="004D2401">
      <w:pPr>
        <w:pStyle w:val="NormalPACKT"/>
        <w:ind w:left="720"/>
        <w:jc w:val="center"/>
        <w:rPr>
          <w:lang w:eastAsia="en-SG"/>
        </w:rPr>
      </w:pPr>
      <w:r w:rsidRPr="004D2401">
        <w:rPr>
          <w:noProof/>
        </w:rPr>
        <w:drawing>
          <wp:inline distT="0" distB="0" distL="0" distR="0" wp14:anchorId="6FD0B8ED" wp14:editId="1C91F9EF">
            <wp:extent cx="3390314" cy="986273"/>
            <wp:effectExtent l="76200" t="76200" r="114935" b="1187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stretch>
                      <a:fillRect/>
                    </a:stretch>
                  </pic:blipFill>
                  <pic:spPr>
                    <a:xfrm>
                      <a:off x="0" y="0"/>
                      <a:ext cx="3404966" cy="990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1D413F" w14:textId="09130A89" w:rsidR="005F1558" w:rsidRDefault="005F1558" w:rsidP="005F1558">
      <w:pPr>
        <w:pStyle w:val="NormalPACKT"/>
        <w:numPr>
          <w:ilvl w:val="0"/>
          <w:numId w:val="18"/>
        </w:numPr>
        <w:rPr>
          <w:lang w:eastAsia="en-SG"/>
        </w:rPr>
      </w:pPr>
      <w:r>
        <w:rPr>
          <w:b/>
          <w:lang w:eastAsia="en-SG"/>
        </w:rPr>
        <w:lastRenderedPageBreak/>
        <w:t>Objects with parent-</w:t>
      </w:r>
      <w:r w:rsidRPr="006A71EE">
        <w:rPr>
          <w:b/>
          <w:lang w:eastAsia="en-SG"/>
        </w:rPr>
        <w:t xml:space="preserve">child </w:t>
      </w:r>
      <w:r>
        <w:rPr>
          <w:b/>
          <w:lang w:eastAsia="en-SG"/>
        </w:rPr>
        <w:t>relationship</w:t>
      </w:r>
      <w:r>
        <w:rPr>
          <w:lang w:eastAsia="en-SG"/>
        </w:rPr>
        <w:t>:</w:t>
      </w:r>
      <w:r w:rsidR="009F4DDD">
        <w:rPr>
          <w:lang w:eastAsia="en-SG"/>
        </w:rPr>
        <w:t xml:space="preserve"> The nodes </w:t>
      </w:r>
      <w:r>
        <w:rPr>
          <w:lang w:eastAsia="en-SG"/>
        </w:rPr>
        <w:t>must support the parent-child relationship. In the parent-child relationship, a parent manages all its children automatically, this way the semantics and rendering can be managed in an optimized way.</w:t>
      </w:r>
    </w:p>
    <w:p w14:paraId="6B5CEC72" w14:textId="27C8CC4E" w:rsidR="005F1558" w:rsidRDefault="005F1558" w:rsidP="005F1558">
      <w:pPr>
        <w:pStyle w:val="NormalPACKT"/>
        <w:numPr>
          <w:ilvl w:val="0"/>
          <w:numId w:val="18"/>
        </w:numPr>
        <w:rPr>
          <w:lang w:eastAsia="en-SG"/>
        </w:rPr>
      </w:pPr>
      <w:r>
        <w:rPr>
          <w:b/>
          <w:lang w:eastAsia="en-SG"/>
        </w:rPr>
        <w:t>Transform Graphs</w:t>
      </w:r>
      <w:r w:rsidRPr="00332D63">
        <w:rPr>
          <w:lang w:eastAsia="en-SG"/>
        </w:rPr>
        <w:t>:</w:t>
      </w:r>
      <w:r>
        <w:rPr>
          <w:lang w:eastAsia="en-SG"/>
        </w:rPr>
        <w:t xml:space="preserve"> Each </w:t>
      </w:r>
      <w:r w:rsidR="00A8057F">
        <w:rPr>
          <w:lang w:eastAsia="en-SG"/>
        </w:rPr>
        <w:t>nodes</w:t>
      </w:r>
      <w:r>
        <w:rPr>
          <w:lang w:eastAsia="en-SG"/>
        </w:rPr>
        <w:t xml:space="preserve"> in the system stored the transformat</w:t>
      </w:r>
      <w:r w:rsidR="00306571">
        <w:rPr>
          <w:lang w:eastAsia="en-SG"/>
        </w:rPr>
        <w:t>ion with respect to its parent.</w:t>
      </w:r>
    </w:p>
    <w:p w14:paraId="66E7B418" w14:textId="1411EC22" w:rsidR="005F1558" w:rsidRDefault="005F1558" w:rsidP="005F1558">
      <w:pPr>
        <w:pStyle w:val="NormalPACKT"/>
        <w:numPr>
          <w:ilvl w:val="0"/>
          <w:numId w:val="18"/>
        </w:numPr>
        <w:rPr>
          <w:lang w:eastAsia="en-SG"/>
        </w:rPr>
      </w:pPr>
      <w:r>
        <w:rPr>
          <w:b/>
          <w:lang w:eastAsia="en-SG"/>
        </w:rPr>
        <w:t>Multiple scene m</w:t>
      </w:r>
      <w:r w:rsidRPr="0075150A">
        <w:rPr>
          <w:b/>
          <w:lang w:eastAsia="en-SG"/>
        </w:rPr>
        <w:t>anagement:</w:t>
      </w:r>
      <w:r>
        <w:rPr>
          <w:lang w:eastAsia="en-SG"/>
        </w:rPr>
        <w:t xml:space="preserve"> </w:t>
      </w:r>
      <w:r w:rsidR="0029765B">
        <w:rPr>
          <w:lang w:eastAsia="en-SG"/>
        </w:rPr>
        <w:t>The system must allow multiple scenes to render. Each scene</w:t>
      </w:r>
      <w:r w:rsidR="00063EB6">
        <w:rPr>
          <w:lang w:eastAsia="en-SG"/>
        </w:rPr>
        <w:t>, may have its own projection system to display the no</w:t>
      </w:r>
      <w:r w:rsidR="00127FAA">
        <w:rPr>
          <w:lang w:eastAsia="en-SG"/>
        </w:rPr>
        <w:t xml:space="preserve">des under different viewpoints. This is also a good place to store common </w:t>
      </w:r>
      <w:r w:rsidR="005D40B5">
        <w:rPr>
          <w:lang w:eastAsia="en-SG"/>
        </w:rPr>
        <w:t>resources like camera, lights or</w:t>
      </w:r>
      <w:r w:rsidR="00454F84">
        <w:rPr>
          <w:lang w:eastAsia="en-SG"/>
        </w:rPr>
        <w:t xml:space="preserve"> </w:t>
      </w:r>
      <w:r w:rsidR="00127FAA">
        <w:rPr>
          <w:lang w:eastAsia="en-SG"/>
        </w:rPr>
        <w:t>trans</w:t>
      </w:r>
      <w:r w:rsidR="00454F84">
        <w:rPr>
          <w:lang w:eastAsia="en-SG"/>
        </w:rPr>
        <w:t>formation</w:t>
      </w:r>
      <w:r w:rsidR="00127FAA">
        <w:rPr>
          <w:lang w:eastAsia="en-SG"/>
        </w:rPr>
        <w:t xml:space="preserve"> </w:t>
      </w:r>
      <w:r w:rsidR="005D40B5">
        <w:rPr>
          <w:lang w:eastAsia="en-SG"/>
        </w:rPr>
        <w:t xml:space="preserve">that can be applied to </w:t>
      </w:r>
      <w:r w:rsidR="00575A5C">
        <w:rPr>
          <w:lang w:eastAsia="en-SG"/>
        </w:rPr>
        <w:t>all contained nodes.</w:t>
      </w:r>
    </w:p>
    <w:p w14:paraId="61F4DF19" w14:textId="77777777" w:rsidR="005F1558" w:rsidRDefault="005F1558" w:rsidP="005F1558">
      <w:pPr>
        <w:pStyle w:val="NormalPACKT"/>
        <w:numPr>
          <w:ilvl w:val="0"/>
          <w:numId w:val="18"/>
        </w:numPr>
        <w:rPr>
          <w:lang w:eastAsia="en-SG"/>
        </w:rPr>
      </w:pPr>
      <w:r w:rsidRPr="006539F2">
        <w:rPr>
          <w:b/>
          <w:lang w:eastAsia="en-SG"/>
        </w:rPr>
        <w:t>Se</w:t>
      </w:r>
      <w:r>
        <w:rPr>
          <w:b/>
          <w:lang w:eastAsia="en-SG"/>
        </w:rPr>
        <w:t>pa</w:t>
      </w:r>
      <w:r w:rsidRPr="006539F2">
        <w:rPr>
          <w:b/>
          <w:lang w:eastAsia="en-SG"/>
        </w:rPr>
        <w:t xml:space="preserve">rating semantic and rendering: </w:t>
      </w:r>
      <w:r>
        <w:rPr>
          <w:lang w:eastAsia="en-SG"/>
        </w:rPr>
        <w:t>The rendering of the objects must be loosely coupled with the semantics. The rendering output could be affected by a number of factors like change in state, user input or both. The design should be flexible enough for managing the states and events.</w:t>
      </w:r>
    </w:p>
    <w:p w14:paraId="0A1FAEE2" w14:textId="77777777" w:rsidR="005F1558" w:rsidRDefault="005F1558" w:rsidP="005F1558">
      <w:pPr>
        <w:pStyle w:val="NormalPACKT"/>
        <w:numPr>
          <w:ilvl w:val="0"/>
          <w:numId w:val="18"/>
        </w:numPr>
        <w:rPr>
          <w:lang w:eastAsia="en-SG"/>
        </w:rPr>
      </w:pPr>
      <w:r>
        <w:rPr>
          <w:b/>
          <w:lang w:eastAsia="en-SG"/>
        </w:rPr>
        <w:t>Level Of Detail (LOD):</w:t>
      </w:r>
      <w:r>
        <w:rPr>
          <w:lang w:eastAsia="en-SG"/>
        </w:rPr>
        <w:t xml:space="preserve"> The LOD uses the computed information of an object about how far is from the camera view or an observer. If the object lies outside the viewing frustum then it can be ignored before it consumes vital resources of the system. The object which is in frustum view, but far-away from the camera can be rendered at lower fidelity where fewer polygons and smaller textures can be used.</w:t>
      </w:r>
    </w:p>
    <w:p w14:paraId="7C84BDAF" w14:textId="61F8943D" w:rsidR="005F1558" w:rsidRDefault="005F1558" w:rsidP="005F1558">
      <w:pPr>
        <w:pStyle w:val="NormalPACKT"/>
        <w:numPr>
          <w:ilvl w:val="0"/>
          <w:numId w:val="18"/>
        </w:numPr>
        <w:rPr>
          <w:lang w:eastAsia="en-SG"/>
        </w:rPr>
      </w:pPr>
      <w:r>
        <w:rPr>
          <w:b/>
          <w:lang w:eastAsia="en-SG"/>
        </w:rPr>
        <w:t xml:space="preserve">State </w:t>
      </w:r>
      <w:r w:rsidR="00207820">
        <w:rPr>
          <w:b/>
          <w:lang w:eastAsia="en-SG"/>
        </w:rPr>
        <w:t>Encapsulation</w:t>
      </w:r>
      <w:r>
        <w:rPr>
          <w:b/>
          <w:lang w:eastAsia="en-SG"/>
        </w:rPr>
        <w:t xml:space="preserve">: </w:t>
      </w:r>
      <w:r>
        <w:rPr>
          <w:lang w:eastAsia="en-SG"/>
        </w:rPr>
        <w:t>It’s important that each node or object in the system contains the state that could be able to reveal the nature of the object. This way several similar types of objects can be clubbed together by traversing the parent-child hierarchy, this will be highly efficient in avoiding random state switches. For example, texture loading and binding.</w:t>
      </w:r>
    </w:p>
    <w:p w14:paraId="75585913" w14:textId="77777777" w:rsidR="00791FF2" w:rsidRDefault="00791FF2" w:rsidP="005F1558">
      <w:pPr>
        <w:pStyle w:val="NormalPACKT"/>
        <w:rPr>
          <w:lang w:eastAsia="en-SG"/>
        </w:rPr>
      </w:pPr>
    </w:p>
    <w:p w14:paraId="0C9FF90B" w14:textId="77777777" w:rsidR="00791FF2" w:rsidRDefault="00791FF2" w:rsidP="00791FF2">
      <w:pPr>
        <w:pStyle w:val="NormalPACKT"/>
        <w:rPr>
          <w:lang w:eastAsia="en-SG"/>
        </w:rPr>
      </w:pPr>
      <w:r>
        <w:rPr>
          <w:lang w:eastAsia="en-SG"/>
        </w:rPr>
        <w:t>architecture that allows to manage multiple scenes, each scene can consist of multiple lights, cameras, models. Complex models can be created using the parent-child relationship with the help of local and relative transformations. Models can be applied to predefined materials dynamically and all this will be done outside the graphics engine in a separate C++ file, this will keep the scene-graph hierarchy logic preserve at single place to manage it easily.</w:t>
      </w:r>
    </w:p>
    <w:p w14:paraId="595E2AE2" w14:textId="77777777" w:rsidR="00791FF2" w:rsidRDefault="00791FF2" w:rsidP="005F1558">
      <w:pPr>
        <w:pStyle w:val="NormalPACKT"/>
        <w:rPr>
          <w:lang w:eastAsia="en-SG"/>
        </w:rPr>
      </w:pPr>
    </w:p>
    <w:p w14:paraId="0B6DDB83" w14:textId="77777777" w:rsidR="005F1558" w:rsidRDefault="005F1558" w:rsidP="005F1558">
      <w:pPr>
        <w:pStyle w:val="NormalPACKT"/>
        <w:rPr>
          <w:b/>
          <w:lang w:eastAsia="en-SG"/>
        </w:rPr>
      </w:pPr>
      <w:r>
        <w:rPr>
          <w:lang w:eastAsia="en-SG"/>
        </w:rPr>
        <w:t xml:space="preserve">The below image shows the block diagram of the existing engine (left) and the expected scene graph paradigm (right). The scene graph design is segregated in many simpler reusable modules, where each module is self explanatory in the image itself. The block represented by the  </w:t>
      </w:r>
      <w:r w:rsidRPr="00911FF6">
        <w:rPr>
          <w:i/>
          <w:lang w:eastAsia="en-SG"/>
        </w:rPr>
        <w:t>Object</w:t>
      </w:r>
      <w:r>
        <w:rPr>
          <w:lang w:eastAsia="en-SG"/>
        </w:rPr>
        <w:t xml:space="preserve"> module is a base class for most of the other modules those </w:t>
      </w:r>
      <w:r>
        <w:rPr>
          <w:lang w:eastAsia="en-SG"/>
        </w:rPr>
        <w:lastRenderedPageBreak/>
        <w:t xml:space="preserve">exhibits the parent-child relationship, similarly modules which support the event handling must be inherited from the </w:t>
      </w:r>
      <w:r w:rsidRPr="00911FF6">
        <w:rPr>
          <w:i/>
          <w:lang w:eastAsia="en-SG"/>
        </w:rPr>
        <w:t>Event</w:t>
      </w:r>
      <w:r>
        <w:rPr>
          <w:lang w:eastAsia="en-SG"/>
        </w:rPr>
        <w:t>.</w:t>
      </w:r>
    </w:p>
    <w:p w14:paraId="108AEAAA" w14:textId="0D682430" w:rsidR="005F1558" w:rsidRDefault="005F1558" w:rsidP="005F1558">
      <w:pPr>
        <w:pStyle w:val="NormalPACKT"/>
        <w:jc w:val="center"/>
      </w:pPr>
      <w:r w:rsidRPr="005563EC">
        <w:rPr>
          <w:noProof/>
        </w:rPr>
        <w:drawing>
          <wp:inline distT="0" distB="0" distL="0" distR="0" wp14:anchorId="5C4BCEA3" wp14:editId="12F64956">
            <wp:extent cx="3598168" cy="1584767"/>
            <wp:effectExtent l="76200" t="76200" r="116840" b="1111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18"/>
                    <a:srcRect t="4912" b="8159"/>
                    <a:stretch/>
                  </pic:blipFill>
                  <pic:spPr>
                    <a:xfrm>
                      <a:off x="0" y="0"/>
                      <a:ext cx="359791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92678" w14:textId="77777777" w:rsidR="005F1558" w:rsidRPr="00954FC9" w:rsidRDefault="005F1558" w:rsidP="005F1558">
      <w:pPr>
        <w:pStyle w:val="LayoutInformationPACKT"/>
        <w:rPr>
          <w:shadow/>
          <w:lang w:val="en-GB"/>
        </w:rPr>
      </w:pPr>
      <w:r>
        <w:rPr>
          <w:shadow/>
          <w:lang w:val="en-GB"/>
        </w:rPr>
        <w:t>5527_10_1</w:t>
      </w:r>
      <w:r w:rsidRPr="00514E96">
        <w:rPr>
          <w:shadow/>
          <w:lang w:val="en-GB"/>
        </w:rPr>
        <w:t>.png</w:t>
      </w:r>
    </w:p>
    <w:p w14:paraId="4325919A" w14:textId="77777777" w:rsidR="005F1558" w:rsidRDefault="005F1558" w:rsidP="005F1558">
      <w:pPr>
        <w:pStyle w:val="NormalPACKT"/>
      </w:pPr>
      <w:r w:rsidRPr="00840A11">
        <w:t xml:space="preserve">In another image below </w:t>
      </w:r>
      <w:r>
        <w:t>you can see</w:t>
      </w:r>
      <w:r w:rsidRPr="00840A11">
        <w:t xml:space="preserve"> the hierarchical relationship between the different modules in the scene graph. The Renderer is the graphics engine that contains various scenes, these scenes can be added and removed to the rendering engine dynamically. A scene contains one or more cameras as per requirement, it also contains the models that the scene needs to render. These models are rendered from different camera views which can be used to create a multiple view scene or a single scene but viewing from different positions. </w:t>
      </w:r>
    </w:p>
    <w:p w14:paraId="134F89C7" w14:textId="77777777" w:rsidR="005F1558" w:rsidRPr="005F0E26" w:rsidRDefault="005F1558" w:rsidP="005F1558">
      <w:pPr>
        <w:pStyle w:val="NormalPACKT"/>
      </w:pPr>
      <w:r w:rsidRPr="00840A11">
        <w:t xml:space="preserve">The transformation is managed in Model-View-Projection analogy where the modeling transformation is carried out in the Models, the projection and viewing transformation is calculated in the Camera’s module. Each Model exhibits a parent-child relationship where the parent is fully responsible for managing the life cycle of their children. The events in the system flow in the top-down fashion, the native application receives the events and pass it to the Renderer which further propagates the event to the scene. The Scene detects the view to which the event belongs to and the events is sent to all corresponding models in the view where it is finally handled.   </w:t>
      </w:r>
    </w:p>
    <w:p w14:paraId="6D65600C" w14:textId="10CB2944" w:rsidR="005F1558" w:rsidRDefault="005F1558" w:rsidP="005F1558">
      <w:pPr>
        <w:pStyle w:val="NormalPACKT"/>
        <w:jc w:val="center"/>
      </w:pPr>
      <w:r w:rsidRPr="005371E3">
        <w:rPr>
          <w:noProof/>
        </w:rPr>
        <w:lastRenderedPageBreak/>
        <w:drawing>
          <wp:inline distT="0" distB="0" distL="0" distR="0" wp14:anchorId="63432359" wp14:editId="553296AC">
            <wp:extent cx="3897760" cy="1722858"/>
            <wp:effectExtent l="76200" t="76200" r="121920" b="10604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1"/>
                    <pic:cNvPicPr>
                      <a:picLocks noChangeAspect="1"/>
                    </pic:cNvPicPr>
                  </pic:nvPicPr>
                  <pic:blipFill>
                    <a:blip r:embed="rId19"/>
                    <a:stretch>
                      <a:fillRect/>
                    </a:stretch>
                  </pic:blipFill>
                  <pic:spPr>
                    <a:xfrm>
                      <a:off x="0" y="0"/>
                      <a:ext cx="3897630" cy="172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229482" w14:textId="77777777" w:rsidR="005F1558" w:rsidRPr="00BE0105" w:rsidRDefault="005F1558" w:rsidP="005F1558">
      <w:pPr>
        <w:pStyle w:val="LayoutInformationPACKT"/>
        <w:rPr>
          <w:shadow/>
          <w:lang w:val="en-GB"/>
        </w:rPr>
      </w:pPr>
      <w:r>
        <w:rPr>
          <w:shadow/>
          <w:lang w:val="en-GB"/>
        </w:rPr>
        <w:t>5527_10_2</w:t>
      </w:r>
      <w:r w:rsidRPr="00514E96">
        <w:rPr>
          <w:shadow/>
          <w:lang w:val="en-GB"/>
        </w:rPr>
        <w:t>.png</w:t>
      </w:r>
    </w:p>
    <w:p w14:paraId="7AA82BA5" w14:textId="77777777" w:rsidR="005F1558" w:rsidRDefault="005F1558" w:rsidP="005F1558">
      <w:pPr>
        <w:pStyle w:val="NormalPACKT"/>
        <w:jc w:val="center"/>
      </w:pPr>
    </w:p>
    <w:p w14:paraId="209F52C7" w14:textId="77777777" w:rsidR="005F1558" w:rsidRPr="00840A11" w:rsidRDefault="005F1558" w:rsidP="005F1558">
      <w:pPr>
        <w:pStyle w:val="NormalPACKT"/>
      </w:pPr>
      <w:r>
        <w:t>This chapter will</w:t>
      </w:r>
      <w:r w:rsidRPr="00840A11">
        <w:t xml:space="preserve"> take us in a systematic approach to develop the scene graphs:-</w:t>
      </w:r>
    </w:p>
    <w:p w14:paraId="2DB372EE" w14:textId="10C3B503" w:rsidR="0048526C" w:rsidRDefault="0048526C" w:rsidP="005F1558">
      <w:pPr>
        <w:pStyle w:val="NormalPACKT"/>
        <w:numPr>
          <w:ilvl w:val="0"/>
          <w:numId w:val="19"/>
        </w:numPr>
        <w:rPr>
          <w:b/>
        </w:rPr>
      </w:pPr>
      <w:r>
        <w:rPr>
          <w:b/>
        </w:rPr>
        <w:t xml:space="preserve">My first scene-graph application: </w:t>
      </w:r>
      <w:r w:rsidRPr="0048526C">
        <w:t>A simple scene graph application that demonstrates parent child relationship</w:t>
      </w:r>
      <w:r w:rsidR="00A352E6">
        <w:t xml:space="preserve"> with the help of transformation graphs</w:t>
      </w:r>
      <w:r w:rsidRPr="0048526C">
        <w:t>.</w:t>
      </w:r>
      <w:r w:rsidR="003F437F">
        <w:t xml:space="preserve"> This example layout the fundamental of scene-graph</w:t>
      </w:r>
      <w:r w:rsidR="00602DBC">
        <w:t xml:space="preserve"> simple enough to demonstrate the power </w:t>
      </w:r>
      <w:r w:rsidR="003F437F">
        <w:t>idea</w:t>
      </w:r>
      <w:r w:rsidR="00602DBC">
        <w:t xml:space="preserve"> behind it</w:t>
      </w:r>
      <w:r w:rsidR="003F437F">
        <w:t>.</w:t>
      </w:r>
    </w:p>
    <w:p w14:paraId="18B564CA" w14:textId="424A16FC" w:rsidR="0048526C" w:rsidRPr="0048526C" w:rsidRDefault="0048526C" w:rsidP="005F1558">
      <w:pPr>
        <w:pStyle w:val="NormalPACKT"/>
        <w:numPr>
          <w:ilvl w:val="0"/>
          <w:numId w:val="19"/>
        </w:numPr>
      </w:pPr>
      <w:r>
        <w:rPr>
          <w:b/>
        </w:rPr>
        <w:t xml:space="preserve">Using Push-Constants to update scene: </w:t>
      </w:r>
      <w:r w:rsidRPr="0048526C">
        <w:t xml:space="preserve">Vulkan’s push constant </w:t>
      </w:r>
      <w:r w:rsidR="00595326">
        <w:t>are fast execution pat</w:t>
      </w:r>
      <w:r w:rsidR="00A2032C">
        <w:t>h</w:t>
      </w:r>
      <w:r w:rsidR="00D96FF1">
        <w:t xml:space="preserve"> to update the constant memory. I</w:t>
      </w:r>
      <w:r w:rsidR="00A2032C">
        <w:t>n this example</w:t>
      </w:r>
      <w:r w:rsidR="008C5E81">
        <w:t>,</w:t>
      </w:r>
      <w:r w:rsidR="00A2032C">
        <w:t xml:space="preserve"> we will learn how to use push constant to update scene information.</w:t>
      </w:r>
    </w:p>
    <w:p w14:paraId="1B375D42" w14:textId="5187FB88" w:rsidR="005F1558" w:rsidRPr="00306C5B" w:rsidRDefault="00A83DB8" w:rsidP="005F1558">
      <w:pPr>
        <w:pStyle w:val="NormalPACKT"/>
        <w:numPr>
          <w:ilvl w:val="0"/>
          <w:numId w:val="19"/>
        </w:numPr>
        <w:rPr>
          <w:b/>
        </w:rPr>
      </w:pPr>
      <w:r>
        <w:rPr>
          <w:b/>
        </w:rPr>
        <w:t xml:space="preserve">Enabling Alpha-Blending in Vulkan: </w:t>
      </w:r>
      <w:r w:rsidR="00E83164">
        <w:t xml:space="preserve">In this example, we will learn how to enable alpha blending in Vulkan. </w:t>
      </w:r>
      <w:r w:rsidR="00D75DB5">
        <w:t>Here, we will provide different alpha values to different objects.</w:t>
      </w:r>
    </w:p>
    <w:p w14:paraId="639A7A22" w14:textId="4F80AFEF" w:rsidR="00306C5B" w:rsidRPr="00306C5B" w:rsidRDefault="009E5435" w:rsidP="00306C5B">
      <w:pPr>
        <w:pStyle w:val="NormalPACKT"/>
        <w:numPr>
          <w:ilvl w:val="0"/>
          <w:numId w:val="19"/>
        </w:numPr>
        <w:rPr>
          <w:b/>
        </w:rPr>
      </w:pPr>
      <w:r>
        <w:rPr>
          <w:b/>
        </w:rPr>
        <w:t>Building drawing shapes</w:t>
      </w:r>
      <w:r w:rsidR="00306C5B">
        <w:rPr>
          <w:b/>
        </w:rPr>
        <w:t xml:space="preserve">: </w:t>
      </w:r>
      <w:r w:rsidR="00306C5B">
        <w:t>In this example,</w:t>
      </w:r>
      <w:r w:rsidR="00B62B9F">
        <w:t xml:space="preserve"> we will learn basic</w:t>
      </w:r>
      <w:r w:rsidR="00977C4C">
        <w:t>s of paint object and learn how to draw various</w:t>
      </w:r>
      <w:r w:rsidR="00B62B9F">
        <w:t xml:space="preserve"> shapes </w:t>
      </w:r>
      <w:r w:rsidR="00977C4C">
        <w:t xml:space="preserve">like </w:t>
      </w:r>
      <w:r w:rsidR="00306C5B">
        <w:t>Circle, Round edged shape rectangle, Capsules and many other shapes.</w:t>
      </w:r>
    </w:p>
    <w:p w14:paraId="4796C740" w14:textId="25D9A4C2" w:rsidR="00B556C2" w:rsidRPr="00602DBC" w:rsidRDefault="00B556C2" w:rsidP="005F1558">
      <w:pPr>
        <w:pStyle w:val="NormalPACKT"/>
        <w:numPr>
          <w:ilvl w:val="0"/>
          <w:numId w:val="19"/>
        </w:numPr>
        <w:rPr>
          <w:b/>
        </w:rPr>
      </w:pPr>
      <w:r>
        <w:rPr>
          <w:b/>
        </w:rPr>
        <w:t xml:space="preserve">Creating a simple Audio-Mixer example: </w:t>
      </w:r>
      <w:r w:rsidRPr="002A6084">
        <w:t>This chapter make use of the previous example</w:t>
      </w:r>
      <w:r w:rsidR="00B5251B">
        <w:t>s</w:t>
      </w:r>
      <w:r w:rsidRPr="002A6084">
        <w:t xml:space="preserve"> and demonstrate how to build a UI for an audio mixer.</w:t>
      </w:r>
    </w:p>
    <w:p w14:paraId="44FBFDD5" w14:textId="26A477A1" w:rsidR="00602DBC" w:rsidRPr="00B556C2" w:rsidRDefault="00752214" w:rsidP="005F1558">
      <w:pPr>
        <w:pStyle w:val="NormalPACKT"/>
        <w:numPr>
          <w:ilvl w:val="0"/>
          <w:numId w:val="19"/>
        </w:numPr>
        <w:rPr>
          <w:b/>
        </w:rPr>
      </w:pPr>
      <w:r>
        <w:rPr>
          <w:b/>
        </w:rPr>
        <w:t xml:space="preserve">Geometric Instancing with Vulkan: </w:t>
      </w:r>
      <w:r w:rsidR="00FE4FF6" w:rsidRPr="00EA180A">
        <w:t>Geometric instancing allows drawing</w:t>
      </w:r>
      <w:r w:rsidR="00B1020B">
        <w:t xml:space="preserve"> multiple object in a simple draw API call. We will use this example to show how </w:t>
      </w:r>
      <w:r w:rsidR="006E103E">
        <w:t>we can</w:t>
      </w:r>
      <w:r w:rsidR="002D05F5">
        <w:t xml:space="preserve"> render large number of objects efficiently.</w:t>
      </w:r>
    </w:p>
    <w:p w14:paraId="7E926988" w14:textId="4DE82879" w:rsidR="0052672A" w:rsidRDefault="00CB27D2" w:rsidP="000E1D5B">
      <w:pPr>
        <w:pStyle w:val="NormalPACKT"/>
        <w:numPr>
          <w:ilvl w:val="0"/>
          <w:numId w:val="19"/>
        </w:numPr>
        <w:rPr>
          <w:lang w:val="en-GB"/>
        </w:rPr>
      </w:pPr>
      <w:r>
        <w:rPr>
          <w:b/>
        </w:rPr>
        <w:t xml:space="preserve">Improving </w:t>
      </w:r>
      <w:r w:rsidR="00D753DA">
        <w:rPr>
          <w:b/>
        </w:rPr>
        <w:t xml:space="preserve">GPU </w:t>
      </w:r>
      <w:r w:rsidR="00E546DA">
        <w:rPr>
          <w:b/>
        </w:rPr>
        <w:t xml:space="preserve">bound </w:t>
      </w:r>
      <w:r>
        <w:rPr>
          <w:b/>
        </w:rPr>
        <w:t>performance</w:t>
      </w:r>
      <w:r w:rsidR="008458DD">
        <w:rPr>
          <w:b/>
        </w:rPr>
        <w:t xml:space="preserve"> Audio-Mixer’s</w:t>
      </w:r>
      <w:r>
        <w:rPr>
          <w:b/>
        </w:rPr>
        <w:t>:</w:t>
      </w:r>
      <w:r w:rsidRPr="00BF2C43">
        <w:t xml:space="preserve"> </w:t>
      </w:r>
      <w:r w:rsidR="00BF2C43" w:rsidRPr="00BF2C43">
        <w:t>In this example, we will use instancing to take the</w:t>
      </w:r>
      <w:r w:rsidR="005A6825">
        <w:t xml:space="preserve"> performance of the audio-mixer to another level.</w:t>
      </w:r>
      <w:bookmarkEnd w:id="2"/>
      <w:r w:rsidR="000E1D5B">
        <w:rPr>
          <w:lang w:val="en-GB"/>
        </w:rPr>
        <w:t xml:space="preserve"> </w:t>
      </w:r>
    </w:p>
    <w:p w14:paraId="3E15B164"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lang w:val="en-GB"/>
        </w:rPr>
        <w:t xml:space="preserve">Notes: </w:t>
      </w:r>
      <w:r>
        <w:rPr>
          <w:rFonts w:ascii="Lucida Console" w:eastAsia="Times New Roman" w:hAnsi="Lucida Console" w:cs="Lucida Console"/>
          <w:sz w:val="18"/>
          <w:szCs w:val="18"/>
        </w:rPr>
        <w:t>Added Render() function to allow re-recording of the command buffers while rendering.</w:t>
      </w:r>
    </w:p>
    <w:p w14:paraId="6143209E"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p>
    <w:p w14:paraId="67473EB0" w14:textId="77777777" w:rsidR="003F07D2" w:rsidRDefault="003F07D2" w:rsidP="003F07D2">
      <w:pPr>
        <w:autoSpaceDE w:val="0"/>
        <w:autoSpaceDN w:val="0"/>
        <w:adjustRightInd w:val="0"/>
        <w:spacing w:after="0" w:line="240" w:lineRule="auto"/>
        <w:rPr>
          <w:rFonts w:ascii="Lucida Console" w:eastAsia="Times New Roman" w:hAnsi="Lucida Console" w:cs="Lucida Console"/>
          <w:sz w:val="18"/>
          <w:szCs w:val="18"/>
        </w:rPr>
      </w:pPr>
      <w:r>
        <w:rPr>
          <w:rFonts w:ascii="Lucida Console" w:eastAsia="Times New Roman" w:hAnsi="Lucida Console" w:cs="Lucida Console"/>
          <w:sz w:val="18"/>
          <w:szCs w:val="18"/>
        </w:rPr>
        <w:t>1. It is expensive for non-instanced based jobs.</w:t>
      </w:r>
    </w:p>
    <w:p w14:paraId="2160DB5D" w14:textId="333CD85B" w:rsidR="003F07D2" w:rsidRDefault="003F07D2" w:rsidP="003F07D2">
      <w:pPr>
        <w:pStyle w:val="NormalPACKT"/>
        <w:rPr>
          <w:rFonts w:ascii="Lucida Console" w:hAnsi="Lucida Console" w:cs="Lucida Console"/>
          <w:sz w:val="18"/>
          <w:szCs w:val="18"/>
        </w:rPr>
      </w:pPr>
      <w:r>
        <w:rPr>
          <w:rFonts w:ascii="Lucida Console" w:hAnsi="Lucida Console" w:cs="Lucida Console"/>
          <w:sz w:val="18"/>
          <w:szCs w:val="18"/>
        </w:rPr>
        <w:t>2. It is advised to only performance the scene Render() if there is an update to avoid unnecessary recording of the command buffers.</w:t>
      </w:r>
    </w:p>
    <w:p w14:paraId="778099BC" w14:textId="77777777" w:rsidR="00583917" w:rsidRDefault="00583917" w:rsidP="003F07D2">
      <w:pPr>
        <w:pStyle w:val="NormalPACKT"/>
        <w:rPr>
          <w:rFonts w:ascii="Lucida Console" w:hAnsi="Lucida Console" w:cs="Lucida Console"/>
          <w:sz w:val="18"/>
          <w:szCs w:val="18"/>
        </w:rPr>
      </w:pPr>
    </w:p>
    <w:p w14:paraId="1B96B91C" w14:textId="77777777" w:rsidR="00583917" w:rsidRDefault="00583917" w:rsidP="003F07D2">
      <w:pPr>
        <w:pStyle w:val="NormalPACKT"/>
        <w:rPr>
          <w:rFonts w:ascii="Lucida Console" w:hAnsi="Lucida Console" w:cs="Lucida Console"/>
          <w:sz w:val="18"/>
          <w:szCs w:val="18"/>
        </w:rPr>
      </w:pPr>
    </w:p>
    <w:p w14:paraId="00482BBC" w14:textId="20AE5649"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One recipe on alpha blending.</w:t>
      </w:r>
    </w:p>
    <w:p w14:paraId="6BC2867D" w14:textId="77777777" w:rsidR="00583917" w:rsidRDefault="00583917" w:rsidP="003F07D2">
      <w:pPr>
        <w:pStyle w:val="NormalPACKT"/>
        <w:rPr>
          <w:rFonts w:ascii="Lucida Console" w:hAnsi="Lucida Console" w:cs="Lucida Console"/>
          <w:sz w:val="18"/>
          <w:szCs w:val="18"/>
        </w:rPr>
      </w:pPr>
    </w:p>
    <w:p w14:paraId="5B30ED88" w14:textId="74ABF43F"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w:t>
      </w:r>
    </w:p>
    <w:p w14:paraId="7F157164" w14:textId="624ED7A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Instancing example</w:t>
      </w:r>
    </w:p>
    <w:p w14:paraId="03C61CE3" w14:textId="64C19C07"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Scene graph with instancing</w:t>
      </w:r>
    </w:p>
    <w:p w14:paraId="05B3FB70" w14:textId="7DA7E164" w:rsidR="00583917" w:rsidRDefault="00583917" w:rsidP="003F07D2">
      <w:pPr>
        <w:pStyle w:val="NormalPACKT"/>
        <w:rPr>
          <w:rFonts w:ascii="Lucida Console" w:hAnsi="Lucida Console" w:cs="Lucida Console"/>
          <w:sz w:val="18"/>
          <w:szCs w:val="18"/>
        </w:rPr>
      </w:pPr>
      <w:r>
        <w:rPr>
          <w:rFonts w:ascii="Lucida Console" w:hAnsi="Lucida Console" w:cs="Lucida Console"/>
          <w:sz w:val="18"/>
          <w:szCs w:val="18"/>
        </w:rPr>
        <w:t>Enable Blending</w:t>
      </w:r>
    </w:p>
    <w:p w14:paraId="3B3070B8" w14:textId="6759A383" w:rsid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 xml:space="preserve">Add various pipeline and demonstare Rect, Filled, Circle, Round rect, </w:t>
      </w:r>
    </w:p>
    <w:p w14:paraId="658D4138" w14:textId="1D2F33DA" w:rsidR="00E10080" w:rsidRDefault="00E10080" w:rsidP="003F07D2">
      <w:pPr>
        <w:pStyle w:val="NormalPACKT"/>
        <w:rPr>
          <w:rFonts w:ascii="Lucida Console" w:hAnsi="Lucida Console" w:cs="Lucida Console"/>
          <w:sz w:val="18"/>
          <w:szCs w:val="18"/>
        </w:rPr>
      </w:pPr>
      <w:r>
        <w:rPr>
          <w:rFonts w:ascii="Lucida Console" w:hAnsi="Lucida Console" w:cs="Lucida Console"/>
          <w:sz w:val="18"/>
          <w:szCs w:val="18"/>
        </w:rPr>
        <w:t>Create UI elements Button, Slider etc.</w:t>
      </w:r>
    </w:p>
    <w:p w14:paraId="3676C08E" w14:textId="438E0A5D" w:rsidR="0060784D" w:rsidRPr="0060784D" w:rsidRDefault="0060784D" w:rsidP="003F07D2">
      <w:pPr>
        <w:pStyle w:val="NormalPACKT"/>
        <w:rPr>
          <w:rFonts w:ascii="Lucida Console" w:hAnsi="Lucida Console" w:cs="Lucida Console"/>
          <w:sz w:val="18"/>
          <w:szCs w:val="18"/>
        </w:rPr>
      </w:pPr>
      <w:r>
        <w:rPr>
          <w:rFonts w:ascii="Lucida Console" w:hAnsi="Lucida Console" w:cs="Lucida Console"/>
          <w:sz w:val="18"/>
          <w:szCs w:val="18"/>
        </w:rPr>
        <w:t>Push Constant example</w:t>
      </w:r>
    </w:p>
    <w:p w14:paraId="2C7EC18D" w14:textId="324CB379" w:rsidR="00583917" w:rsidRDefault="0060784D" w:rsidP="003F07D2">
      <w:pPr>
        <w:pStyle w:val="NormalPACKT"/>
        <w:rPr>
          <w:lang w:val="en-GB"/>
        </w:rPr>
      </w:pPr>
      <w:r>
        <w:rPr>
          <w:lang w:val="en-GB"/>
        </w:rPr>
        <w:t>Mixer view with non-instanced draw</w:t>
      </w:r>
    </w:p>
    <w:p w14:paraId="04C5C614" w14:textId="77777777" w:rsidR="0060784D" w:rsidRDefault="0060784D" w:rsidP="003F07D2">
      <w:pPr>
        <w:pStyle w:val="NormalPACKT"/>
        <w:rPr>
          <w:lang w:val="en-GB"/>
        </w:rPr>
      </w:pPr>
    </w:p>
    <w:p w14:paraId="0C433E06" w14:textId="77777777" w:rsidR="008A2BA5" w:rsidRDefault="008A2BA5" w:rsidP="003F07D2">
      <w:pPr>
        <w:pStyle w:val="NormalPACKT"/>
        <w:rPr>
          <w:lang w:val="en-GB"/>
        </w:rPr>
      </w:pPr>
    </w:p>
    <w:p w14:paraId="0AAF35FD" w14:textId="77777777" w:rsidR="008A2BA5" w:rsidRDefault="008A2BA5" w:rsidP="003F07D2">
      <w:pPr>
        <w:pStyle w:val="NormalPACKT"/>
        <w:rPr>
          <w:lang w:val="en-GB"/>
        </w:rPr>
      </w:pPr>
    </w:p>
    <w:p w14:paraId="4101F381" w14:textId="36A48A76" w:rsidR="008A2BA5" w:rsidRDefault="008A2BA5" w:rsidP="0060058A">
      <w:pPr>
        <w:pStyle w:val="NormalPACKT"/>
        <w:numPr>
          <w:ilvl w:val="0"/>
          <w:numId w:val="20"/>
        </w:numPr>
        <w:rPr>
          <w:lang w:val="en-GB"/>
        </w:rPr>
      </w:pPr>
      <w:r w:rsidRPr="008A2BA5">
        <w:rPr>
          <w:lang w:val="en-GB"/>
        </w:rPr>
        <w:t>Introduction to Scene Graph</w:t>
      </w:r>
    </w:p>
    <w:p w14:paraId="42E5CCAC" w14:textId="77777777" w:rsidR="0060058A" w:rsidRDefault="0060058A" w:rsidP="008A2BA5">
      <w:pPr>
        <w:pStyle w:val="NormalPACKT"/>
        <w:numPr>
          <w:ilvl w:val="1"/>
          <w:numId w:val="20"/>
        </w:numPr>
        <w:rPr>
          <w:lang w:val="en-GB"/>
        </w:rPr>
      </w:pPr>
      <w:r>
        <w:rPr>
          <w:lang w:val="en-GB"/>
        </w:rPr>
        <w:t>Give introduction to Node and Scene</w:t>
      </w:r>
    </w:p>
    <w:p w14:paraId="02E766F2" w14:textId="4FC1820F" w:rsidR="008A2BA5" w:rsidRPr="0060058A" w:rsidRDefault="0060058A" w:rsidP="0060058A">
      <w:pPr>
        <w:pStyle w:val="NormalPACKT"/>
        <w:rPr>
          <w:lang w:val="en-GB"/>
        </w:rPr>
      </w:pPr>
      <w:r>
        <w:rPr>
          <w:lang w:val="en-GB"/>
        </w:rPr>
        <w:t>2.</w:t>
      </w:r>
      <w:r w:rsidR="008A2BA5" w:rsidRPr="0060058A">
        <w:rPr>
          <w:lang w:val="en-GB"/>
        </w:rPr>
        <w:t xml:space="preserve">Understanding transformation graphs to handles complex Nth degree of parent-child transformation. </w:t>
      </w:r>
    </w:p>
    <w:p w14:paraId="02651102" w14:textId="77777777" w:rsidR="008A2BA5" w:rsidRPr="008A2BA5" w:rsidRDefault="008A2BA5" w:rsidP="008A2BA5">
      <w:pPr>
        <w:pStyle w:val="NormalPACKT"/>
        <w:rPr>
          <w:lang w:val="en-GB"/>
        </w:rPr>
      </w:pPr>
      <w:r w:rsidRPr="008A2BA5">
        <w:rPr>
          <w:lang w:val="en-GB"/>
        </w:rPr>
        <w:tab/>
        <w:t>- Implement Nth degree Transform, Scale and Rotation</w:t>
      </w:r>
    </w:p>
    <w:p w14:paraId="7A4A2AF4" w14:textId="77777777" w:rsidR="008A2BA5" w:rsidRPr="008A2BA5" w:rsidRDefault="008A2BA5" w:rsidP="008A2BA5">
      <w:pPr>
        <w:pStyle w:val="NormalPACKT"/>
        <w:rPr>
          <w:lang w:val="en-GB"/>
        </w:rPr>
      </w:pPr>
      <w:r w:rsidRPr="008A2BA5">
        <w:rPr>
          <w:lang w:val="en-GB"/>
        </w:rPr>
        <w:tab/>
        <w:t>- Handling Camera with project and view.</w:t>
      </w:r>
    </w:p>
    <w:p w14:paraId="726F5058" w14:textId="77777777" w:rsidR="008A2BA5" w:rsidRPr="008A2BA5" w:rsidRDefault="008A2BA5" w:rsidP="008A2BA5">
      <w:pPr>
        <w:pStyle w:val="NormalPACKT"/>
        <w:rPr>
          <w:lang w:val="en-GB"/>
        </w:rPr>
      </w:pPr>
      <w:r w:rsidRPr="008A2BA5">
        <w:rPr>
          <w:lang w:val="en-GB"/>
        </w:rPr>
        <w:t>3. My first simple Scene-Graph example</w:t>
      </w:r>
    </w:p>
    <w:p w14:paraId="336A433F" w14:textId="77777777" w:rsidR="008A2BA5" w:rsidRPr="008A2BA5" w:rsidRDefault="008A2BA5" w:rsidP="008A2BA5">
      <w:pPr>
        <w:pStyle w:val="NormalPACKT"/>
        <w:rPr>
          <w:lang w:val="en-GB"/>
        </w:rPr>
      </w:pPr>
      <w:r w:rsidRPr="008A2BA5">
        <w:rPr>
          <w:lang w:val="en-GB"/>
        </w:rPr>
        <w:t>4. Enabling Alpha blend in Vulkan.</w:t>
      </w:r>
    </w:p>
    <w:p w14:paraId="0EA2845B" w14:textId="77777777" w:rsidR="008A2BA5" w:rsidRPr="008A2BA5" w:rsidRDefault="008A2BA5" w:rsidP="008A2BA5">
      <w:pPr>
        <w:pStyle w:val="NormalPACKT"/>
        <w:rPr>
          <w:lang w:val="en-GB"/>
        </w:rPr>
      </w:pPr>
      <w:r w:rsidRPr="008A2BA5">
        <w:rPr>
          <w:lang w:val="en-GB"/>
        </w:rPr>
        <w:t>5. Building simple shapes Drawable items - Circle, Rectangle, Outline Rect, Rounded Rect</w:t>
      </w:r>
    </w:p>
    <w:p w14:paraId="0BBC60F1" w14:textId="77777777" w:rsidR="008A2BA5" w:rsidRPr="008A2BA5" w:rsidRDefault="008A2BA5" w:rsidP="008A2BA5">
      <w:pPr>
        <w:pStyle w:val="NormalPACKT"/>
        <w:rPr>
          <w:lang w:val="en-GB"/>
        </w:rPr>
      </w:pPr>
      <w:r w:rsidRPr="008A2BA5">
        <w:rPr>
          <w:lang w:val="en-GB"/>
        </w:rPr>
        <w:t>6. Using push constant to update constant buffers.</w:t>
      </w:r>
    </w:p>
    <w:p w14:paraId="54DFB4C6" w14:textId="77777777" w:rsidR="008A2BA5" w:rsidRPr="008A2BA5" w:rsidRDefault="008A2BA5" w:rsidP="008A2BA5">
      <w:pPr>
        <w:pStyle w:val="NormalPACKT"/>
        <w:rPr>
          <w:lang w:val="en-GB"/>
        </w:rPr>
      </w:pPr>
      <w:r w:rsidRPr="008A2BA5">
        <w:rPr>
          <w:lang w:val="en-GB"/>
        </w:rPr>
        <w:t>7. Intersection test using mouse events in Vulkan.</w:t>
      </w:r>
    </w:p>
    <w:p w14:paraId="2526E4C0" w14:textId="77777777" w:rsidR="008A2BA5" w:rsidRPr="008A2BA5" w:rsidRDefault="008A2BA5" w:rsidP="008A2BA5">
      <w:pPr>
        <w:pStyle w:val="NormalPACKT"/>
        <w:rPr>
          <w:lang w:val="en-GB"/>
        </w:rPr>
      </w:pPr>
      <w:r w:rsidRPr="008A2BA5">
        <w:rPr>
          <w:lang w:val="en-GB"/>
        </w:rPr>
        <w:t>8. Building Custom shapes</w:t>
      </w:r>
    </w:p>
    <w:p w14:paraId="602264E7" w14:textId="77777777" w:rsidR="008A2BA5" w:rsidRPr="008A2BA5" w:rsidRDefault="008A2BA5" w:rsidP="008A2BA5">
      <w:pPr>
        <w:pStyle w:val="NormalPACKT"/>
        <w:rPr>
          <w:lang w:val="en-GB"/>
        </w:rPr>
      </w:pPr>
      <w:r w:rsidRPr="008A2BA5">
        <w:rPr>
          <w:lang w:val="en-GB"/>
        </w:rPr>
        <w:t>8. Building a simple user interface control. Like Button, Slider controls.</w:t>
      </w:r>
    </w:p>
    <w:p w14:paraId="2285D2E1" w14:textId="77777777" w:rsidR="008A2BA5" w:rsidRPr="008A2BA5" w:rsidRDefault="008A2BA5" w:rsidP="008A2BA5">
      <w:pPr>
        <w:pStyle w:val="NormalPACKT"/>
        <w:rPr>
          <w:lang w:val="en-GB"/>
        </w:rPr>
      </w:pPr>
      <w:r w:rsidRPr="008A2BA5">
        <w:rPr>
          <w:lang w:val="en-GB"/>
        </w:rPr>
        <w:lastRenderedPageBreak/>
        <w:t>9. Creating a simple Audio Mixer application.</w:t>
      </w:r>
    </w:p>
    <w:p w14:paraId="02F7B6DE" w14:textId="77777777" w:rsidR="008A2BA5" w:rsidRPr="008A2BA5" w:rsidRDefault="008A2BA5" w:rsidP="008A2BA5">
      <w:pPr>
        <w:pStyle w:val="NormalPACKT"/>
        <w:rPr>
          <w:lang w:val="en-GB"/>
        </w:rPr>
      </w:pPr>
      <w:r w:rsidRPr="008A2BA5">
        <w:rPr>
          <w:lang w:val="en-GB"/>
        </w:rPr>
        <w:t>https://images.blackmagicdesign.com/images/products/davinciresolve/fairlight/metering-xl@2x.jpg?_v=1521697351</w:t>
      </w:r>
    </w:p>
    <w:p w14:paraId="742F0DCE" w14:textId="77777777" w:rsidR="008A2BA5" w:rsidRPr="008A2BA5" w:rsidRDefault="008A2BA5" w:rsidP="008A2BA5">
      <w:pPr>
        <w:pStyle w:val="NormalPACKT"/>
        <w:rPr>
          <w:lang w:val="en-GB"/>
        </w:rPr>
      </w:pPr>
    </w:p>
    <w:p w14:paraId="4C3189A7" w14:textId="77777777" w:rsidR="008A2BA5" w:rsidRPr="008A2BA5" w:rsidRDefault="008A2BA5" w:rsidP="008A2BA5">
      <w:pPr>
        <w:pStyle w:val="NormalPACKT"/>
        <w:rPr>
          <w:lang w:val="en-GB"/>
        </w:rPr>
      </w:pPr>
      <w:r w:rsidRPr="008A2BA5">
        <w:rPr>
          <w:lang w:val="en-GB"/>
        </w:rPr>
        <w:t>Improving performance in Vulkan:-</w:t>
      </w:r>
    </w:p>
    <w:p w14:paraId="237AB924" w14:textId="77777777" w:rsidR="008A2BA5" w:rsidRPr="008A2BA5" w:rsidRDefault="008A2BA5" w:rsidP="008A2BA5">
      <w:pPr>
        <w:pStyle w:val="NormalPACKT"/>
        <w:rPr>
          <w:lang w:val="en-GB"/>
        </w:rPr>
      </w:pPr>
      <w:r w:rsidRPr="008A2BA5">
        <w:rPr>
          <w:lang w:val="en-GB"/>
        </w:rPr>
        <w:t>10. Implementing Geometric instancing in Vulkan.</w:t>
      </w:r>
    </w:p>
    <w:p w14:paraId="361D5C04" w14:textId="77777777" w:rsidR="008A2BA5" w:rsidRPr="008A2BA5" w:rsidRDefault="008A2BA5" w:rsidP="008A2BA5">
      <w:pPr>
        <w:pStyle w:val="NormalPACKT"/>
        <w:rPr>
          <w:lang w:val="en-GB"/>
        </w:rPr>
      </w:pPr>
      <w:r w:rsidRPr="008A2BA5">
        <w:rPr>
          <w:lang w:val="en-GB"/>
        </w:rPr>
        <w:t>11. Using Geometric instancing to improve the performance.</w:t>
      </w:r>
    </w:p>
    <w:p w14:paraId="1F5FD94D" w14:textId="77777777" w:rsidR="008A2BA5" w:rsidRPr="008A2BA5" w:rsidRDefault="008A2BA5" w:rsidP="008A2BA5">
      <w:pPr>
        <w:pStyle w:val="NormalPACKT"/>
        <w:rPr>
          <w:lang w:val="en-GB"/>
        </w:rPr>
      </w:pPr>
      <w:r w:rsidRPr="008A2BA5">
        <w:rPr>
          <w:lang w:val="en-GB"/>
        </w:rPr>
        <w:t>12. Implementing the same Audio Mixer example with Geometric instancing.</w:t>
      </w:r>
    </w:p>
    <w:p w14:paraId="3B201C44" w14:textId="77777777" w:rsidR="008A2BA5" w:rsidRPr="008A2BA5" w:rsidRDefault="008A2BA5" w:rsidP="008A2BA5">
      <w:pPr>
        <w:pStyle w:val="NormalPACKT"/>
        <w:rPr>
          <w:lang w:val="en-GB"/>
        </w:rPr>
      </w:pPr>
      <w:r w:rsidRPr="008A2BA5">
        <w:rPr>
          <w:lang w:val="en-GB"/>
        </w:rPr>
        <w:t>13. Copying buffer and updating sub-region on GPU buffer in Vulkan.</w:t>
      </w:r>
    </w:p>
    <w:p w14:paraId="7EB6DB29" w14:textId="59E92682" w:rsidR="008A2BA5" w:rsidRDefault="008A2BA5" w:rsidP="008A2BA5">
      <w:pPr>
        <w:pStyle w:val="NormalPACKT"/>
        <w:rPr>
          <w:lang w:val="en-GB"/>
        </w:rPr>
      </w:pPr>
      <w:r w:rsidRPr="008A2BA5">
        <w:rPr>
          <w:lang w:val="en-GB"/>
        </w:rPr>
        <w:t>14. Making use of Multi-threading in Vulkan.</w:t>
      </w:r>
    </w:p>
    <w:sectPr w:rsidR="008A2BA5"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75715D" w:rsidRDefault="0075715D">
      <w:pPr>
        <w:pStyle w:val="CommentText"/>
      </w:pPr>
      <w:r>
        <w:rPr>
          <w:rStyle w:val="CommentReference"/>
        </w:rPr>
        <w:annotationRef/>
      </w:r>
      <w:r>
        <w:t xml:space="preserve">Scene-Graph is logical concept and there are various aspects of it. It is covered in detail in OpenGL ES 3.0 cookbook. Give a refer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B602A9" w14:textId="77777777" w:rsidR="0086763B" w:rsidRDefault="0086763B" w:rsidP="004D7B8D">
      <w:r>
        <w:separator/>
      </w:r>
    </w:p>
    <w:p w14:paraId="4290FBFD" w14:textId="77777777" w:rsidR="0086763B" w:rsidRDefault="0086763B" w:rsidP="004D7B8D"/>
    <w:p w14:paraId="4F1FF6A5" w14:textId="77777777" w:rsidR="0086763B" w:rsidRDefault="0086763B"/>
    <w:p w14:paraId="1845FAB3" w14:textId="77777777" w:rsidR="0086763B" w:rsidRDefault="0086763B"/>
    <w:p w14:paraId="4FAF67F0" w14:textId="77777777" w:rsidR="0086763B" w:rsidRDefault="0086763B" w:rsidP="00F37CED"/>
    <w:p w14:paraId="173343E6" w14:textId="77777777" w:rsidR="0086763B" w:rsidRDefault="0086763B"/>
    <w:p w14:paraId="24C07CA3" w14:textId="77777777" w:rsidR="0086763B" w:rsidRDefault="0086763B"/>
    <w:p w14:paraId="077A47E5" w14:textId="77777777" w:rsidR="0086763B" w:rsidRDefault="0086763B"/>
  </w:endnote>
  <w:endnote w:type="continuationSeparator" w:id="0">
    <w:p w14:paraId="12A77729" w14:textId="77777777" w:rsidR="0086763B" w:rsidRDefault="0086763B" w:rsidP="004D7B8D">
      <w:r>
        <w:continuationSeparator/>
      </w:r>
    </w:p>
    <w:p w14:paraId="3D931CA9" w14:textId="77777777" w:rsidR="0086763B" w:rsidRDefault="0086763B" w:rsidP="004D7B8D"/>
    <w:p w14:paraId="4FBF6526" w14:textId="77777777" w:rsidR="0086763B" w:rsidRDefault="0086763B"/>
    <w:p w14:paraId="7C982FE7" w14:textId="77777777" w:rsidR="0086763B" w:rsidRDefault="0086763B"/>
    <w:p w14:paraId="7572AD99" w14:textId="77777777" w:rsidR="0086763B" w:rsidRDefault="0086763B" w:rsidP="00F37CED"/>
    <w:p w14:paraId="4B7AAA03" w14:textId="77777777" w:rsidR="0086763B" w:rsidRDefault="0086763B"/>
    <w:p w14:paraId="3BD9106E" w14:textId="77777777" w:rsidR="0086763B" w:rsidRDefault="0086763B"/>
    <w:p w14:paraId="11580F8D" w14:textId="77777777" w:rsidR="0086763B" w:rsidRDefault="008676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75715D" w:rsidRDefault="0075715D" w:rsidP="00005E43">
    <w:r>
      <w:fldChar w:fldCharType="begin"/>
    </w:r>
    <w:r>
      <w:instrText xml:space="preserve">PAGE  </w:instrText>
    </w:r>
    <w:r>
      <w:fldChar w:fldCharType="separate"/>
    </w:r>
    <w:r w:rsidR="00AC3F27">
      <w:rPr>
        <w:noProof/>
      </w:rPr>
      <w:t>1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75715D" w:rsidRDefault="0075715D" w:rsidP="00005E43">
    <w:r>
      <w:fldChar w:fldCharType="begin"/>
    </w:r>
    <w:r>
      <w:instrText xml:space="preserve">PAGE  </w:instrText>
    </w:r>
    <w:r>
      <w:fldChar w:fldCharType="separate"/>
    </w:r>
    <w:r w:rsidR="00AC3F27">
      <w:rPr>
        <w:noProof/>
      </w:rPr>
      <w:t>1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AF258C" w14:textId="77777777" w:rsidR="0086763B" w:rsidRDefault="0086763B" w:rsidP="004D7B8D">
      <w:r>
        <w:separator/>
      </w:r>
    </w:p>
    <w:p w14:paraId="2C406EC3" w14:textId="77777777" w:rsidR="0086763B" w:rsidRDefault="0086763B" w:rsidP="004D7B8D"/>
    <w:p w14:paraId="3EE5EEE7" w14:textId="77777777" w:rsidR="0086763B" w:rsidRDefault="0086763B"/>
    <w:p w14:paraId="160AF960" w14:textId="77777777" w:rsidR="0086763B" w:rsidRDefault="0086763B"/>
    <w:p w14:paraId="3E0D891A" w14:textId="77777777" w:rsidR="0086763B" w:rsidRDefault="0086763B" w:rsidP="00F37CED"/>
    <w:p w14:paraId="28519140" w14:textId="77777777" w:rsidR="0086763B" w:rsidRDefault="0086763B"/>
    <w:p w14:paraId="5C3DFFD1" w14:textId="77777777" w:rsidR="0086763B" w:rsidRDefault="0086763B"/>
    <w:p w14:paraId="518BDE46" w14:textId="77777777" w:rsidR="0086763B" w:rsidRDefault="0086763B"/>
  </w:footnote>
  <w:footnote w:type="continuationSeparator" w:id="0">
    <w:p w14:paraId="576C3821" w14:textId="77777777" w:rsidR="0086763B" w:rsidRDefault="0086763B" w:rsidP="004D7B8D">
      <w:r>
        <w:continuationSeparator/>
      </w:r>
    </w:p>
    <w:p w14:paraId="6DB23F66" w14:textId="77777777" w:rsidR="0086763B" w:rsidRDefault="0086763B" w:rsidP="004D7B8D"/>
    <w:p w14:paraId="6A371E18" w14:textId="77777777" w:rsidR="0086763B" w:rsidRDefault="0086763B"/>
    <w:p w14:paraId="5F8A6A3D" w14:textId="77777777" w:rsidR="0086763B" w:rsidRDefault="0086763B"/>
    <w:p w14:paraId="5C1A9919" w14:textId="77777777" w:rsidR="0086763B" w:rsidRDefault="0086763B" w:rsidP="00F37CED"/>
    <w:p w14:paraId="0370465A" w14:textId="77777777" w:rsidR="0086763B" w:rsidRDefault="0086763B"/>
    <w:p w14:paraId="05479E40" w14:textId="77777777" w:rsidR="0086763B" w:rsidRDefault="0086763B"/>
    <w:p w14:paraId="278EAF87" w14:textId="77777777" w:rsidR="0086763B" w:rsidRDefault="0086763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91930"/>
    <w:multiLevelType w:val="hybridMultilevel"/>
    <w:tmpl w:val="D2467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1E4026F2"/>
    <w:multiLevelType w:val="hybridMultilevel"/>
    <w:tmpl w:val="EC12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0650A50"/>
    <w:multiLevelType w:val="hybridMultilevel"/>
    <w:tmpl w:val="97981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A3B25"/>
    <w:multiLevelType w:val="hybridMultilevel"/>
    <w:tmpl w:val="77F6BC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2" w15:restartNumberingAfterBreak="0">
    <w:nsid w:val="34B01141"/>
    <w:multiLevelType w:val="multilevel"/>
    <w:tmpl w:val="D91A43F4"/>
    <w:numStyleLink w:val="NumberedBulletWithinBullet"/>
  </w:abstractNum>
  <w:abstractNum w:abstractNumId="13"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10B66D9"/>
    <w:multiLevelType w:val="multilevel"/>
    <w:tmpl w:val="F76A5584"/>
    <w:numStyleLink w:val="RomanNumberedBullet"/>
  </w:abstractNum>
  <w:abstractNum w:abstractNumId="16"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15F5222"/>
    <w:multiLevelType w:val="hybridMultilevel"/>
    <w:tmpl w:val="6EF8A1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9" w15:restartNumberingAfterBreak="0">
    <w:nsid w:val="718F54F7"/>
    <w:multiLevelType w:val="hybridMultilevel"/>
    <w:tmpl w:val="B046E8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1"/>
  </w:num>
  <w:num w:numId="4">
    <w:abstractNumId w:val="1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15"/>
  </w:num>
  <w:num w:numId="10">
    <w:abstractNumId w:val="2"/>
  </w:num>
  <w:num w:numId="11">
    <w:abstractNumId w:val="20"/>
  </w:num>
  <w:num w:numId="12">
    <w:abstractNumId w:val="1"/>
  </w:num>
  <w:num w:numId="13">
    <w:abstractNumId w:val="14"/>
  </w:num>
  <w:num w:numId="14">
    <w:abstractNumId w:val="6"/>
  </w:num>
  <w:num w:numId="15">
    <w:abstractNumId w:val="13"/>
  </w:num>
  <w:num w:numId="16">
    <w:abstractNumId w:val="16"/>
  </w:num>
  <w:num w:numId="17">
    <w:abstractNumId w:val="5"/>
  </w:num>
  <w:num w:numId="18">
    <w:abstractNumId w:val="8"/>
  </w:num>
  <w:num w:numId="19">
    <w:abstractNumId w:val="19"/>
  </w:num>
  <w:num w:numId="20">
    <w:abstractNumId w:val="17"/>
  </w:num>
  <w:num w:numId="21">
    <w:abstractNumId w:val="7"/>
  </w:num>
  <w:num w:numId="22">
    <w:abstractNumId w:val="3"/>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3A0"/>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268"/>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474D5"/>
    <w:rsid w:val="000514C6"/>
    <w:rsid w:val="00051D4E"/>
    <w:rsid w:val="000522F1"/>
    <w:rsid w:val="00052AE8"/>
    <w:rsid w:val="000539FA"/>
    <w:rsid w:val="000540F6"/>
    <w:rsid w:val="0005432D"/>
    <w:rsid w:val="00054536"/>
    <w:rsid w:val="00054DC1"/>
    <w:rsid w:val="00055690"/>
    <w:rsid w:val="00055748"/>
    <w:rsid w:val="000559B3"/>
    <w:rsid w:val="00056445"/>
    <w:rsid w:val="000564C4"/>
    <w:rsid w:val="00056E0D"/>
    <w:rsid w:val="00057101"/>
    <w:rsid w:val="00057382"/>
    <w:rsid w:val="0005770A"/>
    <w:rsid w:val="00057759"/>
    <w:rsid w:val="0006074C"/>
    <w:rsid w:val="00060A67"/>
    <w:rsid w:val="00062E02"/>
    <w:rsid w:val="0006338B"/>
    <w:rsid w:val="00063959"/>
    <w:rsid w:val="0006398C"/>
    <w:rsid w:val="00063EB6"/>
    <w:rsid w:val="000640EC"/>
    <w:rsid w:val="000641E8"/>
    <w:rsid w:val="00064224"/>
    <w:rsid w:val="00064C94"/>
    <w:rsid w:val="000656E9"/>
    <w:rsid w:val="000661EB"/>
    <w:rsid w:val="00066205"/>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723"/>
    <w:rsid w:val="00076BEC"/>
    <w:rsid w:val="00076F52"/>
    <w:rsid w:val="000779CE"/>
    <w:rsid w:val="00077FFA"/>
    <w:rsid w:val="0008016D"/>
    <w:rsid w:val="00080D39"/>
    <w:rsid w:val="00080F6E"/>
    <w:rsid w:val="000816FE"/>
    <w:rsid w:val="00081962"/>
    <w:rsid w:val="00082127"/>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1AB1"/>
    <w:rsid w:val="000B21A7"/>
    <w:rsid w:val="000B2629"/>
    <w:rsid w:val="000B3283"/>
    <w:rsid w:val="000B3A29"/>
    <w:rsid w:val="000B51B0"/>
    <w:rsid w:val="000B541D"/>
    <w:rsid w:val="000B5458"/>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75"/>
    <w:rsid w:val="000D758F"/>
    <w:rsid w:val="000D797F"/>
    <w:rsid w:val="000D7B12"/>
    <w:rsid w:val="000D7C34"/>
    <w:rsid w:val="000D7D0A"/>
    <w:rsid w:val="000D7DA7"/>
    <w:rsid w:val="000E0611"/>
    <w:rsid w:val="000E1D5B"/>
    <w:rsid w:val="000E1EA9"/>
    <w:rsid w:val="000E22A6"/>
    <w:rsid w:val="000E2319"/>
    <w:rsid w:val="000E277E"/>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0F45"/>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1DD4"/>
    <w:rsid w:val="00101E3A"/>
    <w:rsid w:val="001041C5"/>
    <w:rsid w:val="0010461C"/>
    <w:rsid w:val="00104DBC"/>
    <w:rsid w:val="00105E5D"/>
    <w:rsid w:val="00105F9B"/>
    <w:rsid w:val="00105FF0"/>
    <w:rsid w:val="001063A6"/>
    <w:rsid w:val="00106459"/>
    <w:rsid w:val="0010670A"/>
    <w:rsid w:val="00106B28"/>
    <w:rsid w:val="00106D55"/>
    <w:rsid w:val="00107391"/>
    <w:rsid w:val="001078F8"/>
    <w:rsid w:val="00107EEB"/>
    <w:rsid w:val="00110343"/>
    <w:rsid w:val="0011049F"/>
    <w:rsid w:val="00110A02"/>
    <w:rsid w:val="00111297"/>
    <w:rsid w:val="001112DD"/>
    <w:rsid w:val="00112312"/>
    <w:rsid w:val="001128EB"/>
    <w:rsid w:val="001135FD"/>
    <w:rsid w:val="00113709"/>
    <w:rsid w:val="00113A45"/>
    <w:rsid w:val="00113D42"/>
    <w:rsid w:val="00113DC3"/>
    <w:rsid w:val="00113FC4"/>
    <w:rsid w:val="00114374"/>
    <w:rsid w:val="00114B12"/>
    <w:rsid w:val="001152A2"/>
    <w:rsid w:val="00115726"/>
    <w:rsid w:val="00115797"/>
    <w:rsid w:val="0011701D"/>
    <w:rsid w:val="00117650"/>
    <w:rsid w:val="00117AD6"/>
    <w:rsid w:val="00120290"/>
    <w:rsid w:val="0012034C"/>
    <w:rsid w:val="001207A2"/>
    <w:rsid w:val="001209AC"/>
    <w:rsid w:val="0012243F"/>
    <w:rsid w:val="0012260F"/>
    <w:rsid w:val="00122905"/>
    <w:rsid w:val="00123038"/>
    <w:rsid w:val="00123961"/>
    <w:rsid w:val="001239A9"/>
    <w:rsid w:val="00123E58"/>
    <w:rsid w:val="001262A3"/>
    <w:rsid w:val="0012682F"/>
    <w:rsid w:val="00126D0D"/>
    <w:rsid w:val="001276CA"/>
    <w:rsid w:val="00127FAA"/>
    <w:rsid w:val="0013038A"/>
    <w:rsid w:val="001304C3"/>
    <w:rsid w:val="0013057C"/>
    <w:rsid w:val="001308CE"/>
    <w:rsid w:val="00130CAF"/>
    <w:rsid w:val="00130E3F"/>
    <w:rsid w:val="00131282"/>
    <w:rsid w:val="001314EF"/>
    <w:rsid w:val="001314FC"/>
    <w:rsid w:val="001318A3"/>
    <w:rsid w:val="001326C4"/>
    <w:rsid w:val="00132903"/>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154"/>
    <w:rsid w:val="00154729"/>
    <w:rsid w:val="00154A2A"/>
    <w:rsid w:val="00154E25"/>
    <w:rsid w:val="001551C4"/>
    <w:rsid w:val="0015559D"/>
    <w:rsid w:val="0015576E"/>
    <w:rsid w:val="00155C59"/>
    <w:rsid w:val="00155C62"/>
    <w:rsid w:val="00155E18"/>
    <w:rsid w:val="001560A3"/>
    <w:rsid w:val="00160B2C"/>
    <w:rsid w:val="00161082"/>
    <w:rsid w:val="001616D8"/>
    <w:rsid w:val="00162AC2"/>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66E"/>
    <w:rsid w:val="00172BCF"/>
    <w:rsid w:val="00173095"/>
    <w:rsid w:val="001734F9"/>
    <w:rsid w:val="00173B7B"/>
    <w:rsid w:val="00173C3A"/>
    <w:rsid w:val="00174541"/>
    <w:rsid w:val="00174938"/>
    <w:rsid w:val="00174BCB"/>
    <w:rsid w:val="00176330"/>
    <w:rsid w:val="00176629"/>
    <w:rsid w:val="001768BD"/>
    <w:rsid w:val="00176A75"/>
    <w:rsid w:val="00176E6E"/>
    <w:rsid w:val="00177FEF"/>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58B"/>
    <w:rsid w:val="00192AF0"/>
    <w:rsid w:val="0019314C"/>
    <w:rsid w:val="00193767"/>
    <w:rsid w:val="001943D2"/>
    <w:rsid w:val="00194911"/>
    <w:rsid w:val="0019536A"/>
    <w:rsid w:val="001967DA"/>
    <w:rsid w:val="00196955"/>
    <w:rsid w:val="00196FFC"/>
    <w:rsid w:val="00197659"/>
    <w:rsid w:val="0019771D"/>
    <w:rsid w:val="0019797B"/>
    <w:rsid w:val="001A0759"/>
    <w:rsid w:val="001A10F7"/>
    <w:rsid w:val="001A18D7"/>
    <w:rsid w:val="001A1A01"/>
    <w:rsid w:val="001A1FB5"/>
    <w:rsid w:val="001A22B6"/>
    <w:rsid w:val="001A2EF5"/>
    <w:rsid w:val="001A420C"/>
    <w:rsid w:val="001A4B32"/>
    <w:rsid w:val="001A4E90"/>
    <w:rsid w:val="001A5061"/>
    <w:rsid w:val="001A55C9"/>
    <w:rsid w:val="001A564D"/>
    <w:rsid w:val="001A57EB"/>
    <w:rsid w:val="001A5904"/>
    <w:rsid w:val="001A60F9"/>
    <w:rsid w:val="001A653E"/>
    <w:rsid w:val="001A697B"/>
    <w:rsid w:val="001A6E93"/>
    <w:rsid w:val="001A7C48"/>
    <w:rsid w:val="001A7D1C"/>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6947"/>
    <w:rsid w:val="001C7749"/>
    <w:rsid w:val="001D140A"/>
    <w:rsid w:val="001D306F"/>
    <w:rsid w:val="001D3092"/>
    <w:rsid w:val="001D383F"/>
    <w:rsid w:val="001D4B17"/>
    <w:rsid w:val="001D4EB5"/>
    <w:rsid w:val="001D4F12"/>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1948"/>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2496"/>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820"/>
    <w:rsid w:val="00207CF0"/>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2C4"/>
    <w:rsid w:val="00230C3F"/>
    <w:rsid w:val="00230C44"/>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398"/>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598C"/>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0DD"/>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42E"/>
    <w:rsid w:val="00284DCE"/>
    <w:rsid w:val="0028604C"/>
    <w:rsid w:val="002861BA"/>
    <w:rsid w:val="00286700"/>
    <w:rsid w:val="00286A0B"/>
    <w:rsid w:val="00286F75"/>
    <w:rsid w:val="0028704F"/>
    <w:rsid w:val="00287184"/>
    <w:rsid w:val="0028721F"/>
    <w:rsid w:val="00287741"/>
    <w:rsid w:val="0028782B"/>
    <w:rsid w:val="00287F1B"/>
    <w:rsid w:val="0029106F"/>
    <w:rsid w:val="00291102"/>
    <w:rsid w:val="002914D5"/>
    <w:rsid w:val="00291FB3"/>
    <w:rsid w:val="00292879"/>
    <w:rsid w:val="0029294A"/>
    <w:rsid w:val="002929A1"/>
    <w:rsid w:val="002933F7"/>
    <w:rsid w:val="002934DE"/>
    <w:rsid w:val="00293813"/>
    <w:rsid w:val="00293E6F"/>
    <w:rsid w:val="002946EB"/>
    <w:rsid w:val="00294DFA"/>
    <w:rsid w:val="00294FE0"/>
    <w:rsid w:val="002953BF"/>
    <w:rsid w:val="00295AB9"/>
    <w:rsid w:val="002960B1"/>
    <w:rsid w:val="00296DCA"/>
    <w:rsid w:val="0029724B"/>
    <w:rsid w:val="0029765B"/>
    <w:rsid w:val="0029772B"/>
    <w:rsid w:val="00297D4A"/>
    <w:rsid w:val="00297F39"/>
    <w:rsid w:val="002A0B80"/>
    <w:rsid w:val="002A1407"/>
    <w:rsid w:val="002A1E03"/>
    <w:rsid w:val="002A2094"/>
    <w:rsid w:val="002A36BB"/>
    <w:rsid w:val="002A3D21"/>
    <w:rsid w:val="002A3EA6"/>
    <w:rsid w:val="002A3F90"/>
    <w:rsid w:val="002A428B"/>
    <w:rsid w:val="002A4A1F"/>
    <w:rsid w:val="002A5404"/>
    <w:rsid w:val="002A5991"/>
    <w:rsid w:val="002A5FED"/>
    <w:rsid w:val="002A6084"/>
    <w:rsid w:val="002A613E"/>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5F5"/>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B8"/>
    <w:rsid w:val="002E37C5"/>
    <w:rsid w:val="002E3EBB"/>
    <w:rsid w:val="002E42F5"/>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571"/>
    <w:rsid w:val="00306771"/>
    <w:rsid w:val="003069A3"/>
    <w:rsid w:val="00306BC7"/>
    <w:rsid w:val="00306C5B"/>
    <w:rsid w:val="00307184"/>
    <w:rsid w:val="0030759F"/>
    <w:rsid w:val="00307E2C"/>
    <w:rsid w:val="00307F6B"/>
    <w:rsid w:val="00310209"/>
    <w:rsid w:val="0031087D"/>
    <w:rsid w:val="003122A3"/>
    <w:rsid w:val="0031297F"/>
    <w:rsid w:val="00312EEE"/>
    <w:rsid w:val="003132D3"/>
    <w:rsid w:val="00313364"/>
    <w:rsid w:val="003135A3"/>
    <w:rsid w:val="0031372C"/>
    <w:rsid w:val="003139F3"/>
    <w:rsid w:val="0031545E"/>
    <w:rsid w:val="00316FC9"/>
    <w:rsid w:val="00317879"/>
    <w:rsid w:val="00317CE8"/>
    <w:rsid w:val="00320E94"/>
    <w:rsid w:val="00321341"/>
    <w:rsid w:val="00321B63"/>
    <w:rsid w:val="003221C9"/>
    <w:rsid w:val="0032270B"/>
    <w:rsid w:val="003238EE"/>
    <w:rsid w:val="00324344"/>
    <w:rsid w:val="00324DC2"/>
    <w:rsid w:val="00325CDD"/>
    <w:rsid w:val="0032679B"/>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1FEF"/>
    <w:rsid w:val="00342AA0"/>
    <w:rsid w:val="00342F8A"/>
    <w:rsid w:val="003431B2"/>
    <w:rsid w:val="003443B0"/>
    <w:rsid w:val="0034548D"/>
    <w:rsid w:val="00345592"/>
    <w:rsid w:val="00345630"/>
    <w:rsid w:val="00345A21"/>
    <w:rsid w:val="00346EBD"/>
    <w:rsid w:val="003473BA"/>
    <w:rsid w:val="00347434"/>
    <w:rsid w:val="00347D89"/>
    <w:rsid w:val="00347EA9"/>
    <w:rsid w:val="0035056B"/>
    <w:rsid w:val="003507CB"/>
    <w:rsid w:val="00350FE4"/>
    <w:rsid w:val="003517D6"/>
    <w:rsid w:val="003539A7"/>
    <w:rsid w:val="0035404B"/>
    <w:rsid w:val="00354614"/>
    <w:rsid w:val="00354FEA"/>
    <w:rsid w:val="00355370"/>
    <w:rsid w:val="00355633"/>
    <w:rsid w:val="003563D2"/>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A81"/>
    <w:rsid w:val="00363D43"/>
    <w:rsid w:val="003642BE"/>
    <w:rsid w:val="00364412"/>
    <w:rsid w:val="003644B1"/>
    <w:rsid w:val="0036485B"/>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8E"/>
    <w:rsid w:val="00374492"/>
    <w:rsid w:val="0037474F"/>
    <w:rsid w:val="00374A63"/>
    <w:rsid w:val="00374DC4"/>
    <w:rsid w:val="00375010"/>
    <w:rsid w:val="003752AF"/>
    <w:rsid w:val="00375768"/>
    <w:rsid w:val="00375F1B"/>
    <w:rsid w:val="0037631C"/>
    <w:rsid w:val="003769DA"/>
    <w:rsid w:val="00376B5B"/>
    <w:rsid w:val="00377065"/>
    <w:rsid w:val="0037709A"/>
    <w:rsid w:val="0037748F"/>
    <w:rsid w:val="0037781B"/>
    <w:rsid w:val="00377878"/>
    <w:rsid w:val="00377BC7"/>
    <w:rsid w:val="00377C65"/>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95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0F89"/>
    <w:rsid w:val="003A2344"/>
    <w:rsid w:val="003A2494"/>
    <w:rsid w:val="003A24E8"/>
    <w:rsid w:val="003A24EB"/>
    <w:rsid w:val="003A3274"/>
    <w:rsid w:val="003A382F"/>
    <w:rsid w:val="003A38D2"/>
    <w:rsid w:val="003A3E89"/>
    <w:rsid w:val="003A46A0"/>
    <w:rsid w:val="003A4F76"/>
    <w:rsid w:val="003A5A76"/>
    <w:rsid w:val="003A5CB5"/>
    <w:rsid w:val="003A5E19"/>
    <w:rsid w:val="003A60BF"/>
    <w:rsid w:val="003A6F8A"/>
    <w:rsid w:val="003A72BB"/>
    <w:rsid w:val="003A731D"/>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57F"/>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07D2"/>
    <w:rsid w:val="003F10E2"/>
    <w:rsid w:val="003F1999"/>
    <w:rsid w:val="003F280A"/>
    <w:rsid w:val="003F2A48"/>
    <w:rsid w:val="003F3453"/>
    <w:rsid w:val="003F397A"/>
    <w:rsid w:val="003F3BDA"/>
    <w:rsid w:val="003F40E5"/>
    <w:rsid w:val="003F437F"/>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7D4"/>
    <w:rsid w:val="00413914"/>
    <w:rsid w:val="004139E1"/>
    <w:rsid w:val="004141CD"/>
    <w:rsid w:val="00414487"/>
    <w:rsid w:val="00414AAE"/>
    <w:rsid w:val="0041506E"/>
    <w:rsid w:val="00415B65"/>
    <w:rsid w:val="004163E8"/>
    <w:rsid w:val="004166E7"/>
    <w:rsid w:val="00417183"/>
    <w:rsid w:val="00417AEC"/>
    <w:rsid w:val="00417C83"/>
    <w:rsid w:val="00417F66"/>
    <w:rsid w:val="004202B3"/>
    <w:rsid w:val="004220A4"/>
    <w:rsid w:val="00422791"/>
    <w:rsid w:val="004229C2"/>
    <w:rsid w:val="004248B9"/>
    <w:rsid w:val="00424903"/>
    <w:rsid w:val="00424B67"/>
    <w:rsid w:val="00424F8B"/>
    <w:rsid w:val="00425C52"/>
    <w:rsid w:val="00425F99"/>
    <w:rsid w:val="00426046"/>
    <w:rsid w:val="004264CB"/>
    <w:rsid w:val="00426577"/>
    <w:rsid w:val="00426A00"/>
    <w:rsid w:val="00426FA4"/>
    <w:rsid w:val="004271DE"/>
    <w:rsid w:val="00427D99"/>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0052"/>
    <w:rsid w:val="004415B2"/>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4F84"/>
    <w:rsid w:val="004554BF"/>
    <w:rsid w:val="00455EF9"/>
    <w:rsid w:val="00455F03"/>
    <w:rsid w:val="0045760B"/>
    <w:rsid w:val="0045777D"/>
    <w:rsid w:val="00457814"/>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C96"/>
    <w:rsid w:val="00470FBC"/>
    <w:rsid w:val="00471191"/>
    <w:rsid w:val="00471EE4"/>
    <w:rsid w:val="00472872"/>
    <w:rsid w:val="004728AE"/>
    <w:rsid w:val="0047324B"/>
    <w:rsid w:val="004739EC"/>
    <w:rsid w:val="00473F1C"/>
    <w:rsid w:val="00474849"/>
    <w:rsid w:val="00474C20"/>
    <w:rsid w:val="00474EC7"/>
    <w:rsid w:val="00474FFF"/>
    <w:rsid w:val="00475629"/>
    <w:rsid w:val="00475E9C"/>
    <w:rsid w:val="00476620"/>
    <w:rsid w:val="004767AA"/>
    <w:rsid w:val="00476FE3"/>
    <w:rsid w:val="0047704E"/>
    <w:rsid w:val="00477A64"/>
    <w:rsid w:val="00477E94"/>
    <w:rsid w:val="00477FEA"/>
    <w:rsid w:val="004806C7"/>
    <w:rsid w:val="004814C5"/>
    <w:rsid w:val="00481F0A"/>
    <w:rsid w:val="00481FDA"/>
    <w:rsid w:val="004824D2"/>
    <w:rsid w:val="00483CFB"/>
    <w:rsid w:val="00484322"/>
    <w:rsid w:val="00484B25"/>
    <w:rsid w:val="00484E5C"/>
    <w:rsid w:val="0048526C"/>
    <w:rsid w:val="004857B3"/>
    <w:rsid w:val="00485AC1"/>
    <w:rsid w:val="0048650C"/>
    <w:rsid w:val="004866E4"/>
    <w:rsid w:val="00486865"/>
    <w:rsid w:val="00486ED2"/>
    <w:rsid w:val="004876E9"/>
    <w:rsid w:val="00487AF5"/>
    <w:rsid w:val="00487B31"/>
    <w:rsid w:val="0049019E"/>
    <w:rsid w:val="00490B7C"/>
    <w:rsid w:val="004912D0"/>
    <w:rsid w:val="004914CD"/>
    <w:rsid w:val="0049168A"/>
    <w:rsid w:val="0049237A"/>
    <w:rsid w:val="004923DD"/>
    <w:rsid w:val="0049264E"/>
    <w:rsid w:val="00493B6A"/>
    <w:rsid w:val="00493BC3"/>
    <w:rsid w:val="004947C5"/>
    <w:rsid w:val="0049499C"/>
    <w:rsid w:val="00494A28"/>
    <w:rsid w:val="004953D1"/>
    <w:rsid w:val="00495B33"/>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31E5"/>
    <w:rsid w:val="004B3453"/>
    <w:rsid w:val="004B38F6"/>
    <w:rsid w:val="004B49C6"/>
    <w:rsid w:val="004B4B72"/>
    <w:rsid w:val="004B51A5"/>
    <w:rsid w:val="004B5437"/>
    <w:rsid w:val="004B5501"/>
    <w:rsid w:val="004B578E"/>
    <w:rsid w:val="004B6087"/>
    <w:rsid w:val="004B648A"/>
    <w:rsid w:val="004B68F5"/>
    <w:rsid w:val="004B6CF0"/>
    <w:rsid w:val="004B7127"/>
    <w:rsid w:val="004B73DC"/>
    <w:rsid w:val="004B7893"/>
    <w:rsid w:val="004B7E31"/>
    <w:rsid w:val="004C0260"/>
    <w:rsid w:val="004C029D"/>
    <w:rsid w:val="004C0340"/>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401"/>
    <w:rsid w:val="004D28B5"/>
    <w:rsid w:val="004D29AD"/>
    <w:rsid w:val="004D2B79"/>
    <w:rsid w:val="004D2E5D"/>
    <w:rsid w:val="004D3778"/>
    <w:rsid w:val="004D4682"/>
    <w:rsid w:val="004D5A8F"/>
    <w:rsid w:val="004D5D41"/>
    <w:rsid w:val="004D5E4A"/>
    <w:rsid w:val="004D6800"/>
    <w:rsid w:val="004D691A"/>
    <w:rsid w:val="004D6C3C"/>
    <w:rsid w:val="004D6EEA"/>
    <w:rsid w:val="004D7B8D"/>
    <w:rsid w:val="004D7E00"/>
    <w:rsid w:val="004E004C"/>
    <w:rsid w:val="004E0269"/>
    <w:rsid w:val="004E082F"/>
    <w:rsid w:val="004E102F"/>
    <w:rsid w:val="004E117B"/>
    <w:rsid w:val="004E18FE"/>
    <w:rsid w:val="004E1A22"/>
    <w:rsid w:val="004E1ACC"/>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69F"/>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0B2"/>
    <w:rsid w:val="005046DD"/>
    <w:rsid w:val="00505185"/>
    <w:rsid w:val="00505890"/>
    <w:rsid w:val="0050614A"/>
    <w:rsid w:val="00506554"/>
    <w:rsid w:val="00506F13"/>
    <w:rsid w:val="0050737F"/>
    <w:rsid w:val="0051085C"/>
    <w:rsid w:val="00511908"/>
    <w:rsid w:val="00511C56"/>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72A"/>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6DE5"/>
    <w:rsid w:val="00537F35"/>
    <w:rsid w:val="00540869"/>
    <w:rsid w:val="005408CA"/>
    <w:rsid w:val="00540F58"/>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396"/>
    <w:rsid w:val="005524C5"/>
    <w:rsid w:val="0055381F"/>
    <w:rsid w:val="005543BD"/>
    <w:rsid w:val="00554AAD"/>
    <w:rsid w:val="00555886"/>
    <w:rsid w:val="00555DED"/>
    <w:rsid w:val="00556743"/>
    <w:rsid w:val="0055733E"/>
    <w:rsid w:val="0055777D"/>
    <w:rsid w:val="005602F9"/>
    <w:rsid w:val="0056051F"/>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5A5C"/>
    <w:rsid w:val="005760BB"/>
    <w:rsid w:val="0057614E"/>
    <w:rsid w:val="00576AEE"/>
    <w:rsid w:val="00577141"/>
    <w:rsid w:val="00580672"/>
    <w:rsid w:val="0058085C"/>
    <w:rsid w:val="005811C9"/>
    <w:rsid w:val="00581C8F"/>
    <w:rsid w:val="0058219C"/>
    <w:rsid w:val="00582AA4"/>
    <w:rsid w:val="00582DE6"/>
    <w:rsid w:val="005838F6"/>
    <w:rsid w:val="00583917"/>
    <w:rsid w:val="005841AC"/>
    <w:rsid w:val="0058513D"/>
    <w:rsid w:val="005862E8"/>
    <w:rsid w:val="00586382"/>
    <w:rsid w:val="005869A7"/>
    <w:rsid w:val="00586A53"/>
    <w:rsid w:val="0058723A"/>
    <w:rsid w:val="005879A9"/>
    <w:rsid w:val="00587ABC"/>
    <w:rsid w:val="00587CC6"/>
    <w:rsid w:val="00587EE6"/>
    <w:rsid w:val="0059098A"/>
    <w:rsid w:val="00591E88"/>
    <w:rsid w:val="00592982"/>
    <w:rsid w:val="00592BCB"/>
    <w:rsid w:val="00592E53"/>
    <w:rsid w:val="00593899"/>
    <w:rsid w:val="0059399D"/>
    <w:rsid w:val="00594EEC"/>
    <w:rsid w:val="00595326"/>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6825"/>
    <w:rsid w:val="005A69E2"/>
    <w:rsid w:val="005A7282"/>
    <w:rsid w:val="005A739A"/>
    <w:rsid w:val="005B0F27"/>
    <w:rsid w:val="005B20FB"/>
    <w:rsid w:val="005B23A1"/>
    <w:rsid w:val="005B25C5"/>
    <w:rsid w:val="005B26B2"/>
    <w:rsid w:val="005B2899"/>
    <w:rsid w:val="005B42A6"/>
    <w:rsid w:val="005B49C2"/>
    <w:rsid w:val="005B49F2"/>
    <w:rsid w:val="005B4C34"/>
    <w:rsid w:val="005B4F3C"/>
    <w:rsid w:val="005B4F97"/>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FA3"/>
    <w:rsid w:val="005D0FFE"/>
    <w:rsid w:val="005D14EE"/>
    <w:rsid w:val="005D16A0"/>
    <w:rsid w:val="005D16B9"/>
    <w:rsid w:val="005D40B5"/>
    <w:rsid w:val="005D44D5"/>
    <w:rsid w:val="005D4935"/>
    <w:rsid w:val="005D4BCD"/>
    <w:rsid w:val="005D519C"/>
    <w:rsid w:val="005D5388"/>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5D4"/>
    <w:rsid w:val="005E7DBB"/>
    <w:rsid w:val="005F02B5"/>
    <w:rsid w:val="005F095A"/>
    <w:rsid w:val="005F0D9B"/>
    <w:rsid w:val="005F1183"/>
    <w:rsid w:val="005F1558"/>
    <w:rsid w:val="005F28EA"/>
    <w:rsid w:val="005F3398"/>
    <w:rsid w:val="005F3BFC"/>
    <w:rsid w:val="005F4DB4"/>
    <w:rsid w:val="005F4F5B"/>
    <w:rsid w:val="005F5190"/>
    <w:rsid w:val="005F54CD"/>
    <w:rsid w:val="005F5752"/>
    <w:rsid w:val="005F5A4C"/>
    <w:rsid w:val="005F5B5D"/>
    <w:rsid w:val="005F5BBD"/>
    <w:rsid w:val="005F7036"/>
    <w:rsid w:val="005F74A0"/>
    <w:rsid w:val="005F7960"/>
    <w:rsid w:val="00600192"/>
    <w:rsid w:val="0060058A"/>
    <w:rsid w:val="00601277"/>
    <w:rsid w:val="006018D5"/>
    <w:rsid w:val="0060204F"/>
    <w:rsid w:val="00602363"/>
    <w:rsid w:val="00602CB0"/>
    <w:rsid w:val="00602DBC"/>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84D"/>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31AC"/>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62EE"/>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57C1B"/>
    <w:rsid w:val="00660603"/>
    <w:rsid w:val="0066162A"/>
    <w:rsid w:val="0066178E"/>
    <w:rsid w:val="006618C5"/>
    <w:rsid w:val="00662B5E"/>
    <w:rsid w:val="00662C2C"/>
    <w:rsid w:val="00663273"/>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3404"/>
    <w:rsid w:val="006842CB"/>
    <w:rsid w:val="006843E8"/>
    <w:rsid w:val="0068455C"/>
    <w:rsid w:val="00684B38"/>
    <w:rsid w:val="00684D97"/>
    <w:rsid w:val="00685189"/>
    <w:rsid w:val="00685914"/>
    <w:rsid w:val="0068597C"/>
    <w:rsid w:val="00685D0E"/>
    <w:rsid w:val="00685D7F"/>
    <w:rsid w:val="00685FB1"/>
    <w:rsid w:val="0068702A"/>
    <w:rsid w:val="006870E5"/>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776"/>
    <w:rsid w:val="006B39BB"/>
    <w:rsid w:val="006B3E52"/>
    <w:rsid w:val="006B47D7"/>
    <w:rsid w:val="006B53BF"/>
    <w:rsid w:val="006B6DCF"/>
    <w:rsid w:val="006B7010"/>
    <w:rsid w:val="006B7335"/>
    <w:rsid w:val="006B743F"/>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1148"/>
    <w:rsid w:val="006D2BF9"/>
    <w:rsid w:val="006D345E"/>
    <w:rsid w:val="006D3603"/>
    <w:rsid w:val="006D36C1"/>
    <w:rsid w:val="006D4545"/>
    <w:rsid w:val="006D47D0"/>
    <w:rsid w:val="006D4FE5"/>
    <w:rsid w:val="006D55E6"/>
    <w:rsid w:val="006D5E2A"/>
    <w:rsid w:val="006D6115"/>
    <w:rsid w:val="006D646E"/>
    <w:rsid w:val="006D6693"/>
    <w:rsid w:val="006D748D"/>
    <w:rsid w:val="006D7CE6"/>
    <w:rsid w:val="006D7DA9"/>
    <w:rsid w:val="006E0195"/>
    <w:rsid w:val="006E024B"/>
    <w:rsid w:val="006E02F0"/>
    <w:rsid w:val="006E0833"/>
    <w:rsid w:val="006E103E"/>
    <w:rsid w:val="006E1640"/>
    <w:rsid w:val="006E27BE"/>
    <w:rsid w:val="006E2945"/>
    <w:rsid w:val="006E3E48"/>
    <w:rsid w:val="006E448B"/>
    <w:rsid w:val="006E4846"/>
    <w:rsid w:val="006E4E41"/>
    <w:rsid w:val="006E54E4"/>
    <w:rsid w:val="006E6F68"/>
    <w:rsid w:val="006E7034"/>
    <w:rsid w:val="006E7BA7"/>
    <w:rsid w:val="006F00BA"/>
    <w:rsid w:val="006F01EF"/>
    <w:rsid w:val="006F07A1"/>
    <w:rsid w:val="006F07CA"/>
    <w:rsid w:val="006F10E1"/>
    <w:rsid w:val="006F124C"/>
    <w:rsid w:val="006F15BF"/>
    <w:rsid w:val="006F1614"/>
    <w:rsid w:val="006F1731"/>
    <w:rsid w:val="006F1BA9"/>
    <w:rsid w:val="006F1E23"/>
    <w:rsid w:val="006F1F28"/>
    <w:rsid w:val="006F1F2D"/>
    <w:rsid w:val="006F212F"/>
    <w:rsid w:val="006F22B7"/>
    <w:rsid w:val="006F2352"/>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0BC9"/>
    <w:rsid w:val="00711003"/>
    <w:rsid w:val="00711138"/>
    <w:rsid w:val="00711140"/>
    <w:rsid w:val="007114BD"/>
    <w:rsid w:val="007116EF"/>
    <w:rsid w:val="007116F7"/>
    <w:rsid w:val="00711C0A"/>
    <w:rsid w:val="00711CA6"/>
    <w:rsid w:val="00712E99"/>
    <w:rsid w:val="007135AE"/>
    <w:rsid w:val="007140AF"/>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5DA0"/>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A13"/>
    <w:rsid w:val="00737BB4"/>
    <w:rsid w:val="00737E22"/>
    <w:rsid w:val="00737EA1"/>
    <w:rsid w:val="00740034"/>
    <w:rsid w:val="00740B2D"/>
    <w:rsid w:val="0074295E"/>
    <w:rsid w:val="00745C83"/>
    <w:rsid w:val="00745DB9"/>
    <w:rsid w:val="00745F12"/>
    <w:rsid w:val="00746549"/>
    <w:rsid w:val="007472E3"/>
    <w:rsid w:val="007475A6"/>
    <w:rsid w:val="00750697"/>
    <w:rsid w:val="00750885"/>
    <w:rsid w:val="007508EC"/>
    <w:rsid w:val="00750993"/>
    <w:rsid w:val="00751269"/>
    <w:rsid w:val="007515AF"/>
    <w:rsid w:val="00751A00"/>
    <w:rsid w:val="00751E14"/>
    <w:rsid w:val="00752214"/>
    <w:rsid w:val="00752C20"/>
    <w:rsid w:val="00752F1E"/>
    <w:rsid w:val="00753224"/>
    <w:rsid w:val="00753B27"/>
    <w:rsid w:val="00754352"/>
    <w:rsid w:val="00754B66"/>
    <w:rsid w:val="00754CC9"/>
    <w:rsid w:val="007556C1"/>
    <w:rsid w:val="00755C5E"/>
    <w:rsid w:val="00755E4D"/>
    <w:rsid w:val="00756CC9"/>
    <w:rsid w:val="0075715D"/>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3CFC"/>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4E8F"/>
    <w:rsid w:val="00785488"/>
    <w:rsid w:val="00785A21"/>
    <w:rsid w:val="0078638A"/>
    <w:rsid w:val="00787146"/>
    <w:rsid w:val="00787555"/>
    <w:rsid w:val="0079004A"/>
    <w:rsid w:val="007904A7"/>
    <w:rsid w:val="00791811"/>
    <w:rsid w:val="00791C2F"/>
    <w:rsid w:val="00791FF2"/>
    <w:rsid w:val="00792618"/>
    <w:rsid w:val="00792D48"/>
    <w:rsid w:val="00792D5B"/>
    <w:rsid w:val="00792E61"/>
    <w:rsid w:val="00792F7B"/>
    <w:rsid w:val="007936B8"/>
    <w:rsid w:val="007936EF"/>
    <w:rsid w:val="00793BFE"/>
    <w:rsid w:val="00793F0B"/>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253"/>
    <w:rsid w:val="007B58DB"/>
    <w:rsid w:val="007B5F53"/>
    <w:rsid w:val="007B7296"/>
    <w:rsid w:val="007B76A3"/>
    <w:rsid w:val="007C0249"/>
    <w:rsid w:val="007C0329"/>
    <w:rsid w:val="007C0644"/>
    <w:rsid w:val="007C1088"/>
    <w:rsid w:val="007C1958"/>
    <w:rsid w:val="007C1A08"/>
    <w:rsid w:val="007C1BEB"/>
    <w:rsid w:val="007C1F94"/>
    <w:rsid w:val="007C2157"/>
    <w:rsid w:val="007C2C1F"/>
    <w:rsid w:val="007C3B0F"/>
    <w:rsid w:val="007C4745"/>
    <w:rsid w:val="007C48D0"/>
    <w:rsid w:val="007C574F"/>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81C"/>
    <w:rsid w:val="007D6B35"/>
    <w:rsid w:val="007D6C6C"/>
    <w:rsid w:val="007D757D"/>
    <w:rsid w:val="007E046E"/>
    <w:rsid w:val="007E05F4"/>
    <w:rsid w:val="007E0F0A"/>
    <w:rsid w:val="007E13A4"/>
    <w:rsid w:val="007E1455"/>
    <w:rsid w:val="007E1C02"/>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1E64"/>
    <w:rsid w:val="007F2398"/>
    <w:rsid w:val="007F2A33"/>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8BC"/>
    <w:rsid w:val="00801A08"/>
    <w:rsid w:val="00801DAC"/>
    <w:rsid w:val="00801E28"/>
    <w:rsid w:val="00801FCB"/>
    <w:rsid w:val="00802441"/>
    <w:rsid w:val="00802B72"/>
    <w:rsid w:val="00803279"/>
    <w:rsid w:val="00803308"/>
    <w:rsid w:val="00803A81"/>
    <w:rsid w:val="00803A99"/>
    <w:rsid w:val="008047E3"/>
    <w:rsid w:val="00804D41"/>
    <w:rsid w:val="00804DA3"/>
    <w:rsid w:val="008054F1"/>
    <w:rsid w:val="00805693"/>
    <w:rsid w:val="00805797"/>
    <w:rsid w:val="00805E04"/>
    <w:rsid w:val="00806948"/>
    <w:rsid w:val="008069D4"/>
    <w:rsid w:val="008075CD"/>
    <w:rsid w:val="00807B73"/>
    <w:rsid w:val="00807E1C"/>
    <w:rsid w:val="0081064F"/>
    <w:rsid w:val="008107DB"/>
    <w:rsid w:val="008107F5"/>
    <w:rsid w:val="00811215"/>
    <w:rsid w:val="00813111"/>
    <w:rsid w:val="00813435"/>
    <w:rsid w:val="00814334"/>
    <w:rsid w:val="00814598"/>
    <w:rsid w:val="00814A10"/>
    <w:rsid w:val="008152F4"/>
    <w:rsid w:val="008154F8"/>
    <w:rsid w:val="0081692A"/>
    <w:rsid w:val="00816D49"/>
    <w:rsid w:val="00820617"/>
    <w:rsid w:val="0082068B"/>
    <w:rsid w:val="00820A76"/>
    <w:rsid w:val="00820B8F"/>
    <w:rsid w:val="00820D53"/>
    <w:rsid w:val="00820D76"/>
    <w:rsid w:val="00821749"/>
    <w:rsid w:val="00821DE3"/>
    <w:rsid w:val="00821E65"/>
    <w:rsid w:val="00822764"/>
    <w:rsid w:val="00822EC5"/>
    <w:rsid w:val="008233A1"/>
    <w:rsid w:val="00823C0A"/>
    <w:rsid w:val="00823FA6"/>
    <w:rsid w:val="0082418A"/>
    <w:rsid w:val="008241AE"/>
    <w:rsid w:val="008245AC"/>
    <w:rsid w:val="008247E6"/>
    <w:rsid w:val="00825329"/>
    <w:rsid w:val="00825E63"/>
    <w:rsid w:val="008263FD"/>
    <w:rsid w:val="008269C8"/>
    <w:rsid w:val="008276E7"/>
    <w:rsid w:val="00827EB7"/>
    <w:rsid w:val="00830B8B"/>
    <w:rsid w:val="00830D16"/>
    <w:rsid w:val="0083127B"/>
    <w:rsid w:val="0083129C"/>
    <w:rsid w:val="008312FC"/>
    <w:rsid w:val="008315E7"/>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1F5D"/>
    <w:rsid w:val="008421AD"/>
    <w:rsid w:val="0084380E"/>
    <w:rsid w:val="00843A32"/>
    <w:rsid w:val="00843E5C"/>
    <w:rsid w:val="008440E9"/>
    <w:rsid w:val="00844132"/>
    <w:rsid w:val="00844679"/>
    <w:rsid w:val="00844D08"/>
    <w:rsid w:val="00844E3C"/>
    <w:rsid w:val="008452C9"/>
    <w:rsid w:val="008454B0"/>
    <w:rsid w:val="008458DD"/>
    <w:rsid w:val="0084633A"/>
    <w:rsid w:val="00847EBC"/>
    <w:rsid w:val="00847FB9"/>
    <w:rsid w:val="00850374"/>
    <w:rsid w:val="00850C0B"/>
    <w:rsid w:val="008510D0"/>
    <w:rsid w:val="00851311"/>
    <w:rsid w:val="00851D32"/>
    <w:rsid w:val="0085270B"/>
    <w:rsid w:val="0085297D"/>
    <w:rsid w:val="00852D5A"/>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1761"/>
    <w:rsid w:val="008625D5"/>
    <w:rsid w:val="00862CF8"/>
    <w:rsid w:val="008636B8"/>
    <w:rsid w:val="00863E85"/>
    <w:rsid w:val="008641DA"/>
    <w:rsid w:val="00864AFE"/>
    <w:rsid w:val="00864DA7"/>
    <w:rsid w:val="00865697"/>
    <w:rsid w:val="0086604D"/>
    <w:rsid w:val="0086622D"/>
    <w:rsid w:val="008662C4"/>
    <w:rsid w:val="008664A4"/>
    <w:rsid w:val="0086763B"/>
    <w:rsid w:val="008677C1"/>
    <w:rsid w:val="00867A03"/>
    <w:rsid w:val="00867D9B"/>
    <w:rsid w:val="00867EEA"/>
    <w:rsid w:val="00870847"/>
    <w:rsid w:val="00870CF5"/>
    <w:rsid w:val="00870DC2"/>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35"/>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755"/>
    <w:rsid w:val="00891A5D"/>
    <w:rsid w:val="00891B70"/>
    <w:rsid w:val="00892134"/>
    <w:rsid w:val="0089303D"/>
    <w:rsid w:val="0089447F"/>
    <w:rsid w:val="00894631"/>
    <w:rsid w:val="00894CA2"/>
    <w:rsid w:val="008954AE"/>
    <w:rsid w:val="00895C41"/>
    <w:rsid w:val="00895D0B"/>
    <w:rsid w:val="00896A75"/>
    <w:rsid w:val="008972CC"/>
    <w:rsid w:val="008975AA"/>
    <w:rsid w:val="0089774C"/>
    <w:rsid w:val="008A071D"/>
    <w:rsid w:val="008A0AFE"/>
    <w:rsid w:val="008A1A5B"/>
    <w:rsid w:val="008A21AE"/>
    <w:rsid w:val="008A24B4"/>
    <w:rsid w:val="008A2578"/>
    <w:rsid w:val="008A2618"/>
    <w:rsid w:val="008A27A2"/>
    <w:rsid w:val="008A27B0"/>
    <w:rsid w:val="008A2BA5"/>
    <w:rsid w:val="008A2CDF"/>
    <w:rsid w:val="008A309D"/>
    <w:rsid w:val="008A3798"/>
    <w:rsid w:val="008A38E0"/>
    <w:rsid w:val="008A3A78"/>
    <w:rsid w:val="008A3AE5"/>
    <w:rsid w:val="008A46FC"/>
    <w:rsid w:val="008A4D01"/>
    <w:rsid w:val="008A54EA"/>
    <w:rsid w:val="008A5C21"/>
    <w:rsid w:val="008A6739"/>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3E09"/>
    <w:rsid w:val="008B4B44"/>
    <w:rsid w:val="008B4CF7"/>
    <w:rsid w:val="008B5070"/>
    <w:rsid w:val="008B5140"/>
    <w:rsid w:val="008B53BC"/>
    <w:rsid w:val="008B5CDC"/>
    <w:rsid w:val="008B5CF4"/>
    <w:rsid w:val="008B6125"/>
    <w:rsid w:val="008B736B"/>
    <w:rsid w:val="008B7C5B"/>
    <w:rsid w:val="008C05C4"/>
    <w:rsid w:val="008C19CD"/>
    <w:rsid w:val="008C1A6E"/>
    <w:rsid w:val="008C4028"/>
    <w:rsid w:val="008C4158"/>
    <w:rsid w:val="008C4222"/>
    <w:rsid w:val="008C4BE5"/>
    <w:rsid w:val="008C5964"/>
    <w:rsid w:val="008C5E81"/>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620"/>
    <w:rsid w:val="008E37C0"/>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797"/>
    <w:rsid w:val="008F5C2C"/>
    <w:rsid w:val="008F62D2"/>
    <w:rsid w:val="008F67AC"/>
    <w:rsid w:val="008F6CA0"/>
    <w:rsid w:val="008F6D17"/>
    <w:rsid w:val="008F6F4B"/>
    <w:rsid w:val="008F7424"/>
    <w:rsid w:val="008F7BF0"/>
    <w:rsid w:val="008F7DBE"/>
    <w:rsid w:val="008F7DD6"/>
    <w:rsid w:val="0090056F"/>
    <w:rsid w:val="00900A92"/>
    <w:rsid w:val="00900A95"/>
    <w:rsid w:val="00900FEA"/>
    <w:rsid w:val="0090125A"/>
    <w:rsid w:val="00901C96"/>
    <w:rsid w:val="00903210"/>
    <w:rsid w:val="00903C8B"/>
    <w:rsid w:val="0090474A"/>
    <w:rsid w:val="00904F04"/>
    <w:rsid w:val="00905A6C"/>
    <w:rsid w:val="00905B65"/>
    <w:rsid w:val="00905E0C"/>
    <w:rsid w:val="00906751"/>
    <w:rsid w:val="00906944"/>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4B7"/>
    <w:rsid w:val="009238A9"/>
    <w:rsid w:val="00924108"/>
    <w:rsid w:val="00924F14"/>
    <w:rsid w:val="0092516B"/>
    <w:rsid w:val="00926A7B"/>
    <w:rsid w:val="00927AE4"/>
    <w:rsid w:val="00927CBA"/>
    <w:rsid w:val="009300A7"/>
    <w:rsid w:val="0093050A"/>
    <w:rsid w:val="009305F9"/>
    <w:rsid w:val="00930E78"/>
    <w:rsid w:val="00930F0B"/>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596"/>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66E"/>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1304"/>
    <w:rsid w:val="009515A7"/>
    <w:rsid w:val="00952EAB"/>
    <w:rsid w:val="00953357"/>
    <w:rsid w:val="00954753"/>
    <w:rsid w:val="00954C39"/>
    <w:rsid w:val="0095533C"/>
    <w:rsid w:val="00955443"/>
    <w:rsid w:val="00955C46"/>
    <w:rsid w:val="00956379"/>
    <w:rsid w:val="00956BF3"/>
    <w:rsid w:val="00956D1A"/>
    <w:rsid w:val="00956F3A"/>
    <w:rsid w:val="00956F65"/>
    <w:rsid w:val="009576C6"/>
    <w:rsid w:val="00960168"/>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77C4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4EB"/>
    <w:rsid w:val="00995A38"/>
    <w:rsid w:val="00996082"/>
    <w:rsid w:val="0099689E"/>
    <w:rsid w:val="009A000F"/>
    <w:rsid w:val="009A0430"/>
    <w:rsid w:val="009A0C1F"/>
    <w:rsid w:val="009A1651"/>
    <w:rsid w:val="009A180A"/>
    <w:rsid w:val="009A1C69"/>
    <w:rsid w:val="009A20D2"/>
    <w:rsid w:val="009A2255"/>
    <w:rsid w:val="009A32F4"/>
    <w:rsid w:val="009A37F7"/>
    <w:rsid w:val="009A3936"/>
    <w:rsid w:val="009A3D99"/>
    <w:rsid w:val="009A40B5"/>
    <w:rsid w:val="009A4456"/>
    <w:rsid w:val="009A4BA8"/>
    <w:rsid w:val="009A4E94"/>
    <w:rsid w:val="009A5373"/>
    <w:rsid w:val="009A5C0C"/>
    <w:rsid w:val="009A5CBB"/>
    <w:rsid w:val="009A6279"/>
    <w:rsid w:val="009A7011"/>
    <w:rsid w:val="009A7E65"/>
    <w:rsid w:val="009A7E68"/>
    <w:rsid w:val="009B01FC"/>
    <w:rsid w:val="009B0262"/>
    <w:rsid w:val="009B02ED"/>
    <w:rsid w:val="009B083F"/>
    <w:rsid w:val="009B0BD3"/>
    <w:rsid w:val="009B0C7C"/>
    <w:rsid w:val="009B17BF"/>
    <w:rsid w:val="009B1B2C"/>
    <w:rsid w:val="009B2259"/>
    <w:rsid w:val="009B2461"/>
    <w:rsid w:val="009B28CB"/>
    <w:rsid w:val="009B380D"/>
    <w:rsid w:val="009B3AEF"/>
    <w:rsid w:val="009B3DC1"/>
    <w:rsid w:val="009B494C"/>
    <w:rsid w:val="009B58CC"/>
    <w:rsid w:val="009B5C81"/>
    <w:rsid w:val="009B639F"/>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1A38"/>
    <w:rsid w:val="009E2243"/>
    <w:rsid w:val="009E2548"/>
    <w:rsid w:val="009E2A82"/>
    <w:rsid w:val="009E354F"/>
    <w:rsid w:val="009E3F02"/>
    <w:rsid w:val="009E4259"/>
    <w:rsid w:val="009E5435"/>
    <w:rsid w:val="009E605C"/>
    <w:rsid w:val="009E69A5"/>
    <w:rsid w:val="009E6BB8"/>
    <w:rsid w:val="009E72DD"/>
    <w:rsid w:val="009F12F3"/>
    <w:rsid w:val="009F16A8"/>
    <w:rsid w:val="009F1C8D"/>
    <w:rsid w:val="009F1D80"/>
    <w:rsid w:val="009F3756"/>
    <w:rsid w:val="009F4464"/>
    <w:rsid w:val="009F4528"/>
    <w:rsid w:val="009F4DDD"/>
    <w:rsid w:val="009F5146"/>
    <w:rsid w:val="009F5CA4"/>
    <w:rsid w:val="009F63A1"/>
    <w:rsid w:val="009F65E3"/>
    <w:rsid w:val="009F6775"/>
    <w:rsid w:val="009F6AA7"/>
    <w:rsid w:val="009F6B6C"/>
    <w:rsid w:val="009F781E"/>
    <w:rsid w:val="00A0019E"/>
    <w:rsid w:val="00A007DA"/>
    <w:rsid w:val="00A00990"/>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257"/>
    <w:rsid w:val="00A12CDA"/>
    <w:rsid w:val="00A13214"/>
    <w:rsid w:val="00A13778"/>
    <w:rsid w:val="00A149EA"/>
    <w:rsid w:val="00A15AFA"/>
    <w:rsid w:val="00A15DA3"/>
    <w:rsid w:val="00A1609C"/>
    <w:rsid w:val="00A167EA"/>
    <w:rsid w:val="00A167FE"/>
    <w:rsid w:val="00A16E45"/>
    <w:rsid w:val="00A174E3"/>
    <w:rsid w:val="00A1792F"/>
    <w:rsid w:val="00A20268"/>
    <w:rsid w:val="00A2032C"/>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2E6"/>
    <w:rsid w:val="00A35379"/>
    <w:rsid w:val="00A354D1"/>
    <w:rsid w:val="00A355C7"/>
    <w:rsid w:val="00A35960"/>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593"/>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58B8"/>
    <w:rsid w:val="00A65A15"/>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203"/>
    <w:rsid w:val="00A7543A"/>
    <w:rsid w:val="00A75AE2"/>
    <w:rsid w:val="00A75AF0"/>
    <w:rsid w:val="00A75E74"/>
    <w:rsid w:val="00A76116"/>
    <w:rsid w:val="00A768E7"/>
    <w:rsid w:val="00A772A5"/>
    <w:rsid w:val="00A800B1"/>
    <w:rsid w:val="00A8057F"/>
    <w:rsid w:val="00A80E14"/>
    <w:rsid w:val="00A80FDB"/>
    <w:rsid w:val="00A810B4"/>
    <w:rsid w:val="00A81B24"/>
    <w:rsid w:val="00A81DDC"/>
    <w:rsid w:val="00A8229A"/>
    <w:rsid w:val="00A831F7"/>
    <w:rsid w:val="00A8336E"/>
    <w:rsid w:val="00A83662"/>
    <w:rsid w:val="00A83911"/>
    <w:rsid w:val="00A83C04"/>
    <w:rsid w:val="00A83DB8"/>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50AC"/>
    <w:rsid w:val="00A96000"/>
    <w:rsid w:val="00A96B04"/>
    <w:rsid w:val="00A979A0"/>
    <w:rsid w:val="00A97D7B"/>
    <w:rsid w:val="00AA01A8"/>
    <w:rsid w:val="00AA03CA"/>
    <w:rsid w:val="00AA1887"/>
    <w:rsid w:val="00AA2063"/>
    <w:rsid w:val="00AA241F"/>
    <w:rsid w:val="00AA2B9B"/>
    <w:rsid w:val="00AA31E4"/>
    <w:rsid w:val="00AA33FB"/>
    <w:rsid w:val="00AA3D12"/>
    <w:rsid w:val="00AA4029"/>
    <w:rsid w:val="00AA45DC"/>
    <w:rsid w:val="00AA4680"/>
    <w:rsid w:val="00AA4955"/>
    <w:rsid w:val="00AA4A96"/>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34BE"/>
    <w:rsid w:val="00AB4039"/>
    <w:rsid w:val="00AB448E"/>
    <w:rsid w:val="00AB44B7"/>
    <w:rsid w:val="00AB4BEC"/>
    <w:rsid w:val="00AB5192"/>
    <w:rsid w:val="00AB5503"/>
    <w:rsid w:val="00AB551C"/>
    <w:rsid w:val="00AB5540"/>
    <w:rsid w:val="00AB5B1A"/>
    <w:rsid w:val="00AB6B3A"/>
    <w:rsid w:val="00AB7035"/>
    <w:rsid w:val="00AB766D"/>
    <w:rsid w:val="00AB78A1"/>
    <w:rsid w:val="00AC0F58"/>
    <w:rsid w:val="00AC2085"/>
    <w:rsid w:val="00AC2115"/>
    <w:rsid w:val="00AC307A"/>
    <w:rsid w:val="00AC3ADD"/>
    <w:rsid w:val="00AC3D65"/>
    <w:rsid w:val="00AC3EDF"/>
    <w:rsid w:val="00AC3F27"/>
    <w:rsid w:val="00AC5999"/>
    <w:rsid w:val="00AC6520"/>
    <w:rsid w:val="00AC653C"/>
    <w:rsid w:val="00AC6866"/>
    <w:rsid w:val="00AC6A65"/>
    <w:rsid w:val="00AC6E05"/>
    <w:rsid w:val="00AD068C"/>
    <w:rsid w:val="00AD0D77"/>
    <w:rsid w:val="00AD0EF6"/>
    <w:rsid w:val="00AD139B"/>
    <w:rsid w:val="00AD14F1"/>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0BFE"/>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AE7"/>
    <w:rsid w:val="00AF2DB8"/>
    <w:rsid w:val="00AF2FAA"/>
    <w:rsid w:val="00AF34AE"/>
    <w:rsid w:val="00AF35D4"/>
    <w:rsid w:val="00AF4022"/>
    <w:rsid w:val="00AF4719"/>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11"/>
    <w:rsid w:val="00B07988"/>
    <w:rsid w:val="00B07B27"/>
    <w:rsid w:val="00B07D29"/>
    <w:rsid w:val="00B07D88"/>
    <w:rsid w:val="00B07E13"/>
    <w:rsid w:val="00B1020B"/>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6ABF"/>
    <w:rsid w:val="00B37675"/>
    <w:rsid w:val="00B377DE"/>
    <w:rsid w:val="00B37BCD"/>
    <w:rsid w:val="00B407F4"/>
    <w:rsid w:val="00B42EC9"/>
    <w:rsid w:val="00B433EE"/>
    <w:rsid w:val="00B4359E"/>
    <w:rsid w:val="00B43EEE"/>
    <w:rsid w:val="00B4426A"/>
    <w:rsid w:val="00B44714"/>
    <w:rsid w:val="00B44E89"/>
    <w:rsid w:val="00B456C1"/>
    <w:rsid w:val="00B4574C"/>
    <w:rsid w:val="00B4594B"/>
    <w:rsid w:val="00B45EAA"/>
    <w:rsid w:val="00B46139"/>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251B"/>
    <w:rsid w:val="00B5363D"/>
    <w:rsid w:val="00B5374B"/>
    <w:rsid w:val="00B53974"/>
    <w:rsid w:val="00B53A89"/>
    <w:rsid w:val="00B53D57"/>
    <w:rsid w:val="00B53DCA"/>
    <w:rsid w:val="00B5475D"/>
    <w:rsid w:val="00B54D7F"/>
    <w:rsid w:val="00B54FDE"/>
    <w:rsid w:val="00B55009"/>
    <w:rsid w:val="00B55103"/>
    <w:rsid w:val="00B556C2"/>
    <w:rsid w:val="00B5579F"/>
    <w:rsid w:val="00B558CE"/>
    <w:rsid w:val="00B55D86"/>
    <w:rsid w:val="00B55F86"/>
    <w:rsid w:val="00B55FB1"/>
    <w:rsid w:val="00B56769"/>
    <w:rsid w:val="00B56824"/>
    <w:rsid w:val="00B56CB4"/>
    <w:rsid w:val="00B5735D"/>
    <w:rsid w:val="00B579DB"/>
    <w:rsid w:val="00B57B07"/>
    <w:rsid w:val="00B611F9"/>
    <w:rsid w:val="00B6169C"/>
    <w:rsid w:val="00B616F9"/>
    <w:rsid w:val="00B619DF"/>
    <w:rsid w:val="00B61A5E"/>
    <w:rsid w:val="00B62311"/>
    <w:rsid w:val="00B62B9F"/>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527"/>
    <w:rsid w:val="00B76D05"/>
    <w:rsid w:val="00B80C19"/>
    <w:rsid w:val="00B8167C"/>
    <w:rsid w:val="00B83009"/>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D7FF6"/>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A55"/>
    <w:rsid w:val="00BF0E2F"/>
    <w:rsid w:val="00BF1BDD"/>
    <w:rsid w:val="00BF2C43"/>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4E0"/>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174B2"/>
    <w:rsid w:val="00C20EC7"/>
    <w:rsid w:val="00C2108F"/>
    <w:rsid w:val="00C21606"/>
    <w:rsid w:val="00C220CA"/>
    <w:rsid w:val="00C2298F"/>
    <w:rsid w:val="00C22F1A"/>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0AB"/>
    <w:rsid w:val="00C3214A"/>
    <w:rsid w:val="00C322E6"/>
    <w:rsid w:val="00C32CFA"/>
    <w:rsid w:val="00C334EB"/>
    <w:rsid w:val="00C33A64"/>
    <w:rsid w:val="00C34110"/>
    <w:rsid w:val="00C343F7"/>
    <w:rsid w:val="00C34A5C"/>
    <w:rsid w:val="00C34D2E"/>
    <w:rsid w:val="00C34F77"/>
    <w:rsid w:val="00C350D5"/>
    <w:rsid w:val="00C3587E"/>
    <w:rsid w:val="00C36232"/>
    <w:rsid w:val="00C36955"/>
    <w:rsid w:val="00C36AFF"/>
    <w:rsid w:val="00C4019B"/>
    <w:rsid w:val="00C40A05"/>
    <w:rsid w:val="00C40E42"/>
    <w:rsid w:val="00C42AE2"/>
    <w:rsid w:val="00C43248"/>
    <w:rsid w:val="00C43AFE"/>
    <w:rsid w:val="00C44C40"/>
    <w:rsid w:val="00C44C8F"/>
    <w:rsid w:val="00C451E2"/>
    <w:rsid w:val="00C45449"/>
    <w:rsid w:val="00C455A7"/>
    <w:rsid w:val="00C4715A"/>
    <w:rsid w:val="00C47822"/>
    <w:rsid w:val="00C478EB"/>
    <w:rsid w:val="00C47D73"/>
    <w:rsid w:val="00C47E84"/>
    <w:rsid w:val="00C50559"/>
    <w:rsid w:val="00C517D8"/>
    <w:rsid w:val="00C51BF0"/>
    <w:rsid w:val="00C51DB3"/>
    <w:rsid w:val="00C51F69"/>
    <w:rsid w:val="00C5286D"/>
    <w:rsid w:val="00C52973"/>
    <w:rsid w:val="00C52CFD"/>
    <w:rsid w:val="00C52EF3"/>
    <w:rsid w:val="00C535B6"/>
    <w:rsid w:val="00C55037"/>
    <w:rsid w:val="00C5509E"/>
    <w:rsid w:val="00C55424"/>
    <w:rsid w:val="00C55C3C"/>
    <w:rsid w:val="00C566CF"/>
    <w:rsid w:val="00C567F9"/>
    <w:rsid w:val="00C57670"/>
    <w:rsid w:val="00C6043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4BB3"/>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40E"/>
    <w:rsid w:val="00C925A1"/>
    <w:rsid w:val="00C92766"/>
    <w:rsid w:val="00C933EB"/>
    <w:rsid w:val="00C93613"/>
    <w:rsid w:val="00C93904"/>
    <w:rsid w:val="00C94254"/>
    <w:rsid w:val="00C94553"/>
    <w:rsid w:val="00C9574E"/>
    <w:rsid w:val="00C95854"/>
    <w:rsid w:val="00C95A06"/>
    <w:rsid w:val="00C95B5C"/>
    <w:rsid w:val="00C95C12"/>
    <w:rsid w:val="00C95C4F"/>
    <w:rsid w:val="00C95E13"/>
    <w:rsid w:val="00C965ED"/>
    <w:rsid w:val="00C9671A"/>
    <w:rsid w:val="00C97251"/>
    <w:rsid w:val="00CA111C"/>
    <w:rsid w:val="00CA21F9"/>
    <w:rsid w:val="00CA24D5"/>
    <w:rsid w:val="00CA2C00"/>
    <w:rsid w:val="00CA37C3"/>
    <w:rsid w:val="00CA387B"/>
    <w:rsid w:val="00CA3B45"/>
    <w:rsid w:val="00CA3FF0"/>
    <w:rsid w:val="00CA4127"/>
    <w:rsid w:val="00CA4866"/>
    <w:rsid w:val="00CA540A"/>
    <w:rsid w:val="00CA5C2E"/>
    <w:rsid w:val="00CA5D7C"/>
    <w:rsid w:val="00CA60A3"/>
    <w:rsid w:val="00CA6599"/>
    <w:rsid w:val="00CA6F08"/>
    <w:rsid w:val="00CA78C8"/>
    <w:rsid w:val="00CA7FA7"/>
    <w:rsid w:val="00CB02AF"/>
    <w:rsid w:val="00CB1760"/>
    <w:rsid w:val="00CB1F1A"/>
    <w:rsid w:val="00CB2110"/>
    <w:rsid w:val="00CB222F"/>
    <w:rsid w:val="00CB27D2"/>
    <w:rsid w:val="00CB2A49"/>
    <w:rsid w:val="00CB377B"/>
    <w:rsid w:val="00CB404B"/>
    <w:rsid w:val="00CB4B95"/>
    <w:rsid w:val="00CB5665"/>
    <w:rsid w:val="00CB5D30"/>
    <w:rsid w:val="00CB69DD"/>
    <w:rsid w:val="00CB72C8"/>
    <w:rsid w:val="00CB7489"/>
    <w:rsid w:val="00CB766C"/>
    <w:rsid w:val="00CB7EE7"/>
    <w:rsid w:val="00CB7EE8"/>
    <w:rsid w:val="00CC010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2E87"/>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3D55"/>
    <w:rsid w:val="00CE5DE3"/>
    <w:rsid w:val="00CE6806"/>
    <w:rsid w:val="00CE6CF4"/>
    <w:rsid w:val="00CE6DE1"/>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1A8"/>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3017"/>
    <w:rsid w:val="00D13E81"/>
    <w:rsid w:val="00D14934"/>
    <w:rsid w:val="00D14AC6"/>
    <w:rsid w:val="00D14BDF"/>
    <w:rsid w:val="00D14D23"/>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6EE1"/>
    <w:rsid w:val="00D27042"/>
    <w:rsid w:val="00D270CC"/>
    <w:rsid w:val="00D272E9"/>
    <w:rsid w:val="00D27FBE"/>
    <w:rsid w:val="00D3020B"/>
    <w:rsid w:val="00D309EA"/>
    <w:rsid w:val="00D30F8E"/>
    <w:rsid w:val="00D31049"/>
    <w:rsid w:val="00D3136C"/>
    <w:rsid w:val="00D317DB"/>
    <w:rsid w:val="00D3261B"/>
    <w:rsid w:val="00D32C24"/>
    <w:rsid w:val="00D33606"/>
    <w:rsid w:val="00D3450F"/>
    <w:rsid w:val="00D34792"/>
    <w:rsid w:val="00D349A1"/>
    <w:rsid w:val="00D34D5D"/>
    <w:rsid w:val="00D35511"/>
    <w:rsid w:val="00D35B46"/>
    <w:rsid w:val="00D36AF6"/>
    <w:rsid w:val="00D36DD5"/>
    <w:rsid w:val="00D37138"/>
    <w:rsid w:val="00D3733B"/>
    <w:rsid w:val="00D374EC"/>
    <w:rsid w:val="00D37638"/>
    <w:rsid w:val="00D37F4F"/>
    <w:rsid w:val="00D40A98"/>
    <w:rsid w:val="00D40C19"/>
    <w:rsid w:val="00D40E5D"/>
    <w:rsid w:val="00D418B8"/>
    <w:rsid w:val="00D418E4"/>
    <w:rsid w:val="00D4210F"/>
    <w:rsid w:val="00D431DC"/>
    <w:rsid w:val="00D43372"/>
    <w:rsid w:val="00D43C47"/>
    <w:rsid w:val="00D4400F"/>
    <w:rsid w:val="00D442D7"/>
    <w:rsid w:val="00D44616"/>
    <w:rsid w:val="00D44C50"/>
    <w:rsid w:val="00D44CDB"/>
    <w:rsid w:val="00D45156"/>
    <w:rsid w:val="00D45863"/>
    <w:rsid w:val="00D461F9"/>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285"/>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3DA"/>
    <w:rsid w:val="00D75717"/>
    <w:rsid w:val="00D75788"/>
    <w:rsid w:val="00D75DB5"/>
    <w:rsid w:val="00D7606F"/>
    <w:rsid w:val="00D760D1"/>
    <w:rsid w:val="00D76D6A"/>
    <w:rsid w:val="00D774C9"/>
    <w:rsid w:val="00D77D28"/>
    <w:rsid w:val="00D800B3"/>
    <w:rsid w:val="00D80B63"/>
    <w:rsid w:val="00D81113"/>
    <w:rsid w:val="00D812B0"/>
    <w:rsid w:val="00D81B87"/>
    <w:rsid w:val="00D82373"/>
    <w:rsid w:val="00D83402"/>
    <w:rsid w:val="00D839B9"/>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4E00"/>
    <w:rsid w:val="00D957F2"/>
    <w:rsid w:val="00D95BB2"/>
    <w:rsid w:val="00D95D5F"/>
    <w:rsid w:val="00D95DA9"/>
    <w:rsid w:val="00D9627B"/>
    <w:rsid w:val="00D96FF1"/>
    <w:rsid w:val="00D97060"/>
    <w:rsid w:val="00D97C31"/>
    <w:rsid w:val="00D97CBA"/>
    <w:rsid w:val="00D97D7C"/>
    <w:rsid w:val="00D97E72"/>
    <w:rsid w:val="00DA0AAA"/>
    <w:rsid w:val="00DA0BA4"/>
    <w:rsid w:val="00DA0D4E"/>
    <w:rsid w:val="00DA1321"/>
    <w:rsid w:val="00DA13E7"/>
    <w:rsid w:val="00DA1445"/>
    <w:rsid w:val="00DA1837"/>
    <w:rsid w:val="00DA1A70"/>
    <w:rsid w:val="00DA20C6"/>
    <w:rsid w:val="00DA20EA"/>
    <w:rsid w:val="00DA271B"/>
    <w:rsid w:val="00DA31B1"/>
    <w:rsid w:val="00DA31BF"/>
    <w:rsid w:val="00DA38CD"/>
    <w:rsid w:val="00DA3BA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3D66"/>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39D4"/>
    <w:rsid w:val="00DD44BD"/>
    <w:rsid w:val="00DD5F49"/>
    <w:rsid w:val="00DD6B1A"/>
    <w:rsid w:val="00DD6BF7"/>
    <w:rsid w:val="00DD6CC2"/>
    <w:rsid w:val="00DD7F56"/>
    <w:rsid w:val="00DD7F88"/>
    <w:rsid w:val="00DE11C6"/>
    <w:rsid w:val="00DE1A67"/>
    <w:rsid w:val="00DE264D"/>
    <w:rsid w:val="00DE27C1"/>
    <w:rsid w:val="00DE4037"/>
    <w:rsid w:val="00DE4494"/>
    <w:rsid w:val="00DE4AB4"/>
    <w:rsid w:val="00DE4DEF"/>
    <w:rsid w:val="00DE6477"/>
    <w:rsid w:val="00DE6515"/>
    <w:rsid w:val="00DE66A3"/>
    <w:rsid w:val="00DE75C7"/>
    <w:rsid w:val="00DE7C82"/>
    <w:rsid w:val="00DE7E41"/>
    <w:rsid w:val="00DE7E4B"/>
    <w:rsid w:val="00DF02C1"/>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1D"/>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005F"/>
    <w:rsid w:val="00E10080"/>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498"/>
    <w:rsid w:val="00E16ADA"/>
    <w:rsid w:val="00E17081"/>
    <w:rsid w:val="00E17303"/>
    <w:rsid w:val="00E17603"/>
    <w:rsid w:val="00E1776C"/>
    <w:rsid w:val="00E17AFA"/>
    <w:rsid w:val="00E203FD"/>
    <w:rsid w:val="00E20A30"/>
    <w:rsid w:val="00E2179E"/>
    <w:rsid w:val="00E2199D"/>
    <w:rsid w:val="00E21B62"/>
    <w:rsid w:val="00E21B64"/>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C78"/>
    <w:rsid w:val="00E26D6F"/>
    <w:rsid w:val="00E27A24"/>
    <w:rsid w:val="00E27BD6"/>
    <w:rsid w:val="00E27CB0"/>
    <w:rsid w:val="00E309D0"/>
    <w:rsid w:val="00E30B09"/>
    <w:rsid w:val="00E30B85"/>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7A5"/>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44F"/>
    <w:rsid w:val="00E537EE"/>
    <w:rsid w:val="00E53E7B"/>
    <w:rsid w:val="00E5422B"/>
    <w:rsid w:val="00E546DA"/>
    <w:rsid w:val="00E55853"/>
    <w:rsid w:val="00E559F4"/>
    <w:rsid w:val="00E55DBB"/>
    <w:rsid w:val="00E55FCD"/>
    <w:rsid w:val="00E56C14"/>
    <w:rsid w:val="00E573F2"/>
    <w:rsid w:val="00E57845"/>
    <w:rsid w:val="00E57891"/>
    <w:rsid w:val="00E57CF9"/>
    <w:rsid w:val="00E57D12"/>
    <w:rsid w:val="00E6024A"/>
    <w:rsid w:val="00E605B4"/>
    <w:rsid w:val="00E60873"/>
    <w:rsid w:val="00E614A3"/>
    <w:rsid w:val="00E618BE"/>
    <w:rsid w:val="00E61EC3"/>
    <w:rsid w:val="00E621BB"/>
    <w:rsid w:val="00E6265A"/>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164"/>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180A"/>
    <w:rsid w:val="00EA2242"/>
    <w:rsid w:val="00EA27D9"/>
    <w:rsid w:val="00EA35A9"/>
    <w:rsid w:val="00EA3BC2"/>
    <w:rsid w:val="00EA3BE0"/>
    <w:rsid w:val="00EA3EFD"/>
    <w:rsid w:val="00EA465A"/>
    <w:rsid w:val="00EA466A"/>
    <w:rsid w:val="00EA4765"/>
    <w:rsid w:val="00EA47D6"/>
    <w:rsid w:val="00EA47F3"/>
    <w:rsid w:val="00EA4C61"/>
    <w:rsid w:val="00EA51AC"/>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1719"/>
    <w:rsid w:val="00EC2124"/>
    <w:rsid w:val="00EC2175"/>
    <w:rsid w:val="00EC2D34"/>
    <w:rsid w:val="00EC2E8D"/>
    <w:rsid w:val="00EC30AB"/>
    <w:rsid w:val="00EC3114"/>
    <w:rsid w:val="00EC3293"/>
    <w:rsid w:val="00EC34EF"/>
    <w:rsid w:val="00EC40B0"/>
    <w:rsid w:val="00EC51DE"/>
    <w:rsid w:val="00EC5450"/>
    <w:rsid w:val="00EC5C34"/>
    <w:rsid w:val="00EC5FE2"/>
    <w:rsid w:val="00EC61DB"/>
    <w:rsid w:val="00EC64F0"/>
    <w:rsid w:val="00EC65FB"/>
    <w:rsid w:val="00EC6759"/>
    <w:rsid w:val="00EC69F7"/>
    <w:rsid w:val="00EC6C21"/>
    <w:rsid w:val="00EC7978"/>
    <w:rsid w:val="00ED0B61"/>
    <w:rsid w:val="00ED12D1"/>
    <w:rsid w:val="00ED1532"/>
    <w:rsid w:val="00ED156D"/>
    <w:rsid w:val="00ED16E7"/>
    <w:rsid w:val="00ED17B1"/>
    <w:rsid w:val="00ED18F0"/>
    <w:rsid w:val="00ED1B06"/>
    <w:rsid w:val="00ED227B"/>
    <w:rsid w:val="00ED260D"/>
    <w:rsid w:val="00ED4581"/>
    <w:rsid w:val="00ED4774"/>
    <w:rsid w:val="00ED4C3B"/>
    <w:rsid w:val="00ED4FF7"/>
    <w:rsid w:val="00ED5898"/>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0CD1"/>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EF7DEB"/>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6378"/>
    <w:rsid w:val="00F072EC"/>
    <w:rsid w:val="00F0748D"/>
    <w:rsid w:val="00F0748F"/>
    <w:rsid w:val="00F07865"/>
    <w:rsid w:val="00F07966"/>
    <w:rsid w:val="00F079A6"/>
    <w:rsid w:val="00F107CE"/>
    <w:rsid w:val="00F10875"/>
    <w:rsid w:val="00F11A87"/>
    <w:rsid w:val="00F11F5B"/>
    <w:rsid w:val="00F11F76"/>
    <w:rsid w:val="00F1248E"/>
    <w:rsid w:val="00F1279C"/>
    <w:rsid w:val="00F137CC"/>
    <w:rsid w:val="00F14885"/>
    <w:rsid w:val="00F14E11"/>
    <w:rsid w:val="00F150BA"/>
    <w:rsid w:val="00F151E1"/>
    <w:rsid w:val="00F15629"/>
    <w:rsid w:val="00F156B8"/>
    <w:rsid w:val="00F15B21"/>
    <w:rsid w:val="00F161C5"/>
    <w:rsid w:val="00F17290"/>
    <w:rsid w:val="00F17815"/>
    <w:rsid w:val="00F17DB1"/>
    <w:rsid w:val="00F17EA1"/>
    <w:rsid w:val="00F17F86"/>
    <w:rsid w:val="00F20771"/>
    <w:rsid w:val="00F20BE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3016B"/>
    <w:rsid w:val="00F30342"/>
    <w:rsid w:val="00F30A32"/>
    <w:rsid w:val="00F31440"/>
    <w:rsid w:val="00F322CC"/>
    <w:rsid w:val="00F32895"/>
    <w:rsid w:val="00F33502"/>
    <w:rsid w:val="00F33C45"/>
    <w:rsid w:val="00F33E84"/>
    <w:rsid w:val="00F35376"/>
    <w:rsid w:val="00F35506"/>
    <w:rsid w:val="00F35642"/>
    <w:rsid w:val="00F35F37"/>
    <w:rsid w:val="00F36730"/>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6083"/>
    <w:rsid w:val="00F474F9"/>
    <w:rsid w:val="00F47E46"/>
    <w:rsid w:val="00F506FF"/>
    <w:rsid w:val="00F5074B"/>
    <w:rsid w:val="00F50CB2"/>
    <w:rsid w:val="00F5130B"/>
    <w:rsid w:val="00F5173D"/>
    <w:rsid w:val="00F51812"/>
    <w:rsid w:val="00F52C3A"/>
    <w:rsid w:val="00F52E6A"/>
    <w:rsid w:val="00F535C6"/>
    <w:rsid w:val="00F53686"/>
    <w:rsid w:val="00F53AE8"/>
    <w:rsid w:val="00F54AC7"/>
    <w:rsid w:val="00F56413"/>
    <w:rsid w:val="00F575D4"/>
    <w:rsid w:val="00F57811"/>
    <w:rsid w:val="00F57AC1"/>
    <w:rsid w:val="00F6149E"/>
    <w:rsid w:val="00F617C1"/>
    <w:rsid w:val="00F61E21"/>
    <w:rsid w:val="00F61FEB"/>
    <w:rsid w:val="00F62CE9"/>
    <w:rsid w:val="00F649FE"/>
    <w:rsid w:val="00F64CCA"/>
    <w:rsid w:val="00F6635E"/>
    <w:rsid w:val="00F66470"/>
    <w:rsid w:val="00F66E0A"/>
    <w:rsid w:val="00F676D4"/>
    <w:rsid w:val="00F67921"/>
    <w:rsid w:val="00F67E3A"/>
    <w:rsid w:val="00F70C25"/>
    <w:rsid w:val="00F712B8"/>
    <w:rsid w:val="00F712E5"/>
    <w:rsid w:val="00F71642"/>
    <w:rsid w:val="00F7175F"/>
    <w:rsid w:val="00F719BD"/>
    <w:rsid w:val="00F71BF5"/>
    <w:rsid w:val="00F71F18"/>
    <w:rsid w:val="00F71FB1"/>
    <w:rsid w:val="00F7300B"/>
    <w:rsid w:val="00F7311E"/>
    <w:rsid w:val="00F7347F"/>
    <w:rsid w:val="00F738E8"/>
    <w:rsid w:val="00F73B73"/>
    <w:rsid w:val="00F73D2D"/>
    <w:rsid w:val="00F74560"/>
    <w:rsid w:val="00F74B81"/>
    <w:rsid w:val="00F75445"/>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19AF"/>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3C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4F2B"/>
    <w:rsid w:val="00FD5BC3"/>
    <w:rsid w:val="00FD6552"/>
    <w:rsid w:val="00FD7468"/>
    <w:rsid w:val="00FE18F1"/>
    <w:rsid w:val="00FE1BDE"/>
    <w:rsid w:val="00FE243B"/>
    <w:rsid w:val="00FE28D4"/>
    <w:rsid w:val="00FE35DA"/>
    <w:rsid w:val="00FE3E92"/>
    <w:rsid w:val="00FE3EB3"/>
    <w:rsid w:val="00FE4084"/>
    <w:rsid w:val="00FE40A0"/>
    <w:rsid w:val="00FE44EA"/>
    <w:rsid w:val="00FE469D"/>
    <w:rsid w:val="00FE4AB3"/>
    <w:rsid w:val="00FE4FF6"/>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6F0C"/>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8BC"/>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8018B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018BC"/>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312874223">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C5461-D43A-451D-B3CC-56CDF72C4D38}">
  <ds:schemaRefs>
    <ds:schemaRef ds:uri="http://schemas.openxmlformats.org/officeDocument/2006/bibliography"/>
  </ds:schemaRefs>
</ds:datastoreItem>
</file>

<file path=customXml/itemProps2.xml><?xml version="1.0" encoding="utf-8"?>
<ds:datastoreItem xmlns:ds="http://schemas.openxmlformats.org/officeDocument/2006/customXml" ds:itemID="{DF9C2599-FB6B-4A89-BFA1-542A97BC26ED}">
  <ds:schemaRefs>
    <ds:schemaRef ds:uri="http://schemas.openxmlformats.org/officeDocument/2006/bibliography"/>
  </ds:schemaRefs>
</ds:datastoreItem>
</file>

<file path=customXml/itemProps3.xml><?xml version="1.0" encoding="utf-8"?>
<ds:datastoreItem xmlns:ds="http://schemas.openxmlformats.org/officeDocument/2006/customXml" ds:itemID="{FC0D2DCF-2733-4131-81E8-F6F86F9FB95C}">
  <ds:schemaRefs>
    <ds:schemaRef ds:uri="http://schemas.openxmlformats.org/officeDocument/2006/bibliography"/>
  </ds:schemaRefs>
</ds:datastoreItem>
</file>

<file path=customXml/itemProps4.xml><?xml version="1.0" encoding="utf-8"?>
<ds:datastoreItem xmlns:ds="http://schemas.openxmlformats.org/officeDocument/2006/customXml" ds:itemID="{663F585F-AB0E-4B9F-BFE1-99CC2E775A8B}">
  <ds:schemaRefs>
    <ds:schemaRef ds:uri="http://schemas.openxmlformats.org/officeDocument/2006/bibliography"/>
  </ds:schemaRefs>
</ds:datastoreItem>
</file>

<file path=customXml/itemProps5.xml><?xml version="1.0" encoding="utf-8"?>
<ds:datastoreItem xmlns:ds="http://schemas.openxmlformats.org/officeDocument/2006/customXml" ds:itemID="{193BEA5B-5603-404F-AB4C-F6183677191B}">
  <ds:schemaRefs>
    <ds:schemaRef ds:uri="http://schemas.openxmlformats.org/officeDocument/2006/bibliography"/>
  </ds:schemaRefs>
</ds:datastoreItem>
</file>

<file path=customXml/itemProps6.xml><?xml version="1.0" encoding="utf-8"?>
<ds:datastoreItem xmlns:ds="http://schemas.openxmlformats.org/officeDocument/2006/customXml" ds:itemID="{EEA4CC38-EF0E-4B4C-90C1-66A94002F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88</TotalTime>
  <Pages>17</Pages>
  <Words>4010</Words>
  <Characters>2285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26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891</cp:revision>
  <cp:lastPrinted>2017-08-14T05:32:00Z</cp:lastPrinted>
  <dcterms:created xsi:type="dcterms:W3CDTF">2018-01-16T05:49:00Z</dcterms:created>
  <dcterms:modified xsi:type="dcterms:W3CDTF">2018-07-22T11:06:00Z</dcterms:modified>
</cp:coreProperties>
</file>